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8C9206" w14:textId="77777777" w:rsidR="00C2406E" w:rsidRDefault="00C2406E" w:rsidP="00FE6F80">
      <w:pPr>
        <w:pStyle w:val="NoSpacing"/>
        <w:rPr>
          <w:b/>
          <w:sz w:val="26"/>
          <w:szCs w:val="26"/>
          <w:lang w:val="mk-MK"/>
        </w:rPr>
      </w:pPr>
    </w:p>
    <w:p w14:paraId="7567EAE6" w14:textId="03F6ED09" w:rsidR="001B02F9" w:rsidRPr="007E4FC4" w:rsidRDefault="001922CB" w:rsidP="00FE6F80">
      <w:pPr>
        <w:jc w:val="center"/>
        <w:rPr>
          <w:b/>
          <w:bCs/>
          <w:sz w:val="26"/>
          <w:szCs w:val="26"/>
          <w:lang w:val="mk-MK"/>
        </w:rPr>
      </w:pPr>
      <w:r w:rsidRPr="007E4FC4">
        <w:rPr>
          <w:b/>
          <w:bCs/>
          <w:sz w:val="26"/>
          <w:szCs w:val="26"/>
          <w:lang w:val="sq-AL"/>
        </w:rPr>
        <w:t xml:space="preserve">Korniza </w:t>
      </w:r>
      <w:r w:rsidR="00D3201E" w:rsidRPr="007E4FC4">
        <w:rPr>
          <w:b/>
          <w:bCs/>
          <w:sz w:val="26"/>
          <w:szCs w:val="26"/>
          <w:lang w:val="mk-MK"/>
        </w:rPr>
        <w:t>kohor</w:t>
      </w:r>
      <w:r w:rsidRPr="007E4FC4">
        <w:rPr>
          <w:b/>
          <w:bCs/>
          <w:sz w:val="26"/>
          <w:szCs w:val="26"/>
          <w:lang w:val="sq-AL"/>
        </w:rPr>
        <w:t>e</w:t>
      </w:r>
      <w:r w:rsidR="00D3201E" w:rsidRPr="007E4FC4">
        <w:rPr>
          <w:b/>
          <w:bCs/>
          <w:sz w:val="26"/>
          <w:szCs w:val="26"/>
          <w:lang w:val="mk-MK"/>
        </w:rPr>
        <w:t xml:space="preserve"> për mbajtjen e punëtorive </w:t>
      </w:r>
      <w:r w:rsidR="008010A5" w:rsidRPr="007E4FC4">
        <w:rPr>
          <w:b/>
          <w:bCs/>
          <w:sz w:val="26"/>
          <w:szCs w:val="26"/>
          <w:lang w:val="sq-AL"/>
        </w:rPr>
        <w:t>edukative</w:t>
      </w:r>
      <w:r w:rsidR="00D3201E" w:rsidRPr="007E4FC4">
        <w:rPr>
          <w:b/>
          <w:bCs/>
          <w:sz w:val="26"/>
          <w:szCs w:val="26"/>
          <w:lang w:val="mk-MK"/>
        </w:rPr>
        <w:t xml:space="preserve"> dhe takimeve të punës sipas fushave prioritare për përgatitjen e </w:t>
      </w:r>
      <w:r w:rsidR="00D3201E" w:rsidRPr="007E4FC4">
        <w:rPr>
          <w:b/>
          <w:bCs/>
          <w:sz w:val="26"/>
          <w:szCs w:val="26"/>
        </w:rPr>
        <w:t>PQH-</w:t>
      </w:r>
      <w:r w:rsidR="008010A5" w:rsidRPr="007E4FC4">
        <w:rPr>
          <w:b/>
          <w:bCs/>
          <w:sz w:val="26"/>
          <w:szCs w:val="26"/>
        </w:rPr>
        <w:t>ve</w:t>
      </w:r>
      <w:r w:rsidR="00D3201E" w:rsidRPr="007E4FC4">
        <w:rPr>
          <w:b/>
          <w:bCs/>
          <w:sz w:val="26"/>
          <w:szCs w:val="26"/>
          <w:lang w:val="mk-MK"/>
        </w:rPr>
        <w:t xml:space="preserve"> </w:t>
      </w:r>
      <w:r w:rsidR="00D3201E" w:rsidRPr="007E4FC4">
        <w:rPr>
          <w:b/>
          <w:bCs/>
          <w:sz w:val="26"/>
          <w:szCs w:val="26"/>
          <w:lang w:val="sq-AL"/>
        </w:rPr>
        <w:t>PA</w:t>
      </w:r>
      <w:r w:rsidR="00D3201E" w:rsidRPr="007E4FC4">
        <w:rPr>
          <w:b/>
          <w:bCs/>
          <w:sz w:val="26"/>
          <w:szCs w:val="26"/>
          <w:lang w:val="mk-MK"/>
        </w:rPr>
        <w:t>5 2021-2023</w:t>
      </w:r>
    </w:p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3397"/>
        <w:gridCol w:w="3544"/>
        <w:gridCol w:w="1703"/>
        <w:gridCol w:w="1274"/>
        <w:gridCol w:w="1160"/>
        <w:gridCol w:w="1958"/>
      </w:tblGrid>
      <w:tr w:rsidR="001445DC" w:rsidRPr="00840653" w14:paraId="03D5345E" w14:textId="77777777" w:rsidTr="00A851EA">
        <w:tc>
          <w:tcPr>
            <w:tcW w:w="13036" w:type="dxa"/>
            <w:gridSpan w:val="6"/>
            <w:shd w:val="clear" w:color="auto" w:fill="92D050"/>
          </w:tcPr>
          <w:p w14:paraId="2EAB7C88" w14:textId="70D0BC55" w:rsidR="00162EF4" w:rsidRPr="00840653" w:rsidRDefault="00162EF4" w:rsidP="00414671">
            <w:pPr>
              <w:rPr>
                <w:sz w:val="24"/>
                <w:szCs w:val="24"/>
                <w:lang w:val="mk-MK"/>
              </w:rPr>
            </w:pPr>
            <w:r w:rsidRPr="007E4FC4">
              <w:rPr>
                <w:b/>
                <w:bCs/>
                <w:sz w:val="24"/>
                <w:szCs w:val="24"/>
                <w:lang w:val="sq-AL"/>
              </w:rPr>
              <w:t>EDUKIMI</w:t>
            </w:r>
            <w:r w:rsidRPr="007E4FC4">
              <w:rPr>
                <w:b/>
                <w:bCs/>
                <w:sz w:val="24"/>
                <w:szCs w:val="24"/>
                <w:lang w:val="mk-MK"/>
              </w:rPr>
              <w:t xml:space="preserve"> DHE INFORM</w:t>
            </w:r>
            <w:r w:rsidR="008010A5" w:rsidRPr="007E4FC4">
              <w:rPr>
                <w:b/>
                <w:bCs/>
                <w:sz w:val="24"/>
                <w:szCs w:val="24"/>
                <w:lang w:val="mk-MK"/>
              </w:rPr>
              <w:t>IMI</w:t>
            </w:r>
            <w:r w:rsidRPr="00840653">
              <w:rPr>
                <w:sz w:val="24"/>
                <w:szCs w:val="24"/>
                <w:lang w:val="mk-MK"/>
              </w:rPr>
              <w:t xml:space="preserve"> </w:t>
            </w:r>
            <w:r w:rsidRPr="007E4FC4">
              <w:rPr>
                <w:sz w:val="18"/>
                <w:szCs w:val="18"/>
                <w:lang w:val="mk-MK"/>
              </w:rPr>
              <w:t xml:space="preserve">(3 </w:t>
            </w:r>
            <w:r w:rsidR="008010A5" w:rsidRPr="007E4FC4">
              <w:rPr>
                <w:sz w:val="18"/>
                <w:szCs w:val="18"/>
                <w:lang w:val="sq-AL"/>
              </w:rPr>
              <w:t xml:space="preserve">linqe për kyçje </w:t>
            </w:r>
            <w:r w:rsidRPr="007E4FC4">
              <w:rPr>
                <w:sz w:val="18"/>
                <w:szCs w:val="18"/>
                <w:lang w:val="mk-MK"/>
              </w:rPr>
              <w:t>do të dërgohen nga adresa</w:t>
            </w:r>
            <w:r w:rsidRPr="007E4FC4">
              <w:rPr>
                <w:sz w:val="18"/>
                <w:szCs w:val="18"/>
                <w:lang w:val="sq-AL"/>
              </w:rPr>
              <w:t xml:space="preserve"> </w:t>
            </w:r>
            <w:r w:rsidRPr="007E4FC4">
              <w:rPr>
                <w:sz w:val="18"/>
                <w:szCs w:val="18"/>
                <w:lang w:val="mk-MK"/>
              </w:rPr>
              <w:t xml:space="preserve">elektronike </w:t>
            </w:r>
            <w:r w:rsidR="00B30438" w:rsidRPr="007E4FC4">
              <w:rPr>
                <w:sz w:val="18"/>
                <w:szCs w:val="18"/>
                <w:lang w:val="sq-AL"/>
              </w:rPr>
              <w:t>MSHIA</w:t>
            </w:r>
            <w:r w:rsidRPr="007E4FC4">
              <w:rPr>
                <w:sz w:val="18"/>
                <w:szCs w:val="18"/>
                <w:lang w:val="mk-MK"/>
              </w:rPr>
              <w:t xml:space="preserve"> </w:t>
            </w:r>
            <w:r w:rsidR="00B30438" w:rsidRPr="007E4FC4">
              <w:rPr>
                <w:sz w:val="18"/>
                <w:szCs w:val="18"/>
                <w:lang w:val="sq-AL"/>
              </w:rPr>
              <w:t>PQH</w:t>
            </w:r>
            <w:r w:rsidRPr="007E4FC4">
              <w:rPr>
                <w:sz w:val="18"/>
                <w:szCs w:val="18"/>
                <w:lang w:val="mk-MK"/>
              </w:rPr>
              <w:t xml:space="preserve"> </w:t>
            </w:r>
            <w:r w:rsidR="000D6739">
              <w:rPr>
                <w:sz w:val="18"/>
                <w:szCs w:val="18"/>
                <w:lang w:val="mk-MK"/>
              </w:rPr>
              <w:t>–</w:t>
            </w:r>
            <w:r w:rsidRPr="007E4FC4">
              <w:rPr>
                <w:sz w:val="18"/>
                <w:szCs w:val="18"/>
                <w:lang w:val="mk-MK"/>
              </w:rPr>
              <w:t xml:space="preserve"> </w:t>
            </w:r>
            <w:r w:rsidR="000D6739">
              <w:rPr>
                <w:sz w:val="18"/>
                <w:szCs w:val="18"/>
                <w:lang w:val="sq-AL"/>
              </w:rPr>
              <w:t xml:space="preserve">përmes </w:t>
            </w:r>
            <w:r w:rsidRPr="007E4FC4">
              <w:rPr>
                <w:sz w:val="18"/>
                <w:szCs w:val="18"/>
                <w:lang w:val="mk-MK"/>
              </w:rPr>
              <w:t>platformës F</w:t>
            </w:r>
            <w:r w:rsidR="00B30438" w:rsidRPr="007E4FC4">
              <w:rPr>
                <w:sz w:val="18"/>
                <w:szCs w:val="18"/>
                <w:lang w:val="sq-AL"/>
              </w:rPr>
              <w:t xml:space="preserve">SHHM </w:t>
            </w:r>
            <w:r w:rsidR="00371111" w:rsidRPr="007E4FC4">
              <w:rPr>
                <w:sz w:val="18"/>
                <w:szCs w:val="18"/>
                <w:lang w:val="sq-AL"/>
              </w:rPr>
              <w:t>Bluxhins</w:t>
            </w:r>
            <w:r w:rsidR="00B30438" w:rsidRPr="007E4FC4">
              <w:rPr>
                <w:sz w:val="18"/>
                <w:szCs w:val="18"/>
                <w:lang w:val="sq-AL"/>
              </w:rPr>
              <w:t xml:space="preserve"> platformë</w:t>
            </w:r>
            <w:r w:rsidRPr="007E4FC4">
              <w:rPr>
                <w:sz w:val="18"/>
                <w:szCs w:val="18"/>
                <w:lang w:val="mk-MK"/>
              </w:rPr>
              <w:t xml:space="preserve"> </w:t>
            </w:r>
            <w:r w:rsidR="00371111" w:rsidRPr="007E4FC4">
              <w:rPr>
                <w:sz w:val="18"/>
                <w:szCs w:val="18"/>
                <w:lang w:val="sq-AL"/>
              </w:rPr>
              <w:t xml:space="preserve">deri në përpunimin e </w:t>
            </w:r>
            <w:r w:rsidR="00B26B1A">
              <w:rPr>
                <w:sz w:val="18"/>
                <w:szCs w:val="18"/>
                <w:lang w:val="sq-AL"/>
              </w:rPr>
              <w:t xml:space="preserve">platformës të </w:t>
            </w:r>
            <w:r w:rsidR="00B30438" w:rsidRPr="007E4FC4">
              <w:rPr>
                <w:sz w:val="18"/>
                <w:szCs w:val="18"/>
                <w:lang w:val="sq-AL"/>
              </w:rPr>
              <w:t>PQH</w:t>
            </w:r>
            <w:r w:rsidR="000909EE" w:rsidRPr="007E4FC4">
              <w:rPr>
                <w:sz w:val="18"/>
                <w:szCs w:val="18"/>
                <w:lang w:val="sq-AL"/>
              </w:rPr>
              <w:t>-së</w:t>
            </w:r>
            <w:r w:rsidRPr="007E4FC4">
              <w:rPr>
                <w:sz w:val="18"/>
                <w:szCs w:val="18"/>
                <w:lang w:val="mk-MK"/>
              </w:rPr>
              <w:t xml:space="preserve"> për mbajtjen e konsultimeve </w:t>
            </w:r>
            <w:r w:rsidR="004C752D" w:rsidRPr="007E4FC4">
              <w:rPr>
                <w:sz w:val="18"/>
                <w:szCs w:val="18"/>
                <w:lang w:val="sq-AL"/>
              </w:rPr>
              <w:t>për</w:t>
            </w:r>
            <w:r w:rsidRPr="007E4FC4">
              <w:rPr>
                <w:sz w:val="18"/>
                <w:szCs w:val="18"/>
                <w:lang w:val="mk-MK"/>
              </w:rPr>
              <w:t xml:space="preserve"> procesin)</w:t>
            </w:r>
          </w:p>
        </w:tc>
      </w:tr>
      <w:tr w:rsidR="0010609A" w:rsidRPr="00840653" w14:paraId="7A29D124" w14:textId="77777777" w:rsidTr="00A851EA">
        <w:tc>
          <w:tcPr>
            <w:tcW w:w="8644" w:type="dxa"/>
            <w:gridSpan w:val="3"/>
          </w:tcPr>
          <w:p w14:paraId="2546AE27" w14:textId="0AA68043" w:rsidR="004C752D" w:rsidRPr="007E4FC4" w:rsidRDefault="004C752D" w:rsidP="00391A21">
            <w:pPr>
              <w:rPr>
                <w:rFonts w:cstheme="minorHAnsi"/>
                <w:b/>
              </w:rPr>
            </w:pPr>
            <w:r w:rsidRPr="007E4FC4">
              <w:rPr>
                <w:rFonts w:cstheme="minorHAnsi"/>
                <w:b/>
                <w:lang w:val="mk-MK"/>
              </w:rPr>
              <w:t>E enjte, 29 tetor 2020</w:t>
            </w:r>
          </w:p>
        </w:tc>
        <w:tc>
          <w:tcPr>
            <w:tcW w:w="2434" w:type="dxa"/>
            <w:gridSpan w:val="2"/>
          </w:tcPr>
          <w:p w14:paraId="2393C3E5" w14:textId="62578EEC" w:rsidR="00140425" w:rsidRPr="00F57BAA" w:rsidRDefault="00140425" w:rsidP="00391A21">
            <w:r w:rsidRPr="00F57BAA">
              <w:t>Koha:</w:t>
            </w:r>
          </w:p>
        </w:tc>
        <w:tc>
          <w:tcPr>
            <w:tcW w:w="1958" w:type="dxa"/>
          </w:tcPr>
          <w:p w14:paraId="76CEE4BB" w14:textId="02137D9D" w:rsidR="00B70493" w:rsidRPr="00F57BAA" w:rsidRDefault="00066F05" w:rsidP="00391A21">
            <w:pPr>
              <w:rPr>
                <w:rFonts w:cstheme="minorHAnsi"/>
                <w:b/>
                <w:lang w:val="sq-AL"/>
              </w:rPr>
            </w:pPr>
            <w:r w:rsidRPr="00F57BAA">
              <w:rPr>
                <w:rFonts w:cstheme="minorHAnsi"/>
                <w:b/>
                <w:lang w:val="sq-AL"/>
              </w:rPr>
              <w:t>Fascilitatorë:</w:t>
            </w:r>
          </w:p>
        </w:tc>
      </w:tr>
      <w:tr w:rsidR="00AB5B65" w:rsidRPr="00840653" w14:paraId="003111B9" w14:textId="77777777" w:rsidTr="00A851EA">
        <w:tc>
          <w:tcPr>
            <w:tcW w:w="8644" w:type="dxa"/>
            <w:gridSpan w:val="3"/>
          </w:tcPr>
          <w:p w14:paraId="314951FB" w14:textId="05DD0F5A" w:rsidR="004C752D" w:rsidRPr="007E4FC4" w:rsidRDefault="004C752D" w:rsidP="004D15D0">
            <w:pPr>
              <w:rPr>
                <w:lang w:val="sq-AL"/>
              </w:rPr>
            </w:pPr>
            <w:r w:rsidRPr="007E4FC4">
              <w:rPr>
                <w:lang w:val="mk-MK"/>
              </w:rPr>
              <w:t xml:space="preserve">3 takime informuese </w:t>
            </w:r>
            <w:r w:rsidR="00114647" w:rsidRPr="007E4FC4">
              <w:rPr>
                <w:lang w:val="sq-AL"/>
              </w:rPr>
              <w:t>për edukim onlajn në</w:t>
            </w:r>
            <w:r w:rsidRPr="007E4FC4">
              <w:rPr>
                <w:lang w:val="mk-MK"/>
              </w:rPr>
              <w:t xml:space="preserve"> kohëzgjatje prej 1 ore do t'u dërgohen tre grupeve të pjesëmarrësve të </w:t>
            </w:r>
            <w:r w:rsidR="00114647" w:rsidRPr="007E4FC4">
              <w:rPr>
                <w:lang w:val="sq-AL"/>
              </w:rPr>
              <w:t>paraqitur</w:t>
            </w:r>
            <w:r w:rsidRPr="007E4FC4">
              <w:rPr>
                <w:lang w:val="mk-MK"/>
              </w:rPr>
              <w:t xml:space="preserve"> të shpërndarë sipas numrit optimal të </w:t>
            </w:r>
            <w:r w:rsidR="00114647" w:rsidRPr="007E4FC4">
              <w:rPr>
                <w:lang w:val="sq-AL"/>
              </w:rPr>
              <w:t>personave</w:t>
            </w:r>
            <w:r w:rsidRPr="007E4FC4">
              <w:rPr>
                <w:lang w:val="mk-MK"/>
              </w:rPr>
              <w:t xml:space="preserve"> për takim sipas mundësisë teknike për mbajtjen e </w:t>
            </w:r>
            <w:r w:rsidR="00114647" w:rsidRPr="007E4FC4">
              <w:rPr>
                <w:lang w:val="sq-AL"/>
              </w:rPr>
              <w:t>onlajn takimeve</w:t>
            </w:r>
          </w:p>
        </w:tc>
        <w:tc>
          <w:tcPr>
            <w:tcW w:w="2434" w:type="dxa"/>
            <w:gridSpan w:val="2"/>
          </w:tcPr>
          <w:p w14:paraId="64DAE66B" w14:textId="77777777" w:rsidR="00AB5B65" w:rsidRPr="00F57BAA" w:rsidRDefault="00AB5B65" w:rsidP="004D15D0">
            <w:pPr>
              <w:rPr>
                <w:lang w:val="mk-MK"/>
              </w:rPr>
            </w:pPr>
            <w:r w:rsidRPr="00F57BAA">
              <w:t>1</w:t>
            </w:r>
            <w:r w:rsidRPr="00F57BAA">
              <w:rPr>
                <w:lang w:val="mk-MK"/>
              </w:rPr>
              <w:t>2</w:t>
            </w:r>
            <w:r w:rsidRPr="00F57BAA">
              <w:t>:00 – 13:00</w:t>
            </w:r>
            <w:r w:rsidRPr="00F57BAA">
              <w:rPr>
                <w:lang w:val="mk-MK"/>
              </w:rPr>
              <w:t xml:space="preserve">  </w:t>
            </w:r>
          </w:p>
          <w:p w14:paraId="3CC687B7" w14:textId="77777777" w:rsidR="00AB5B65" w:rsidRPr="00F57BAA" w:rsidRDefault="00AB5B65" w:rsidP="004D15D0">
            <w:pPr>
              <w:rPr>
                <w:lang w:val="mk-MK"/>
              </w:rPr>
            </w:pPr>
            <w:r w:rsidRPr="00F57BAA">
              <w:rPr>
                <w:lang w:val="mk-MK"/>
              </w:rPr>
              <w:t>13</w:t>
            </w:r>
            <w:r w:rsidR="00D11D55" w:rsidRPr="00F57BAA">
              <w:t>:15 – 14:15</w:t>
            </w:r>
            <w:r w:rsidR="00D11D55" w:rsidRPr="00F57BAA">
              <w:rPr>
                <w:lang w:val="mk-MK"/>
              </w:rPr>
              <w:t xml:space="preserve"> </w:t>
            </w:r>
          </w:p>
          <w:p w14:paraId="27514016" w14:textId="77777777" w:rsidR="00AB5B65" w:rsidRPr="00F57BAA" w:rsidRDefault="00AB5B65" w:rsidP="004D15D0">
            <w:pPr>
              <w:rPr>
                <w:lang w:val="mk-MK"/>
              </w:rPr>
            </w:pPr>
            <w:r w:rsidRPr="00F57BAA">
              <w:rPr>
                <w:lang w:val="mk-MK"/>
              </w:rPr>
              <w:t>14</w:t>
            </w:r>
            <w:r w:rsidR="00D11D55" w:rsidRPr="00F57BAA">
              <w:t>:30 – 15:30</w:t>
            </w:r>
          </w:p>
        </w:tc>
        <w:tc>
          <w:tcPr>
            <w:tcW w:w="1958" w:type="dxa"/>
          </w:tcPr>
          <w:p w14:paraId="6B2CB968" w14:textId="48077894" w:rsidR="00B70493" w:rsidRPr="00F57BAA" w:rsidRDefault="00B70493" w:rsidP="00B70493">
            <w:pPr>
              <w:rPr>
                <w:lang w:val="mk-MK"/>
              </w:rPr>
            </w:pPr>
            <w:r w:rsidRPr="00F57BAA">
              <w:rPr>
                <w:lang w:val="mk-MK"/>
              </w:rPr>
              <w:t>German Fil</w:t>
            </w:r>
            <w:r w:rsidR="009206FB" w:rsidRPr="00F57BAA">
              <w:rPr>
                <w:lang w:val="sq-AL"/>
              </w:rPr>
              <w:t>l</w:t>
            </w:r>
            <w:r w:rsidRPr="00F57BAA">
              <w:rPr>
                <w:lang w:val="mk-MK"/>
              </w:rPr>
              <w:t>kov</w:t>
            </w:r>
          </w:p>
          <w:p w14:paraId="2DD1AB71" w14:textId="41BC01BC" w:rsidR="00B70493" w:rsidRPr="00F57BAA" w:rsidRDefault="00B70493" w:rsidP="00B70493">
            <w:pPr>
              <w:rPr>
                <w:lang w:val="sq-AL"/>
              </w:rPr>
            </w:pPr>
            <w:r w:rsidRPr="00F57BAA">
              <w:rPr>
                <w:lang w:val="mk-MK"/>
              </w:rPr>
              <w:t>Darko Anti</w:t>
            </w:r>
            <w:r w:rsidR="009206FB" w:rsidRPr="00F57BAA">
              <w:rPr>
                <w:lang w:val="sq-AL"/>
              </w:rPr>
              <w:t>q</w:t>
            </w:r>
          </w:p>
          <w:p w14:paraId="0A51D3A5" w14:textId="5FAACDD0" w:rsidR="00B70493" w:rsidRPr="00F57BAA" w:rsidRDefault="00B70493" w:rsidP="00B70493">
            <w:pPr>
              <w:rPr>
                <w:lang w:val="mk-MK"/>
              </w:rPr>
            </w:pPr>
            <w:r w:rsidRPr="00F57BAA">
              <w:rPr>
                <w:lang w:val="mk-MK"/>
              </w:rPr>
              <w:t>Ivona Stalevska</w:t>
            </w:r>
          </w:p>
        </w:tc>
      </w:tr>
      <w:tr w:rsidR="00B00202" w:rsidRPr="00840653" w14:paraId="095EAFD4" w14:textId="77777777" w:rsidTr="00A851EA">
        <w:tc>
          <w:tcPr>
            <w:tcW w:w="13036" w:type="dxa"/>
            <w:gridSpan w:val="6"/>
            <w:shd w:val="clear" w:color="auto" w:fill="92D050"/>
          </w:tcPr>
          <w:p w14:paraId="7581A332" w14:textId="2C4F6E9F" w:rsidR="00B70493" w:rsidRPr="00840653" w:rsidRDefault="00B70493" w:rsidP="00A67B64">
            <w:pPr>
              <w:rPr>
                <w:sz w:val="24"/>
                <w:szCs w:val="24"/>
                <w:lang w:val="mk-MK"/>
              </w:rPr>
            </w:pPr>
            <w:r w:rsidRPr="000160E1">
              <w:rPr>
                <w:b/>
                <w:bCs/>
                <w:sz w:val="24"/>
                <w:szCs w:val="24"/>
                <w:lang w:val="mk-MK"/>
              </w:rPr>
              <w:t xml:space="preserve">KONSULTIMET </w:t>
            </w:r>
            <w:r w:rsidR="000160E1" w:rsidRPr="003A73CD">
              <w:rPr>
                <w:b/>
                <w:bCs/>
                <w:lang w:val="sq-AL"/>
              </w:rPr>
              <w:t>n</w:t>
            </w:r>
            <w:r w:rsidRPr="003A73CD">
              <w:rPr>
                <w:b/>
                <w:bCs/>
                <w:lang w:val="mk-MK"/>
              </w:rPr>
              <w:t xml:space="preserve">ëntor 2020 - </w:t>
            </w:r>
            <w:r w:rsidR="000160E1" w:rsidRPr="003A73CD">
              <w:rPr>
                <w:b/>
                <w:bCs/>
                <w:lang w:val="sq-AL"/>
              </w:rPr>
              <w:t>j</w:t>
            </w:r>
            <w:r w:rsidRPr="003A73CD">
              <w:rPr>
                <w:b/>
                <w:bCs/>
                <w:lang w:val="mk-MK"/>
              </w:rPr>
              <w:t>anar 2021</w:t>
            </w:r>
            <w:r w:rsidRPr="00840653">
              <w:rPr>
                <w:sz w:val="24"/>
                <w:szCs w:val="24"/>
                <w:lang w:val="mk-MK"/>
              </w:rPr>
              <w:t xml:space="preserve"> </w:t>
            </w:r>
            <w:r w:rsidRPr="003A73CD">
              <w:rPr>
                <w:sz w:val="18"/>
                <w:szCs w:val="18"/>
                <w:lang w:val="mk-MK"/>
              </w:rPr>
              <w:t>(li</w:t>
            </w:r>
            <w:r w:rsidR="00662311" w:rsidRPr="003A73CD">
              <w:rPr>
                <w:sz w:val="18"/>
                <w:szCs w:val="18"/>
                <w:lang w:val="sq-AL"/>
              </w:rPr>
              <w:t>nku</w:t>
            </w:r>
            <w:r w:rsidRPr="003A73CD">
              <w:rPr>
                <w:sz w:val="18"/>
                <w:szCs w:val="18"/>
                <w:lang w:val="mk-MK"/>
              </w:rPr>
              <w:t xml:space="preserve"> </w:t>
            </w:r>
            <w:r w:rsidR="00662311" w:rsidRPr="003A73CD">
              <w:rPr>
                <w:sz w:val="18"/>
                <w:szCs w:val="18"/>
                <w:lang w:val="sq-AL"/>
              </w:rPr>
              <w:t>për ky</w:t>
            </w:r>
            <w:r w:rsidR="001C753F" w:rsidRPr="003A73CD">
              <w:rPr>
                <w:sz w:val="18"/>
                <w:szCs w:val="18"/>
                <w:lang w:val="sq-AL"/>
              </w:rPr>
              <w:t>ç</w:t>
            </w:r>
            <w:r w:rsidR="00662311" w:rsidRPr="003A73CD">
              <w:rPr>
                <w:sz w:val="18"/>
                <w:szCs w:val="18"/>
                <w:lang w:val="sq-AL"/>
              </w:rPr>
              <w:t>jen</w:t>
            </w:r>
            <w:r w:rsidRPr="003A73CD">
              <w:rPr>
                <w:sz w:val="18"/>
                <w:szCs w:val="18"/>
                <w:lang w:val="mk-MK"/>
              </w:rPr>
              <w:t xml:space="preserve"> do të dërgohet nga adresa elektronike M</w:t>
            </w:r>
            <w:r w:rsidR="00931A32" w:rsidRPr="003A73CD">
              <w:rPr>
                <w:sz w:val="18"/>
                <w:szCs w:val="18"/>
                <w:lang w:val="sq-AL"/>
              </w:rPr>
              <w:t>SHIA</w:t>
            </w:r>
            <w:r w:rsidRPr="003A73CD">
              <w:rPr>
                <w:sz w:val="18"/>
                <w:szCs w:val="18"/>
                <w:lang w:val="mk-MK"/>
              </w:rPr>
              <w:t xml:space="preserve"> </w:t>
            </w:r>
            <w:r w:rsidR="00931A32" w:rsidRPr="003A73CD">
              <w:rPr>
                <w:sz w:val="18"/>
                <w:szCs w:val="18"/>
                <w:lang w:val="sq-AL"/>
              </w:rPr>
              <w:t>PQH</w:t>
            </w:r>
            <w:r w:rsidRPr="003A73CD">
              <w:rPr>
                <w:sz w:val="18"/>
                <w:szCs w:val="18"/>
                <w:lang w:val="mk-MK"/>
              </w:rPr>
              <w:t xml:space="preserve"> - përmes platformës F</w:t>
            </w:r>
            <w:r w:rsidR="00931A32" w:rsidRPr="003A73CD">
              <w:rPr>
                <w:sz w:val="18"/>
                <w:szCs w:val="18"/>
                <w:lang w:val="sq-AL"/>
              </w:rPr>
              <w:t>SHHM</w:t>
            </w:r>
            <w:r w:rsidRPr="003A73CD">
              <w:rPr>
                <w:sz w:val="18"/>
                <w:szCs w:val="18"/>
                <w:lang w:val="mk-MK"/>
              </w:rPr>
              <w:t xml:space="preserve"> Bl</w:t>
            </w:r>
            <w:r w:rsidR="00931A32" w:rsidRPr="003A73CD">
              <w:rPr>
                <w:sz w:val="18"/>
                <w:szCs w:val="18"/>
                <w:lang w:val="sq-AL"/>
              </w:rPr>
              <w:t>uxhins</w:t>
            </w:r>
            <w:r w:rsidR="00B26B1A">
              <w:rPr>
                <w:sz w:val="18"/>
                <w:szCs w:val="18"/>
                <w:lang w:val="sq-AL"/>
              </w:rPr>
              <w:t xml:space="preserve"> deri</w:t>
            </w:r>
            <w:r w:rsidR="002C13C7" w:rsidRPr="003A73CD">
              <w:rPr>
                <w:sz w:val="18"/>
                <w:szCs w:val="18"/>
                <w:lang w:val="sq-AL"/>
              </w:rPr>
              <w:t xml:space="preserve"> në përpunimin e</w:t>
            </w:r>
            <w:r w:rsidR="005F29E7" w:rsidRPr="003A73CD">
              <w:rPr>
                <w:sz w:val="18"/>
                <w:szCs w:val="18"/>
                <w:lang w:val="sq-AL"/>
              </w:rPr>
              <w:t xml:space="preserve"> platformë</w:t>
            </w:r>
            <w:r w:rsidR="002C13C7" w:rsidRPr="003A73CD">
              <w:rPr>
                <w:sz w:val="18"/>
                <w:szCs w:val="18"/>
                <w:lang w:val="sq-AL"/>
              </w:rPr>
              <w:t>s</w:t>
            </w:r>
            <w:r w:rsidRPr="003A73CD">
              <w:rPr>
                <w:sz w:val="18"/>
                <w:szCs w:val="18"/>
                <w:lang w:val="mk-MK"/>
              </w:rPr>
              <w:t xml:space="preserve"> </w:t>
            </w:r>
            <w:r w:rsidR="002C13C7" w:rsidRPr="003A73CD">
              <w:rPr>
                <w:sz w:val="18"/>
                <w:szCs w:val="18"/>
                <w:lang w:val="sq-AL"/>
              </w:rPr>
              <w:t>të</w:t>
            </w:r>
            <w:r w:rsidRPr="003A73CD">
              <w:rPr>
                <w:sz w:val="18"/>
                <w:szCs w:val="18"/>
                <w:lang w:val="mk-MK"/>
              </w:rPr>
              <w:t xml:space="preserve"> </w:t>
            </w:r>
            <w:r w:rsidR="005F29E7" w:rsidRPr="003A73CD">
              <w:rPr>
                <w:sz w:val="18"/>
                <w:szCs w:val="18"/>
                <w:lang w:val="sq-AL"/>
              </w:rPr>
              <w:t>PQH</w:t>
            </w:r>
            <w:r w:rsidR="002C13C7" w:rsidRPr="003A73CD">
              <w:rPr>
                <w:sz w:val="18"/>
                <w:szCs w:val="18"/>
                <w:lang w:val="sq-AL"/>
              </w:rPr>
              <w:t>-së</w:t>
            </w:r>
            <w:r w:rsidRPr="003A73CD">
              <w:rPr>
                <w:sz w:val="18"/>
                <w:szCs w:val="18"/>
                <w:lang w:val="mk-MK"/>
              </w:rPr>
              <w:t xml:space="preserve"> për mbajtjen e konsultimeve </w:t>
            </w:r>
            <w:r w:rsidR="005F29E7" w:rsidRPr="003A73CD">
              <w:rPr>
                <w:sz w:val="18"/>
                <w:szCs w:val="18"/>
                <w:lang w:val="sq-AL"/>
              </w:rPr>
              <w:t>për</w:t>
            </w:r>
            <w:r w:rsidRPr="003A73CD">
              <w:rPr>
                <w:sz w:val="18"/>
                <w:szCs w:val="18"/>
                <w:lang w:val="mk-MK"/>
              </w:rPr>
              <w:t xml:space="preserve"> procesin)</w:t>
            </w:r>
          </w:p>
        </w:tc>
      </w:tr>
      <w:tr w:rsidR="008512CD" w:rsidRPr="00840653" w14:paraId="1638DC55" w14:textId="77777777" w:rsidTr="00A851EA">
        <w:tc>
          <w:tcPr>
            <w:tcW w:w="13036" w:type="dxa"/>
            <w:gridSpan w:val="6"/>
            <w:shd w:val="clear" w:color="auto" w:fill="FFD966" w:themeFill="accent4" w:themeFillTint="99"/>
          </w:tcPr>
          <w:p w14:paraId="23BD98CC" w14:textId="52748FD4" w:rsidR="00C2406E" w:rsidRPr="00BB7ED8" w:rsidRDefault="006B3F83" w:rsidP="008512CD">
            <w:pPr>
              <w:rPr>
                <w:b/>
                <w:lang w:val="mk-MK"/>
              </w:rPr>
            </w:pPr>
            <w:r w:rsidRPr="00BB7ED8">
              <w:rPr>
                <w:b/>
                <w:lang w:val="mk-MK"/>
              </w:rPr>
              <w:t xml:space="preserve"> </w:t>
            </w:r>
            <w:r w:rsidR="00C2406E" w:rsidRPr="00BB7ED8">
              <w:rPr>
                <w:b/>
                <w:lang w:val="mk-MK"/>
              </w:rPr>
              <w:t>E-PUNËTORI</w:t>
            </w:r>
            <w:r w:rsidR="00876ACF" w:rsidRPr="00BB7ED8">
              <w:rPr>
                <w:b/>
                <w:lang w:val="sq-AL"/>
              </w:rPr>
              <w:t>A</w:t>
            </w:r>
            <w:r w:rsidR="00C2406E" w:rsidRPr="00BB7ED8">
              <w:rPr>
                <w:b/>
                <w:lang w:val="mk-MK"/>
              </w:rPr>
              <w:t xml:space="preserve"> </w:t>
            </w:r>
            <w:r w:rsidR="00876ACF" w:rsidRPr="00BB7ED8">
              <w:rPr>
                <w:b/>
                <w:lang w:val="mk-MK"/>
              </w:rPr>
              <w:t>E</w:t>
            </w:r>
            <w:r w:rsidR="00C2406E" w:rsidRPr="00BB7ED8">
              <w:rPr>
                <w:b/>
                <w:lang w:val="mk-MK"/>
              </w:rPr>
              <w:t xml:space="preserve"> PAR</w:t>
            </w:r>
            <w:r w:rsidR="00876ACF" w:rsidRPr="00BB7ED8">
              <w:rPr>
                <w:b/>
                <w:lang w:val="sq-AL"/>
              </w:rPr>
              <w:t>Ë</w:t>
            </w:r>
            <w:r w:rsidR="00C2406E" w:rsidRPr="00BB7ED8">
              <w:rPr>
                <w:b/>
                <w:lang w:val="mk-MK"/>
              </w:rPr>
              <w:t xml:space="preserve"> jav</w:t>
            </w:r>
            <w:r w:rsidR="00093132" w:rsidRPr="00BB7ED8">
              <w:rPr>
                <w:b/>
                <w:lang w:val="mk-MK"/>
              </w:rPr>
              <w:t>a</w:t>
            </w:r>
            <w:r w:rsidR="00C2406E" w:rsidRPr="00BB7ED8">
              <w:rPr>
                <w:b/>
                <w:lang w:val="mk-MK"/>
              </w:rPr>
              <w:t xml:space="preserve"> e parë </w:t>
            </w:r>
            <w:r w:rsidR="00876ACF" w:rsidRPr="00BB7ED8">
              <w:rPr>
                <w:b/>
                <w:lang w:val="sq-AL"/>
              </w:rPr>
              <w:t>e</w:t>
            </w:r>
            <w:r w:rsidR="00C2406E" w:rsidRPr="00BB7ED8">
              <w:rPr>
                <w:b/>
                <w:lang w:val="mk-MK"/>
              </w:rPr>
              <w:t xml:space="preserve"> nëntorit (3 - 6 nëntor 2020)</w:t>
            </w:r>
          </w:p>
          <w:p w14:paraId="660984CF" w14:textId="412A0FDA" w:rsidR="00C2406E" w:rsidRPr="00BB7ED8" w:rsidRDefault="00C2406E" w:rsidP="003B38EF">
            <w:pPr>
              <w:jc w:val="both"/>
              <w:rPr>
                <w:rFonts w:cs="Cambria"/>
                <w:sz w:val="20"/>
                <w:szCs w:val="20"/>
              </w:rPr>
            </w:pPr>
            <w:r w:rsidRPr="00BB7ED8">
              <w:rPr>
                <w:rFonts w:cs="Cambria"/>
                <w:sz w:val="20"/>
                <w:szCs w:val="20"/>
              </w:rPr>
              <w:t xml:space="preserve">Diskutimi i problemeve </w:t>
            </w:r>
            <w:r w:rsidRPr="00122ACE">
              <w:rPr>
                <w:rFonts w:cs="Cambria"/>
                <w:sz w:val="20"/>
                <w:szCs w:val="20"/>
              </w:rPr>
              <w:t xml:space="preserve">dhe </w:t>
            </w:r>
            <w:r w:rsidR="00122ACE" w:rsidRPr="00122ACE">
              <w:rPr>
                <w:rFonts w:cs="Cambria"/>
                <w:sz w:val="20"/>
                <w:szCs w:val="20"/>
              </w:rPr>
              <w:t>p</w:t>
            </w:r>
            <w:r w:rsidR="00122ACE">
              <w:rPr>
                <w:rFonts w:cs="Cambria"/>
                <w:sz w:val="20"/>
                <w:szCs w:val="20"/>
              </w:rPr>
              <w:t>ërpjekjeve</w:t>
            </w:r>
            <w:r w:rsidRPr="00BB7ED8">
              <w:rPr>
                <w:rFonts w:cs="Cambria"/>
                <w:sz w:val="20"/>
                <w:szCs w:val="20"/>
              </w:rPr>
              <w:t xml:space="preserve"> të P</w:t>
            </w:r>
            <w:r w:rsidR="00876ACF" w:rsidRPr="00BB7ED8">
              <w:rPr>
                <w:rFonts w:cs="Cambria"/>
                <w:sz w:val="20"/>
                <w:szCs w:val="20"/>
              </w:rPr>
              <w:t>NA-së</w:t>
            </w:r>
            <w:r w:rsidRPr="00BB7ED8">
              <w:rPr>
                <w:rFonts w:cs="Cambria"/>
                <w:sz w:val="20"/>
                <w:szCs w:val="20"/>
              </w:rPr>
              <w:t xml:space="preserve"> për </w:t>
            </w:r>
            <w:r w:rsidR="00AB1FDE" w:rsidRPr="00BB7ED8">
              <w:rPr>
                <w:rFonts w:cs="Cambria"/>
                <w:sz w:val="20"/>
                <w:szCs w:val="20"/>
              </w:rPr>
              <w:t>PQH</w:t>
            </w:r>
            <w:r w:rsidR="00876ACF" w:rsidRPr="00BB7ED8">
              <w:rPr>
                <w:rFonts w:cs="Cambria"/>
                <w:sz w:val="20"/>
                <w:szCs w:val="20"/>
              </w:rPr>
              <w:t>-në</w:t>
            </w:r>
            <w:r w:rsidRPr="00BB7ED8">
              <w:rPr>
                <w:rFonts w:cs="Cambria"/>
                <w:sz w:val="20"/>
                <w:szCs w:val="20"/>
              </w:rPr>
              <w:t xml:space="preserve"> 2018 - 2020 që nuk janë përmbushur ose janë përmbushur pjesërisht dhe  vend</w:t>
            </w:r>
            <w:r w:rsidR="00AB1FDE" w:rsidRPr="00BB7ED8">
              <w:rPr>
                <w:rFonts w:cs="Cambria"/>
                <w:sz w:val="20"/>
                <w:szCs w:val="20"/>
              </w:rPr>
              <w:t>immarrja</w:t>
            </w:r>
            <w:r w:rsidRPr="00BB7ED8">
              <w:rPr>
                <w:rFonts w:cs="Cambria"/>
                <w:sz w:val="20"/>
                <w:szCs w:val="20"/>
              </w:rPr>
              <w:t xml:space="preserve"> </w:t>
            </w:r>
            <w:r w:rsidR="00AB1FDE" w:rsidRPr="00BB7ED8">
              <w:rPr>
                <w:rFonts w:cs="Cambria"/>
                <w:sz w:val="20"/>
                <w:szCs w:val="20"/>
              </w:rPr>
              <w:t xml:space="preserve">për atë </w:t>
            </w:r>
            <w:r w:rsidRPr="00BB7ED8">
              <w:rPr>
                <w:rFonts w:cs="Cambria"/>
                <w:sz w:val="20"/>
                <w:szCs w:val="20"/>
              </w:rPr>
              <w:t xml:space="preserve">nëse ato duhet të përkthehen në planin e ri </w:t>
            </w:r>
            <w:r w:rsidR="00AB1FDE" w:rsidRPr="00BB7ED8">
              <w:rPr>
                <w:rFonts w:cs="Cambria"/>
                <w:sz w:val="20"/>
                <w:szCs w:val="20"/>
              </w:rPr>
              <w:t>aksional</w:t>
            </w:r>
            <w:r w:rsidRPr="00BB7ED8">
              <w:rPr>
                <w:rFonts w:cs="Cambria"/>
                <w:sz w:val="20"/>
                <w:szCs w:val="20"/>
              </w:rPr>
              <w:t>.</w:t>
            </w:r>
            <w:r w:rsidRPr="00BB7ED8">
              <w:rPr>
                <w:sz w:val="20"/>
                <w:szCs w:val="20"/>
              </w:rPr>
              <w:t xml:space="preserve"> </w:t>
            </w:r>
            <w:r w:rsidR="009C12D9" w:rsidRPr="00BB7ED8">
              <w:rPr>
                <w:sz w:val="20"/>
                <w:szCs w:val="20"/>
              </w:rPr>
              <w:t>Përkatësisht</w:t>
            </w:r>
            <w:r w:rsidRPr="00BB7ED8">
              <w:rPr>
                <w:rFonts w:cs="Cambria"/>
                <w:sz w:val="20"/>
                <w:szCs w:val="20"/>
              </w:rPr>
              <w:t xml:space="preserve">, diskutimi i rezultateve të marra përmes pyetësorit për vlerësimin e </w:t>
            </w:r>
            <w:r w:rsidRPr="00005504">
              <w:rPr>
                <w:rFonts w:cs="Cambria"/>
                <w:sz w:val="20"/>
                <w:szCs w:val="20"/>
              </w:rPr>
              <w:t xml:space="preserve">zbatimit të </w:t>
            </w:r>
            <w:r w:rsidR="009F44B7" w:rsidRPr="00005504">
              <w:rPr>
                <w:rFonts w:cs="Cambria"/>
                <w:sz w:val="20"/>
                <w:szCs w:val="20"/>
              </w:rPr>
              <w:t>përpjekjeve</w:t>
            </w:r>
            <w:r w:rsidRPr="00BB7ED8">
              <w:rPr>
                <w:rFonts w:cs="Cambria"/>
                <w:sz w:val="20"/>
                <w:szCs w:val="20"/>
              </w:rPr>
              <w:t xml:space="preserve"> të P</w:t>
            </w:r>
            <w:r w:rsidR="009F44B7" w:rsidRPr="00BB7ED8">
              <w:rPr>
                <w:rFonts w:cs="Cambria"/>
                <w:sz w:val="20"/>
                <w:szCs w:val="20"/>
              </w:rPr>
              <w:t>N</w:t>
            </w:r>
            <w:r w:rsidR="009C12D9" w:rsidRPr="00BB7ED8">
              <w:rPr>
                <w:rFonts w:cs="Cambria"/>
                <w:sz w:val="20"/>
                <w:szCs w:val="20"/>
              </w:rPr>
              <w:t>A</w:t>
            </w:r>
            <w:r w:rsidRPr="00BB7ED8">
              <w:rPr>
                <w:rFonts w:cs="Cambria"/>
                <w:sz w:val="20"/>
                <w:szCs w:val="20"/>
              </w:rPr>
              <w:t xml:space="preserve"> për </w:t>
            </w:r>
            <w:r w:rsidR="009C12D9" w:rsidRPr="00BB7ED8">
              <w:rPr>
                <w:rFonts w:cs="Cambria"/>
                <w:sz w:val="20"/>
                <w:szCs w:val="20"/>
              </w:rPr>
              <w:t>PQH</w:t>
            </w:r>
            <w:r w:rsidRPr="00BB7ED8">
              <w:rPr>
                <w:rFonts w:cs="Cambria"/>
                <w:sz w:val="20"/>
                <w:szCs w:val="20"/>
              </w:rPr>
              <w:t xml:space="preserve"> </w:t>
            </w:r>
            <w:r w:rsidR="009F44B7" w:rsidRPr="00BB7ED8">
              <w:rPr>
                <w:rFonts w:cs="Cambria"/>
                <w:sz w:val="20"/>
                <w:szCs w:val="20"/>
              </w:rPr>
              <w:t xml:space="preserve">-në </w:t>
            </w:r>
            <w:r w:rsidRPr="00BB7ED8">
              <w:rPr>
                <w:rFonts w:cs="Cambria"/>
                <w:sz w:val="20"/>
                <w:szCs w:val="20"/>
              </w:rPr>
              <w:t>dhe nevojën për përfshirjen e tyre në P</w:t>
            </w:r>
            <w:r w:rsidR="00F91CFD" w:rsidRPr="00BB7ED8">
              <w:rPr>
                <w:rFonts w:cs="Cambria"/>
                <w:sz w:val="20"/>
                <w:szCs w:val="20"/>
              </w:rPr>
              <w:t>NA-në</w:t>
            </w:r>
            <w:r w:rsidRPr="00BB7ED8">
              <w:rPr>
                <w:rFonts w:cs="Cambria"/>
                <w:sz w:val="20"/>
                <w:szCs w:val="20"/>
              </w:rPr>
              <w:t xml:space="preserve"> </w:t>
            </w:r>
            <w:r w:rsidR="00F91CFD" w:rsidRPr="00BB7ED8">
              <w:rPr>
                <w:rFonts w:cs="Cambria"/>
                <w:sz w:val="20"/>
                <w:szCs w:val="20"/>
              </w:rPr>
              <w:t>e</w:t>
            </w:r>
            <w:r w:rsidRPr="00BB7ED8">
              <w:rPr>
                <w:rFonts w:cs="Cambria"/>
                <w:sz w:val="20"/>
                <w:szCs w:val="20"/>
              </w:rPr>
              <w:t xml:space="preserve"> ri</w:t>
            </w:r>
            <w:r w:rsidR="00534A7E" w:rsidRPr="00BB7ED8">
              <w:rPr>
                <w:rFonts w:cs="Cambria"/>
                <w:sz w:val="20"/>
                <w:szCs w:val="20"/>
              </w:rPr>
              <w:t>,</w:t>
            </w:r>
            <w:r w:rsidRPr="00BB7ED8">
              <w:rPr>
                <w:rFonts w:cs="Cambria"/>
                <w:sz w:val="20"/>
                <w:szCs w:val="20"/>
              </w:rPr>
              <w:t xml:space="preserve"> në gusht</w:t>
            </w:r>
            <w:r w:rsidR="00F91CFD" w:rsidRPr="00BB7ED8">
              <w:rPr>
                <w:rFonts w:cs="Cambria"/>
                <w:sz w:val="20"/>
                <w:szCs w:val="20"/>
              </w:rPr>
              <w:t xml:space="preserve"> të vitit</w:t>
            </w:r>
            <w:r w:rsidRPr="00BB7ED8">
              <w:rPr>
                <w:rFonts w:cs="Cambria"/>
                <w:sz w:val="20"/>
                <w:szCs w:val="20"/>
              </w:rPr>
              <w:t xml:space="preserve"> 2020.</w:t>
            </w:r>
          </w:p>
        </w:tc>
      </w:tr>
      <w:tr w:rsidR="00A851EA" w:rsidRPr="00840653" w14:paraId="374715A9" w14:textId="77777777" w:rsidTr="00D04B5D">
        <w:tc>
          <w:tcPr>
            <w:tcW w:w="3397" w:type="dxa"/>
          </w:tcPr>
          <w:p w14:paraId="1E696845" w14:textId="7F189C5B" w:rsidR="00912C7B" w:rsidRPr="004569A6" w:rsidRDefault="00912C7B" w:rsidP="00391A21">
            <w:pPr>
              <w:rPr>
                <w:rFonts w:cstheme="minorHAnsi"/>
                <w:b/>
                <w:lang w:val="sq-AL"/>
              </w:rPr>
            </w:pPr>
            <w:r w:rsidRPr="004569A6">
              <w:rPr>
                <w:rFonts w:cstheme="minorHAnsi"/>
                <w:b/>
                <w:lang w:val="mk-MK"/>
              </w:rPr>
              <w:t xml:space="preserve">Transparenca, </w:t>
            </w:r>
            <w:r w:rsidR="00F91CFD" w:rsidRPr="004569A6">
              <w:rPr>
                <w:rFonts w:cstheme="minorHAnsi"/>
                <w:b/>
                <w:lang w:val="sq-AL"/>
              </w:rPr>
              <w:t>llogaridhënia</w:t>
            </w:r>
            <w:r w:rsidRPr="004569A6">
              <w:rPr>
                <w:rFonts w:cstheme="minorHAnsi"/>
                <w:b/>
                <w:lang w:val="mk-MK"/>
              </w:rPr>
              <w:t xml:space="preserve">, proaktiviteti dhe </w:t>
            </w:r>
            <w:r w:rsidRPr="004569A6">
              <w:rPr>
                <w:rFonts w:cstheme="minorHAnsi"/>
                <w:b/>
                <w:lang w:val="sq-AL"/>
              </w:rPr>
              <w:t>inkluviziteti</w:t>
            </w:r>
          </w:p>
        </w:tc>
        <w:tc>
          <w:tcPr>
            <w:tcW w:w="3544" w:type="dxa"/>
          </w:tcPr>
          <w:p w14:paraId="4CD1EC2B" w14:textId="24D51231" w:rsidR="00FB0371" w:rsidRPr="004569A6" w:rsidRDefault="00FB0371" w:rsidP="00391A21">
            <w:pPr>
              <w:rPr>
                <w:rFonts w:cstheme="minorHAnsi"/>
                <w:b/>
                <w:lang w:val="mk-MK"/>
              </w:rPr>
            </w:pPr>
            <w:r w:rsidRPr="004569A6">
              <w:rPr>
                <w:rFonts w:cstheme="minorHAnsi"/>
                <w:b/>
                <w:lang w:val="mk-MK"/>
              </w:rPr>
              <w:t>Parandalimi i korrupsionit dhe promovimi i qeverisjes së mirë</w:t>
            </w:r>
          </w:p>
        </w:tc>
        <w:tc>
          <w:tcPr>
            <w:tcW w:w="2977" w:type="dxa"/>
            <w:gridSpan w:val="2"/>
          </w:tcPr>
          <w:p w14:paraId="2C5E03F1" w14:textId="15DE0D2E" w:rsidR="00A851EA" w:rsidRPr="004569A6" w:rsidRDefault="00F101F8" w:rsidP="00391A21">
            <w:pPr>
              <w:rPr>
                <w:rFonts w:cstheme="minorHAnsi"/>
                <w:b/>
                <w:lang w:val="sq-AL"/>
              </w:rPr>
            </w:pPr>
            <w:r w:rsidRPr="004569A6">
              <w:rPr>
                <w:rFonts w:cstheme="minorHAnsi"/>
                <w:b/>
                <w:lang w:val="sq-AL"/>
              </w:rPr>
              <w:t>Qasje në drejtësi</w:t>
            </w:r>
          </w:p>
        </w:tc>
        <w:tc>
          <w:tcPr>
            <w:tcW w:w="3118" w:type="dxa"/>
            <w:gridSpan w:val="2"/>
          </w:tcPr>
          <w:p w14:paraId="2DC9F19E" w14:textId="658B97C8" w:rsidR="00C52D66" w:rsidRPr="004569A6" w:rsidRDefault="00C52D66" w:rsidP="00391A21">
            <w:pPr>
              <w:rPr>
                <w:rFonts w:cstheme="minorHAnsi"/>
                <w:b/>
                <w:lang w:val="mk-MK"/>
              </w:rPr>
            </w:pPr>
            <w:r w:rsidRPr="004569A6">
              <w:rPr>
                <w:rFonts w:cstheme="minorHAnsi"/>
                <w:b/>
                <w:lang w:val="sq-AL"/>
              </w:rPr>
              <w:t xml:space="preserve">Dorëzimi </w:t>
            </w:r>
            <w:r w:rsidRPr="004569A6">
              <w:rPr>
                <w:rFonts w:cstheme="minorHAnsi"/>
                <w:b/>
                <w:lang w:val="mk-MK"/>
              </w:rPr>
              <w:t>i shërbimeve publike</w:t>
            </w:r>
          </w:p>
        </w:tc>
      </w:tr>
      <w:tr w:rsidR="00A851EA" w:rsidRPr="00840653" w14:paraId="0B23523D" w14:textId="77777777" w:rsidTr="00D04B5D">
        <w:tc>
          <w:tcPr>
            <w:tcW w:w="3397" w:type="dxa"/>
          </w:tcPr>
          <w:p w14:paraId="1B5E9F60" w14:textId="3B1B2E1D" w:rsidR="006B2DA8" w:rsidRPr="004569A6" w:rsidRDefault="006B2DA8" w:rsidP="00391A21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4569A6">
              <w:rPr>
                <w:rFonts w:ascii="Calibri" w:hAnsi="Calibri" w:cs="Calibri"/>
                <w:color w:val="000000"/>
                <w:shd w:val="clear" w:color="auto" w:fill="FFFFFF"/>
              </w:rPr>
              <w:t>Data dhe ora :</w:t>
            </w:r>
          </w:p>
          <w:p w14:paraId="218CBA82" w14:textId="32E4F70F" w:rsidR="006B2DA8" w:rsidRPr="00761A7C" w:rsidRDefault="006B2DA8" w:rsidP="00391A21">
            <w:pP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761A7C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6 nëntor 2020, ora </w:t>
            </w:r>
            <w:r w:rsidR="008554C2" w:rsidRPr="00761A7C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10-12</w:t>
            </w:r>
          </w:p>
          <w:p w14:paraId="3B513CA5" w14:textId="41DF8B2C" w:rsidR="006B2DA8" w:rsidRPr="004569A6" w:rsidRDefault="008554C2" w:rsidP="00391A21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4569A6">
              <w:rPr>
                <w:rFonts w:ascii="Calibri" w:hAnsi="Calibri" w:cs="Calibri"/>
                <w:color w:val="000000"/>
                <w:shd w:val="clear" w:color="auto" w:fill="FFFFFF"/>
              </w:rPr>
              <w:t>Gjerman Fil</w:t>
            </w:r>
            <w:r w:rsidR="00F91CFD" w:rsidRPr="004569A6">
              <w:rPr>
                <w:rFonts w:ascii="Calibri" w:hAnsi="Calibri" w:cs="Calibri"/>
                <w:color w:val="000000"/>
                <w:shd w:val="clear" w:color="auto" w:fill="FFFFFF"/>
              </w:rPr>
              <w:t>l</w:t>
            </w:r>
            <w:r w:rsidRPr="004569A6">
              <w:rPr>
                <w:rFonts w:ascii="Calibri" w:hAnsi="Calibri" w:cs="Calibri"/>
                <w:color w:val="000000"/>
                <w:shd w:val="clear" w:color="auto" w:fill="FFFFFF"/>
              </w:rPr>
              <w:t>kov dhe Marija Nikolloska Arsovska</w:t>
            </w:r>
          </w:p>
        </w:tc>
        <w:tc>
          <w:tcPr>
            <w:tcW w:w="3544" w:type="dxa"/>
          </w:tcPr>
          <w:p w14:paraId="3EE9DEB6" w14:textId="46E5D5A3" w:rsidR="00402DD2" w:rsidRPr="004569A6" w:rsidRDefault="00402DD2" w:rsidP="00CA7AD4">
            <w:pPr>
              <w:rPr>
                <w:lang w:val="sq-AL"/>
              </w:rPr>
            </w:pPr>
            <w:r w:rsidRPr="004569A6">
              <w:rPr>
                <w:lang w:val="sq-AL"/>
              </w:rPr>
              <w:t>Data dhe ora :</w:t>
            </w:r>
          </w:p>
          <w:p w14:paraId="667D2AC8" w14:textId="77777777" w:rsidR="00402DD2" w:rsidRPr="00CE10E7" w:rsidRDefault="00402DD2" w:rsidP="00CA7AD4">
            <w:pPr>
              <w:rPr>
                <w:b/>
                <w:bCs/>
                <w:lang w:val="sq-AL"/>
              </w:rPr>
            </w:pPr>
            <w:r w:rsidRPr="00CE10E7">
              <w:rPr>
                <w:b/>
                <w:bCs/>
                <w:lang w:val="sq-AL"/>
              </w:rPr>
              <w:t>5 nëntor 2020, ora 10-12</w:t>
            </w:r>
          </w:p>
          <w:p w14:paraId="1470D524" w14:textId="27F5E2E9" w:rsidR="00402DD2" w:rsidRPr="004569A6" w:rsidRDefault="00402DD2" w:rsidP="00CA7AD4">
            <w:pPr>
              <w:rPr>
                <w:lang w:val="sq-AL"/>
              </w:rPr>
            </w:pPr>
            <w:r w:rsidRPr="004569A6">
              <w:rPr>
                <w:lang w:val="sq-AL"/>
              </w:rPr>
              <w:t>Misha Popovi</w:t>
            </w:r>
            <w:r w:rsidR="00F91CFD" w:rsidRPr="004569A6">
              <w:rPr>
                <w:lang w:val="sq-AL"/>
              </w:rPr>
              <w:t>q</w:t>
            </w:r>
            <w:r w:rsidRPr="004569A6">
              <w:rPr>
                <w:lang w:val="sq-AL"/>
              </w:rPr>
              <w:t xml:space="preserve"> dhe Sefer Selimi</w:t>
            </w:r>
          </w:p>
        </w:tc>
        <w:tc>
          <w:tcPr>
            <w:tcW w:w="2977" w:type="dxa"/>
            <w:gridSpan w:val="2"/>
          </w:tcPr>
          <w:p w14:paraId="05A034CB" w14:textId="42DBFE23" w:rsidR="00402DD2" w:rsidRPr="004569A6" w:rsidRDefault="00402DD2" w:rsidP="00412615">
            <w:pPr>
              <w:rPr>
                <w:lang w:val="sq-AL"/>
              </w:rPr>
            </w:pPr>
            <w:r w:rsidRPr="004569A6">
              <w:rPr>
                <w:lang w:val="sq-AL"/>
              </w:rPr>
              <w:t>Data dhe ora:</w:t>
            </w:r>
          </w:p>
          <w:p w14:paraId="21782D28" w14:textId="353C8617" w:rsidR="00402DD2" w:rsidRPr="001031A5" w:rsidRDefault="00402DD2" w:rsidP="00412615">
            <w:pPr>
              <w:rPr>
                <w:b/>
                <w:bCs/>
                <w:lang w:val="sq-AL"/>
              </w:rPr>
            </w:pPr>
            <w:r w:rsidRPr="001031A5">
              <w:rPr>
                <w:b/>
                <w:bCs/>
                <w:lang w:val="sq-AL"/>
              </w:rPr>
              <w:t>3 nëntor 2020, ora 10-12</w:t>
            </w:r>
          </w:p>
          <w:p w14:paraId="2A869B7F" w14:textId="37EAFACA" w:rsidR="00402DD2" w:rsidRPr="004569A6" w:rsidRDefault="00402DD2" w:rsidP="00412615">
            <w:pPr>
              <w:rPr>
                <w:lang w:val="sq-AL"/>
              </w:rPr>
            </w:pPr>
            <w:r w:rsidRPr="004569A6">
              <w:rPr>
                <w:lang w:val="sq-AL"/>
              </w:rPr>
              <w:t>Ivona Stalevska dhe Vesna Shapkovski</w:t>
            </w:r>
          </w:p>
        </w:tc>
        <w:tc>
          <w:tcPr>
            <w:tcW w:w="3118" w:type="dxa"/>
            <w:gridSpan w:val="2"/>
          </w:tcPr>
          <w:p w14:paraId="728DA568" w14:textId="0E14A1C6" w:rsidR="00C86816" w:rsidRPr="004569A6" w:rsidRDefault="00C86816" w:rsidP="00CA7AD4">
            <w:pPr>
              <w:rPr>
                <w:lang w:val="sq-AL"/>
              </w:rPr>
            </w:pPr>
            <w:r w:rsidRPr="004569A6">
              <w:rPr>
                <w:lang w:val="sq-AL"/>
              </w:rPr>
              <w:t>Data dhe ora :</w:t>
            </w:r>
          </w:p>
          <w:p w14:paraId="063DAC4E" w14:textId="77777777" w:rsidR="00C86816" w:rsidRPr="00DB6BDF" w:rsidRDefault="00C86816" w:rsidP="00CA7AD4">
            <w:pPr>
              <w:rPr>
                <w:b/>
                <w:bCs/>
                <w:lang w:val="sq-AL"/>
              </w:rPr>
            </w:pPr>
            <w:r w:rsidRPr="00DB6BDF">
              <w:rPr>
                <w:b/>
                <w:bCs/>
                <w:lang w:val="sq-AL"/>
              </w:rPr>
              <w:t>4 nëntor 2020, ora 10-12</w:t>
            </w:r>
          </w:p>
          <w:p w14:paraId="278096BB" w14:textId="14E7F5D9" w:rsidR="00C86816" w:rsidRPr="004569A6" w:rsidRDefault="00C86816" w:rsidP="00CA7AD4">
            <w:pPr>
              <w:rPr>
                <w:lang w:val="sq-AL"/>
              </w:rPr>
            </w:pPr>
            <w:r w:rsidRPr="004569A6">
              <w:rPr>
                <w:lang w:val="sq-AL"/>
              </w:rPr>
              <w:t>Darko Anti</w:t>
            </w:r>
            <w:r w:rsidR="00F91CFD" w:rsidRPr="004569A6">
              <w:rPr>
                <w:lang w:val="sq-AL"/>
              </w:rPr>
              <w:t>q</w:t>
            </w:r>
            <w:r w:rsidRPr="004569A6">
              <w:rPr>
                <w:lang w:val="sq-AL"/>
              </w:rPr>
              <w:t xml:space="preserve"> dhe Ivana Petkanovska</w:t>
            </w:r>
          </w:p>
        </w:tc>
      </w:tr>
    </w:tbl>
    <w:p w14:paraId="14FF9D5E" w14:textId="1360A767" w:rsidR="00D53588" w:rsidRPr="00840653" w:rsidRDefault="00D53588">
      <w:pPr>
        <w:rPr>
          <w:sz w:val="24"/>
          <w:szCs w:val="24"/>
        </w:rPr>
      </w:pPr>
    </w:p>
    <w:p w14:paraId="7E02CF9D" w14:textId="77777777" w:rsidR="00412615" w:rsidRPr="00840653" w:rsidRDefault="00412615">
      <w:pPr>
        <w:rPr>
          <w:sz w:val="24"/>
          <w:szCs w:val="24"/>
        </w:rPr>
      </w:pPr>
    </w:p>
    <w:tbl>
      <w:tblPr>
        <w:tblStyle w:val="TableGrid"/>
        <w:tblW w:w="13320" w:type="dxa"/>
        <w:tblLook w:val="04A0" w:firstRow="1" w:lastRow="0" w:firstColumn="1" w:lastColumn="0" w:noHBand="0" w:noVBand="1"/>
      </w:tblPr>
      <w:tblGrid>
        <w:gridCol w:w="3256"/>
        <w:gridCol w:w="3543"/>
        <w:gridCol w:w="3119"/>
        <w:gridCol w:w="3402"/>
      </w:tblGrid>
      <w:tr w:rsidR="00193E60" w:rsidRPr="00840653" w14:paraId="456A813E" w14:textId="77777777" w:rsidTr="00CB3F63">
        <w:tc>
          <w:tcPr>
            <w:tcW w:w="13320" w:type="dxa"/>
            <w:gridSpan w:val="4"/>
            <w:shd w:val="clear" w:color="auto" w:fill="F6A4EE"/>
          </w:tcPr>
          <w:p w14:paraId="58C07AA7" w14:textId="3D8BA280" w:rsidR="000E78F9" w:rsidRPr="004569A6" w:rsidRDefault="000E78F9" w:rsidP="00145E9A">
            <w:pPr>
              <w:rPr>
                <w:b/>
                <w:sz w:val="20"/>
                <w:szCs w:val="20"/>
                <w:lang w:val="mk-MK"/>
              </w:rPr>
            </w:pPr>
            <w:r w:rsidRPr="004569A6">
              <w:rPr>
                <w:b/>
                <w:sz w:val="20"/>
                <w:szCs w:val="20"/>
                <w:lang w:val="mk-MK"/>
              </w:rPr>
              <w:lastRenderedPageBreak/>
              <w:t>E-PUN</w:t>
            </w:r>
            <w:r w:rsidRPr="004569A6">
              <w:rPr>
                <w:b/>
                <w:sz w:val="20"/>
                <w:szCs w:val="20"/>
                <w:lang w:val="sq-AL"/>
              </w:rPr>
              <w:t>ËTORI</w:t>
            </w:r>
            <w:r w:rsidR="00DD53BA" w:rsidRPr="004569A6">
              <w:rPr>
                <w:b/>
                <w:sz w:val="20"/>
                <w:szCs w:val="20"/>
                <w:lang w:val="sq-AL"/>
              </w:rPr>
              <w:t>A</w:t>
            </w:r>
            <w:r w:rsidRPr="004569A6">
              <w:rPr>
                <w:b/>
                <w:sz w:val="20"/>
                <w:szCs w:val="20"/>
                <w:lang w:val="mk-MK"/>
              </w:rPr>
              <w:t xml:space="preserve"> </w:t>
            </w:r>
            <w:r w:rsidR="00DD53BA" w:rsidRPr="004569A6">
              <w:rPr>
                <w:b/>
                <w:sz w:val="20"/>
                <w:szCs w:val="20"/>
                <w:lang w:val="mk-MK"/>
              </w:rPr>
              <w:t>E</w:t>
            </w:r>
            <w:r w:rsidRPr="004569A6">
              <w:rPr>
                <w:b/>
                <w:sz w:val="20"/>
                <w:szCs w:val="20"/>
                <w:lang w:val="mk-MK"/>
              </w:rPr>
              <w:t xml:space="preserve"> DYT</w:t>
            </w:r>
            <w:r w:rsidRPr="004569A6">
              <w:rPr>
                <w:b/>
                <w:sz w:val="20"/>
                <w:szCs w:val="20"/>
                <w:lang w:val="sq-AL"/>
              </w:rPr>
              <w:t>Ë</w:t>
            </w:r>
            <w:r w:rsidRPr="004569A6">
              <w:rPr>
                <w:b/>
                <w:sz w:val="20"/>
                <w:szCs w:val="20"/>
                <w:lang w:val="mk-MK"/>
              </w:rPr>
              <w:t xml:space="preserve">  jav</w:t>
            </w:r>
            <w:r w:rsidR="00093132" w:rsidRPr="004569A6">
              <w:rPr>
                <w:b/>
                <w:sz w:val="20"/>
                <w:szCs w:val="20"/>
                <w:lang w:val="sq-AL"/>
              </w:rPr>
              <w:t>a</w:t>
            </w:r>
            <w:r w:rsidRPr="004569A6">
              <w:rPr>
                <w:b/>
                <w:sz w:val="20"/>
                <w:szCs w:val="20"/>
                <w:lang w:val="mk-MK"/>
              </w:rPr>
              <w:t xml:space="preserve"> e dytë / e tretë </w:t>
            </w:r>
            <w:r w:rsidR="00DD53BA" w:rsidRPr="004569A6">
              <w:rPr>
                <w:b/>
                <w:sz w:val="20"/>
                <w:szCs w:val="20"/>
                <w:lang w:val="sq-AL"/>
              </w:rPr>
              <w:t>e</w:t>
            </w:r>
            <w:r w:rsidRPr="004569A6">
              <w:rPr>
                <w:b/>
                <w:sz w:val="20"/>
                <w:szCs w:val="20"/>
                <w:lang w:val="mk-MK"/>
              </w:rPr>
              <w:t xml:space="preserve"> nëntorit 2020 (12 - 18 nëntor 2020)</w:t>
            </w:r>
          </w:p>
          <w:p w14:paraId="2F32A82D" w14:textId="3CFBDEC3" w:rsidR="00273F50" w:rsidRPr="00840653" w:rsidRDefault="00273F50" w:rsidP="00ED1CEF">
            <w:pPr>
              <w:rPr>
                <w:sz w:val="24"/>
                <w:szCs w:val="24"/>
                <w:lang w:val="mk-MK"/>
              </w:rPr>
            </w:pPr>
            <w:r w:rsidRPr="004569A6">
              <w:rPr>
                <w:sz w:val="20"/>
                <w:szCs w:val="20"/>
                <w:lang w:val="mk-MK"/>
              </w:rPr>
              <w:t>Identifik</w:t>
            </w:r>
            <w:r w:rsidR="009A5561" w:rsidRPr="004569A6">
              <w:rPr>
                <w:sz w:val="20"/>
                <w:szCs w:val="20"/>
                <w:lang w:val="sq-AL"/>
              </w:rPr>
              <w:t>im</w:t>
            </w:r>
            <w:r w:rsidRPr="004569A6">
              <w:rPr>
                <w:sz w:val="20"/>
                <w:szCs w:val="20"/>
                <w:lang w:val="mk-MK"/>
              </w:rPr>
              <w:t xml:space="preserve"> dhe përshkr</w:t>
            </w:r>
            <w:r w:rsidR="009A5561" w:rsidRPr="004569A6">
              <w:rPr>
                <w:sz w:val="20"/>
                <w:szCs w:val="20"/>
                <w:lang w:val="sq-AL"/>
              </w:rPr>
              <w:t>im</w:t>
            </w:r>
            <w:r w:rsidR="00DD53BA" w:rsidRPr="004569A6">
              <w:rPr>
                <w:sz w:val="20"/>
                <w:szCs w:val="20"/>
                <w:lang w:val="sq-AL"/>
              </w:rPr>
              <w:t>i i</w:t>
            </w:r>
            <w:r w:rsidRPr="004569A6">
              <w:rPr>
                <w:sz w:val="20"/>
                <w:szCs w:val="20"/>
                <w:lang w:val="mk-MK"/>
              </w:rPr>
              <w:t xml:space="preserve"> probleme</w:t>
            </w:r>
            <w:r w:rsidR="00DD53BA" w:rsidRPr="004569A6">
              <w:rPr>
                <w:sz w:val="20"/>
                <w:szCs w:val="20"/>
                <w:lang w:val="sq-AL"/>
              </w:rPr>
              <w:t>ve</w:t>
            </w:r>
            <w:r w:rsidRPr="004569A6">
              <w:rPr>
                <w:sz w:val="20"/>
                <w:szCs w:val="20"/>
                <w:lang w:val="mk-MK"/>
              </w:rPr>
              <w:t xml:space="preserve"> </w:t>
            </w:r>
            <w:r w:rsidR="00DD53BA" w:rsidRPr="004569A6">
              <w:rPr>
                <w:sz w:val="20"/>
                <w:szCs w:val="20"/>
                <w:lang w:val="sq-AL"/>
              </w:rPr>
              <w:t>të</w:t>
            </w:r>
            <w:r w:rsidRPr="004569A6">
              <w:rPr>
                <w:sz w:val="20"/>
                <w:szCs w:val="20"/>
                <w:lang w:val="mk-MK"/>
              </w:rPr>
              <w:t xml:space="preserve"> reja, identifik</w:t>
            </w:r>
            <w:r w:rsidR="009A5561" w:rsidRPr="004569A6">
              <w:rPr>
                <w:sz w:val="20"/>
                <w:szCs w:val="20"/>
                <w:lang w:val="sq-AL"/>
              </w:rPr>
              <w:t>im</w:t>
            </w:r>
            <w:r w:rsidR="00DD53BA" w:rsidRPr="004569A6">
              <w:rPr>
                <w:sz w:val="20"/>
                <w:szCs w:val="20"/>
                <w:lang w:val="sq-AL"/>
              </w:rPr>
              <w:t>i</w:t>
            </w:r>
            <w:r w:rsidRPr="004569A6">
              <w:rPr>
                <w:sz w:val="20"/>
                <w:szCs w:val="20"/>
                <w:lang w:val="mk-MK"/>
              </w:rPr>
              <w:t xml:space="preserve"> </w:t>
            </w:r>
            <w:r w:rsidR="00DD53BA" w:rsidRPr="004569A6">
              <w:rPr>
                <w:sz w:val="20"/>
                <w:szCs w:val="20"/>
                <w:lang w:val="mk-MK"/>
              </w:rPr>
              <w:t>i</w:t>
            </w:r>
            <w:r w:rsidR="009A5561" w:rsidRPr="004569A6">
              <w:rPr>
                <w:sz w:val="20"/>
                <w:szCs w:val="20"/>
                <w:lang w:val="sq-AL"/>
              </w:rPr>
              <w:t xml:space="preserve"> </w:t>
            </w:r>
            <w:r w:rsidRPr="004569A6">
              <w:rPr>
                <w:sz w:val="20"/>
                <w:szCs w:val="20"/>
                <w:lang w:val="mk-MK"/>
              </w:rPr>
              <w:t>institucione</w:t>
            </w:r>
            <w:r w:rsidR="00DD53BA" w:rsidRPr="004569A6">
              <w:rPr>
                <w:sz w:val="20"/>
                <w:szCs w:val="20"/>
                <w:lang w:val="sq-AL"/>
              </w:rPr>
              <w:t>ve</w:t>
            </w:r>
            <w:r w:rsidRPr="004569A6">
              <w:rPr>
                <w:sz w:val="20"/>
                <w:szCs w:val="20"/>
                <w:lang w:val="mk-MK"/>
              </w:rPr>
              <w:t xml:space="preserve"> përgjegjëse për zgjidhjen e problemeve prioritare dhe thirrje</w:t>
            </w:r>
            <w:r w:rsidR="00DD53BA" w:rsidRPr="004569A6">
              <w:rPr>
                <w:sz w:val="20"/>
                <w:szCs w:val="20"/>
                <w:lang w:val="sq-AL"/>
              </w:rPr>
              <w:t>n</w:t>
            </w:r>
            <w:r w:rsidR="009A5561" w:rsidRPr="004569A6">
              <w:rPr>
                <w:sz w:val="20"/>
                <w:szCs w:val="20"/>
                <w:lang w:val="sq-AL"/>
              </w:rPr>
              <w:t xml:space="preserve"> e tyre</w:t>
            </w:r>
            <w:r w:rsidRPr="004569A6">
              <w:rPr>
                <w:sz w:val="20"/>
                <w:szCs w:val="20"/>
                <w:lang w:val="mk-MK"/>
              </w:rPr>
              <w:t xml:space="preserve"> për përfshirjen nëse nuk janë përfshirë </w:t>
            </w:r>
            <w:r w:rsidR="00DD53BA" w:rsidRPr="004569A6">
              <w:rPr>
                <w:sz w:val="20"/>
                <w:szCs w:val="20"/>
                <w:lang w:val="sq-AL"/>
              </w:rPr>
              <w:t>deri më tani</w:t>
            </w:r>
            <w:r w:rsidRPr="004569A6">
              <w:rPr>
                <w:sz w:val="20"/>
                <w:szCs w:val="20"/>
                <w:lang w:val="mk-MK"/>
              </w:rPr>
              <w:t>, identifik</w:t>
            </w:r>
            <w:r w:rsidR="009A5561" w:rsidRPr="004569A6">
              <w:rPr>
                <w:sz w:val="20"/>
                <w:szCs w:val="20"/>
                <w:lang w:val="sq-AL"/>
              </w:rPr>
              <w:t>im</w:t>
            </w:r>
            <w:r w:rsidR="00DD53BA" w:rsidRPr="004569A6">
              <w:rPr>
                <w:sz w:val="20"/>
                <w:szCs w:val="20"/>
                <w:lang w:val="sq-AL"/>
              </w:rPr>
              <w:t>i</w:t>
            </w:r>
            <w:r w:rsidR="009A5561" w:rsidRPr="004569A6">
              <w:rPr>
                <w:sz w:val="20"/>
                <w:szCs w:val="20"/>
                <w:lang w:val="sq-AL"/>
              </w:rPr>
              <w:t xml:space="preserve"> i</w:t>
            </w:r>
            <w:r w:rsidRPr="004569A6">
              <w:rPr>
                <w:sz w:val="20"/>
                <w:szCs w:val="20"/>
                <w:lang w:val="mk-MK"/>
              </w:rPr>
              <w:t xml:space="preserve"> ndryshime</w:t>
            </w:r>
            <w:r w:rsidR="009A5561" w:rsidRPr="004569A6">
              <w:rPr>
                <w:sz w:val="20"/>
                <w:szCs w:val="20"/>
                <w:lang w:val="sq-AL"/>
              </w:rPr>
              <w:t>ve</w:t>
            </w:r>
            <w:r w:rsidRPr="004569A6">
              <w:rPr>
                <w:sz w:val="20"/>
                <w:szCs w:val="20"/>
                <w:lang w:val="mk-MK"/>
              </w:rPr>
              <w:t xml:space="preserve"> </w:t>
            </w:r>
            <w:r w:rsidR="009A5561" w:rsidRPr="004569A6">
              <w:rPr>
                <w:sz w:val="20"/>
                <w:szCs w:val="20"/>
                <w:lang w:val="sq-AL"/>
              </w:rPr>
              <w:t>të</w:t>
            </w:r>
            <w:r w:rsidRPr="004569A6">
              <w:rPr>
                <w:sz w:val="20"/>
                <w:szCs w:val="20"/>
                <w:lang w:val="mk-MK"/>
              </w:rPr>
              <w:t xml:space="preserve"> pritshme bazuar në problemet e </w:t>
            </w:r>
            <w:r w:rsidR="00460FFC" w:rsidRPr="004569A6">
              <w:rPr>
                <w:sz w:val="20"/>
                <w:szCs w:val="20"/>
                <w:lang w:val="sq-AL"/>
              </w:rPr>
              <w:t xml:space="preserve">reja të </w:t>
            </w:r>
            <w:r w:rsidRPr="004569A6">
              <w:rPr>
                <w:sz w:val="20"/>
                <w:szCs w:val="20"/>
                <w:lang w:val="mk-MK"/>
              </w:rPr>
              <w:t>identifikuara</w:t>
            </w:r>
            <w:r w:rsidR="00460FFC" w:rsidRPr="004569A6">
              <w:rPr>
                <w:sz w:val="20"/>
                <w:szCs w:val="20"/>
                <w:lang w:val="sq-AL"/>
              </w:rPr>
              <w:t>.</w:t>
            </w:r>
            <w:r w:rsidRPr="004569A6">
              <w:rPr>
                <w:sz w:val="20"/>
                <w:szCs w:val="20"/>
              </w:rPr>
              <w:t xml:space="preserve"> </w:t>
            </w:r>
            <w:r w:rsidRPr="004569A6">
              <w:rPr>
                <w:sz w:val="20"/>
                <w:szCs w:val="20"/>
                <w:lang w:val="mk-MK"/>
              </w:rPr>
              <w:t xml:space="preserve">Fokus i veçantë do të vendoset në çështjet që ndjeshëm </w:t>
            </w:r>
            <w:r w:rsidR="00460FFC" w:rsidRPr="004569A6">
              <w:rPr>
                <w:sz w:val="20"/>
                <w:szCs w:val="20"/>
                <w:lang w:val="sq-AL"/>
              </w:rPr>
              <w:t xml:space="preserve">prekin </w:t>
            </w:r>
            <w:r w:rsidRPr="004569A6">
              <w:rPr>
                <w:sz w:val="20"/>
                <w:szCs w:val="20"/>
                <w:lang w:val="mk-MK"/>
              </w:rPr>
              <w:t xml:space="preserve">palët e interesuara gjatë pandemisë </w:t>
            </w:r>
            <w:r w:rsidR="00460FFC" w:rsidRPr="004569A6">
              <w:rPr>
                <w:sz w:val="20"/>
                <w:szCs w:val="20"/>
                <w:lang w:val="sq-AL"/>
              </w:rPr>
              <w:t>C</w:t>
            </w:r>
            <w:r w:rsidRPr="004569A6">
              <w:rPr>
                <w:sz w:val="20"/>
                <w:szCs w:val="20"/>
                <w:lang w:val="mk-MK"/>
              </w:rPr>
              <w:t>OVID-19 dhe inkurajohet përfshirja e komuniteteve të margjinalizuara dhe lokale.</w:t>
            </w:r>
          </w:p>
        </w:tc>
      </w:tr>
      <w:tr w:rsidR="00F572EA" w:rsidRPr="00840653" w14:paraId="325B913C" w14:textId="77777777" w:rsidTr="00032FEC">
        <w:tc>
          <w:tcPr>
            <w:tcW w:w="3256" w:type="dxa"/>
          </w:tcPr>
          <w:p w14:paraId="21ECF886" w14:textId="00993D3C" w:rsidR="00D92A58" w:rsidRPr="004569A6" w:rsidRDefault="00D92A58" w:rsidP="00391A21">
            <w:pPr>
              <w:rPr>
                <w:rFonts w:eastAsia="Times New Roman" w:cstheme="minorHAnsi"/>
                <w:b/>
                <w:bdr w:val="none" w:sz="0" w:space="0" w:color="auto" w:frame="1"/>
                <w:lang w:val="mk-MK"/>
              </w:rPr>
            </w:pPr>
            <w:r w:rsidRPr="004569A6">
              <w:rPr>
                <w:rFonts w:cstheme="minorHAnsi"/>
                <w:b/>
                <w:lang w:val="mk-MK"/>
              </w:rPr>
              <w:t xml:space="preserve">Transparenca, </w:t>
            </w:r>
            <w:r w:rsidR="00580AC7" w:rsidRPr="004569A6">
              <w:rPr>
                <w:rFonts w:cstheme="minorHAnsi"/>
                <w:b/>
                <w:lang w:val="sq-AL"/>
              </w:rPr>
              <w:t>llogaridhënia</w:t>
            </w:r>
            <w:r w:rsidRPr="004569A6">
              <w:rPr>
                <w:rFonts w:cstheme="minorHAnsi"/>
                <w:b/>
                <w:lang w:val="mk-MK"/>
              </w:rPr>
              <w:t xml:space="preserve">, proaktiviteti dhe </w:t>
            </w:r>
            <w:r w:rsidRPr="004569A6">
              <w:rPr>
                <w:rFonts w:cstheme="minorHAnsi"/>
                <w:b/>
                <w:lang w:val="sq-AL"/>
              </w:rPr>
              <w:t>inkluviziteti</w:t>
            </w:r>
          </w:p>
        </w:tc>
        <w:tc>
          <w:tcPr>
            <w:tcW w:w="3543" w:type="dxa"/>
          </w:tcPr>
          <w:p w14:paraId="1B06EDB8" w14:textId="259DC006" w:rsidR="00D92A58" w:rsidRPr="004569A6" w:rsidRDefault="00D92A58" w:rsidP="00391A21">
            <w:pPr>
              <w:rPr>
                <w:rFonts w:cstheme="minorHAnsi"/>
                <w:b/>
                <w:bCs/>
                <w:lang w:val="mk-MK"/>
              </w:rPr>
            </w:pPr>
            <w:r w:rsidRPr="004569A6">
              <w:rPr>
                <w:rFonts w:cstheme="minorHAnsi"/>
                <w:b/>
                <w:lang w:val="mk-MK"/>
              </w:rPr>
              <w:t>Parandalimi i korrupsionit dhe promovimi i qeverisjes së mirë</w:t>
            </w:r>
          </w:p>
        </w:tc>
        <w:tc>
          <w:tcPr>
            <w:tcW w:w="3119" w:type="dxa"/>
          </w:tcPr>
          <w:p w14:paraId="73DA78CB" w14:textId="7F61F4F9" w:rsidR="00D92A58" w:rsidRPr="004569A6" w:rsidRDefault="00E74EC4" w:rsidP="00391A21">
            <w:pPr>
              <w:rPr>
                <w:rFonts w:cstheme="minorHAnsi"/>
                <w:b/>
                <w:lang w:val="mk-MK"/>
              </w:rPr>
            </w:pPr>
            <w:r w:rsidRPr="004569A6">
              <w:rPr>
                <w:rFonts w:cstheme="minorHAnsi"/>
                <w:b/>
                <w:lang w:val="sq-AL"/>
              </w:rPr>
              <w:t xml:space="preserve">Dorëzimi </w:t>
            </w:r>
            <w:r w:rsidRPr="004569A6">
              <w:rPr>
                <w:rFonts w:cstheme="minorHAnsi"/>
                <w:b/>
                <w:lang w:val="mk-MK"/>
              </w:rPr>
              <w:t>i shërbimeve publike</w:t>
            </w:r>
          </w:p>
        </w:tc>
        <w:tc>
          <w:tcPr>
            <w:tcW w:w="3402" w:type="dxa"/>
          </w:tcPr>
          <w:p w14:paraId="1F58F27E" w14:textId="4CDD29A7" w:rsidR="00E74EC4" w:rsidRPr="004569A6" w:rsidRDefault="00E74EC4" w:rsidP="00391A21">
            <w:pPr>
              <w:rPr>
                <w:rFonts w:cstheme="minorHAnsi"/>
                <w:b/>
                <w:lang w:val="mk-MK"/>
              </w:rPr>
            </w:pPr>
            <w:r w:rsidRPr="004569A6">
              <w:rPr>
                <w:rFonts w:cstheme="minorHAnsi"/>
                <w:b/>
                <w:lang w:val="sq-AL"/>
              </w:rPr>
              <w:t>Qasje në drejtësi</w:t>
            </w:r>
          </w:p>
        </w:tc>
      </w:tr>
      <w:tr w:rsidR="00F572EA" w:rsidRPr="00840653" w14:paraId="66F56039" w14:textId="77777777" w:rsidTr="00032FEC">
        <w:tc>
          <w:tcPr>
            <w:tcW w:w="3256" w:type="dxa"/>
          </w:tcPr>
          <w:p w14:paraId="2316E27A" w14:textId="77777777" w:rsidR="00D92A58" w:rsidRPr="000F32E3" w:rsidRDefault="00D92A58" w:rsidP="00D92A58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0F32E3">
              <w:rPr>
                <w:rFonts w:ascii="Calibri" w:hAnsi="Calibri" w:cs="Calibri"/>
                <w:color w:val="000000"/>
                <w:shd w:val="clear" w:color="auto" w:fill="FFFFFF"/>
              </w:rPr>
              <w:t>Data dhe ora:</w:t>
            </w:r>
          </w:p>
          <w:p w14:paraId="3FFB2DD9" w14:textId="57E73AA2" w:rsidR="00D92A58" w:rsidRPr="00E74EC4" w:rsidRDefault="00D92A58" w:rsidP="00D92A58">
            <w:pP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E74EC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12 nëntor 2020, ora 10 - 12.</w:t>
            </w:r>
          </w:p>
          <w:p w14:paraId="776B9B51" w14:textId="77777777" w:rsidR="00D92A58" w:rsidRDefault="00D92A58" w:rsidP="00391A21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0F32E3">
              <w:rPr>
                <w:rFonts w:ascii="Calibri" w:hAnsi="Calibri" w:cs="Calibri"/>
                <w:color w:val="000000"/>
                <w:shd w:val="clear" w:color="auto" w:fill="FFFFFF"/>
              </w:rPr>
              <w:t>Gjerman Fil</w:t>
            </w:r>
            <w:r w:rsidR="00580AC7" w:rsidRPr="000F32E3">
              <w:rPr>
                <w:rFonts w:ascii="Calibri" w:hAnsi="Calibri" w:cs="Calibri"/>
                <w:color w:val="000000"/>
                <w:shd w:val="clear" w:color="auto" w:fill="FFFFFF"/>
              </w:rPr>
              <w:t>l</w:t>
            </w:r>
            <w:r w:rsidRPr="000F32E3">
              <w:rPr>
                <w:rFonts w:ascii="Calibri" w:hAnsi="Calibri" w:cs="Calibri"/>
                <w:color w:val="000000"/>
                <w:shd w:val="clear" w:color="auto" w:fill="FFFFFF"/>
              </w:rPr>
              <w:t>kov dhe Marija Nikolloska Arsovska</w:t>
            </w:r>
          </w:p>
          <w:p w14:paraId="46ABE897" w14:textId="28AFB2D0" w:rsidR="003572A0" w:rsidRPr="000F32E3" w:rsidRDefault="003572A0" w:rsidP="00391A21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</w:p>
        </w:tc>
        <w:tc>
          <w:tcPr>
            <w:tcW w:w="3543" w:type="dxa"/>
          </w:tcPr>
          <w:p w14:paraId="545B28C4" w14:textId="77777777" w:rsidR="00D92A58" w:rsidRPr="000F32E3" w:rsidRDefault="00D92A58" w:rsidP="00D92A58">
            <w:pPr>
              <w:rPr>
                <w:lang w:val="mk-MK"/>
              </w:rPr>
            </w:pPr>
            <w:r w:rsidRPr="000F32E3">
              <w:rPr>
                <w:lang w:val="mk-MK"/>
              </w:rPr>
              <w:t>Data dhe ora:</w:t>
            </w:r>
          </w:p>
          <w:p w14:paraId="4837BC19" w14:textId="1A6DA2D1" w:rsidR="00D92A58" w:rsidRPr="00E74EC4" w:rsidRDefault="00D92A58" w:rsidP="00D92A58">
            <w:pPr>
              <w:rPr>
                <w:b/>
                <w:bCs/>
                <w:lang w:val="mk-MK"/>
              </w:rPr>
            </w:pPr>
            <w:r w:rsidRPr="00E74EC4">
              <w:rPr>
                <w:b/>
                <w:bCs/>
                <w:lang w:val="mk-MK"/>
              </w:rPr>
              <w:t xml:space="preserve">13 nëntor 2020, </w:t>
            </w:r>
            <w:r w:rsidRPr="00E74EC4">
              <w:rPr>
                <w:b/>
                <w:bCs/>
                <w:lang w:val="sq-AL"/>
              </w:rPr>
              <w:t xml:space="preserve">ora </w:t>
            </w:r>
            <w:r w:rsidRPr="00E74EC4">
              <w:rPr>
                <w:b/>
                <w:bCs/>
                <w:lang w:val="mk-MK"/>
              </w:rPr>
              <w:t xml:space="preserve">10 - 12 </w:t>
            </w:r>
          </w:p>
          <w:p w14:paraId="5F6D54A8" w14:textId="4C605B85" w:rsidR="00D92A58" w:rsidRPr="000F32E3" w:rsidRDefault="00D92A58" w:rsidP="00D92A58">
            <w:pPr>
              <w:rPr>
                <w:lang w:val="mk-MK"/>
              </w:rPr>
            </w:pPr>
            <w:r w:rsidRPr="000F32E3">
              <w:rPr>
                <w:lang w:val="sq-AL"/>
              </w:rPr>
              <w:t>Misha Popovi</w:t>
            </w:r>
            <w:r w:rsidR="00580AC7" w:rsidRPr="000F32E3">
              <w:rPr>
                <w:lang w:val="sq-AL"/>
              </w:rPr>
              <w:t xml:space="preserve">q </w:t>
            </w:r>
            <w:r w:rsidRPr="000F32E3">
              <w:rPr>
                <w:lang w:val="sq-AL"/>
              </w:rPr>
              <w:t>dhe</w:t>
            </w:r>
            <w:r w:rsidRPr="000F32E3">
              <w:rPr>
                <w:lang w:val="mk-MK"/>
              </w:rPr>
              <w:t xml:space="preserve"> Sefer Selimi</w:t>
            </w:r>
          </w:p>
        </w:tc>
        <w:tc>
          <w:tcPr>
            <w:tcW w:w="3119" w:type="dxa"/>
          </w:tcPr>
          <w:p w14:paraId="449E3C8D" w14:textId="77777777" w:rsidR="00D92A58" w:rsidRPr="000F32E3" w:rsidRDefault="00D92A58" w:rsidP="00391A21">
            <w:pPr>
              <w:rPr>
                <w:lang w:val="sq-AL"/>
              </w:rPr>
            </w:pPr>
            <w:r w:rsidRPr="000F32E3">
              <w:rPr>
                <w:lang w:val="sq-AL"/>
              </w:rPr>
              <w:t>Data dhe ora :</w:t>
            </w:r>
          </w:p>
          <w:p w14:paraId="0B45F2F4" w14:textId="77777777" w:rsidR="00D92A58" w:rsidRPr="00E74EC4" w:rsidRDefault="00D92A58" w:rsidP="00391A21">
            <w:pPr>
              <w:rPr>
                <w:b/>
                <w:bCs/>
                <w:lang w:val="sq-AL"/>
              </w:rPr>
            </w:pPr>
            <w:r w:rsidRPr="00E74EC4">
              <w:rPr>
                <w:b/>
                <w:bCs/>
                <w:lang w:val="sq-AL"/>
              </w:rPr>
              <w:t>17 nëntor 2020, ora 10-12</w:t>
            </w:r>
          </w:p>
          <w:p w14:paraId="21A42C17" w14:textId="51B8DFC4" w:rsidR="00D92A58" w:rsidRPr="000F32E3" w:rsidRDefault="00D92A58" w:rsidP="00391A21">
            <w:pPr>
              <w:rPr>
                <w:lang w:val="sq-AL"/>
              </w:rPr>
            </w:pPr>
            <w:r w:rsidRPr="000F32E3">
              <w:rPr>
                <w:lang w:val="sq-AL"/>
              </w:rPr>
              <w:t>Darko Anti</w:t>
            </w:r>
            <w:r w:rsidR="00580AC7" w:rsidRPr="000F32E3">
              <w:rPr>
                <w:lang w:val="sq-AL"/>
              </w:rPr>
              <w:t>q</w:t>
            </w:r>
            <w:r w:rsidRPr="000F32E3">
              <w:rPr>
                <w:lang w:val="sq-AL"/>
              </w:rPr>
              <w:t xml:space="preserve"> dhe Ivana Petkanovska</w:t>
            </w:r>
          </w:p>
        </w:tc>
        <w:tc>
          <w:tcPr>
            <w:tcW w:w="3402" w:type="dxa"/>
          </w:tcPr>
          <w:p w14:paraId="4880977F" w14:textId="77777777" w:rsidR="00EF7A9F" w:rsidRPr="000F32E3" w:rsidRDefault="00EF7A9F" w:rsidP="001451D7">
            <w:pPr>
              <w:rPr>
                <w:lang w:val="sq-AL"/>
              </w:rPr>
            </w:pPr>
            <w:r w:rsidRPr="000F32E3">
              <w:rPr>
                <w:lang w:val="sq-AL"/>
              </w:rPr>
              <w:t>Data dhe ora :</w:t>
            </w:r>
          </w:p>
          <w:p w14:paraId="2511FB68" w14:textId="77777777" w:rsidR="00EF7A9F" w:rsidRPr="00E74EC4" w:rsidRDefault="00EF7A9F" w:rsidP="001451D7">
            <w:pPr>
              <w:rPr>
                <w:b/>
                <w:bCs/>
                <w:lang w:val="sq-AL"/>
              </w:rPr>
            </w:pPr>
            <w:r w:rsidRPr="00E74EC4">
              <w:rPr>
                <w:b/>
                <w:bCs/>
                <w:lang w:val="sq-AL"/>
              </w:rPr>
              <w:t>16 nëntor 2020, ora 14-16</w:t>
            </w:r>
          </w:p>
          <w:p w14:paraId="6D58139D" w14:textId="7DDD3C4D" w:rsidR="00EF7A9F" w:rsidRPr="000F32E3" w:rsidRDefault="00EF7A9F" w:rsidP="001451D7">
            <w:pPr>
              <w:rPr>
                <w:lang w:val="sq-AL"/>
              </w:rPr>
            </w:pPr>
            <w:r w:rsidRPr="000F32E3">
              <w:rPr>
                <w:lang w:val="sq-AL"/>
              </w:rPr>
              <w:t>Ivona Stalevska dhe Vesna Shapkoski</w:t>
            </w:r>
          </w:p>
        </w:tc>
      </w:tr>
      <w:tr w:rsidR="00CA609A" w:rsidRPr="00840653" w14:paraId="66A07506" w14:textId="77777777" w:rsidTr="00CB3F63">
        <w:tc>
          <w:tcPr>
            <w:tcW w:w="13320" w:type="dxa"/>
            <w:gridSpan w:val="4"/>
            <w:shd w:val="clear" w:color="auto" w:fill="9CC2E5" w:themeFill="accent1" w:themeFillTint="99"/>
          </w:tcPr>
          <w:p w14:paraId="01F26E23" w14:textId="36C98CC7" w:rsidR="006F0C65" w:rsidRPr="003572A0" w:rsidRDefault="00093132" w:rsidP="001F742A">
            <w:pPr>
              <w:rPr>
                <w:b/>
                <w:lang w:val="mk-MK"/>
              </w:rPr>
            </w:pPr>
            <w:r w:rsidRPr="003572A0">
              <w:rPr>
                <w:b/>
                <w:lang w:val="mk-MK"/>
              </w:rPr>
              <w:t>E-PUN</w:t>
            </w:r>
            <w:r w:rsidRPr="003572A0">
              <w:rPr>
                <w:b/>
                <w:lang w:val="sq-AL"/>
              </w:rPr>
              <w:t>ËTORI</w:t>
            </w:r>
            <w:r w:rsidR="006F0C65" w:rsidRPr="003572A0">
              <w:rPr>
                <w:b/>
                <w:lang w:val="sq-AL"/>
              </w:rPr>
              <w:t>A</w:t>
            </w:r>
            <w:r w:rsidRPr="003572A0">
              <w:rPr>
                <w:b/>
                <w:lang w:val="mk-MK"/>
              </w:rPr>
              <w:t xml:space="preserve"> </w:t>
            </w:r>
            <w:r w:rsidR="006F0C65" w:rsidRPr="003572A0">
              <w:rPr>
                <w:b/>
                <w:lang w:val="mk-MK"/>
              </w:rPr>
              <w:t>E</w:t>
            </w:r>
            <w:r w:rsidRPr="003572A0">
              <w:rPr>
                <w:b/>
                <w:lang w:val="mk-MK"/>
              </w:rPr>
              <w:t xml:space="preserve"> TRET</w:t>
            </w:r>
            <w:r w:rsidRPr="003572A0">
              <w:rPr>
                <w:b/>
                <w:lang w:val="sq-AL"/>
              </w:rPr>
              <w:t>Ë</w:t>
            </w:r>
            <w:r w:rsidRPr="003572A0">
              <w:rPr>
                <w:b/>
                <w:lang w:val="mk-MK"/>
              </w:rPr>
              <w:t xml:space="preserve"> </w:t>
            </w:r>
            <w:r w:rsidRPr="003572A0">
              <w:rPr>
                <w:b/>
                <w:lang w:val="sq-AL"/>
              </w:rPr>
              <w:t>j</w:t>
            </w:r>
            <w:r w:rsidRPr="003572A0">
              <w:rPr>
                <w:b/>
                <w:lang w:val="mk-MK"/>
              </w:rPr>
              <w:t>av</w:t>
            </w:r>
            <w:r w:rsidRPr="003572A0">
              <w:rPr>
                <w:b/>
                <w:lang w:val="sq-AL"/>
              </w:rPr>
              <w:t>a</w:t>
            </w:r>
            <w:r w:rsidRPr="003572A0">
              <w:rPr>
                <w:b/>
                <w:lang w:val="mk-MK"/>
              </w:rPr>
              <w:t xml:space="preserve"> e katërt e </w:t>
            </w:r>
            <w:r w:rsidRPr="003572A0">
              <w:rPr>
                <w:b/>
                <w:lang w:val="sq-AL"/>
              </w:rPr>
              <w:t>n</w:t>
            </w:r>
            <w:r w:rsidRPr="003572A0">
              <w:rPr>
                <w:b/>
                <w:lang w:val="mk-MK"/>
              </w:rPr>
              <w:t xml:space="preserve">ëntorit (23 - 27 </w:t>
            </w:r>
            <w:r w:rsidRPr="003572A0">
              <w:rPr>
                <w:b/>
                <w:lang w:val="sq-AL"/>
              </w:rPr>
              <w:t>n</w:t>
            </w:r>
            <w:r w:rsidRPr="003572A0">
              <w:rPr>
                <w:b/>
                <w:lang w:val="mk-MK"/>
              </w:rPr>
              <w:t>ëntor 2020)</w:t>
            </w:r>
          </w:p>
          <w:p w14:paraId="41FECA37" w14:textId="549FEDCA" w:rsidR="00093132" w:rsidRPr="003572A0" w:rsidRDefault="00093132" w:rsidP="00145E9A">
            <w:pPr>
              <w:jc w:val="both"/>
              <w:rPr>
                <w:rFonts w:cs="Cambria"/>
                <w:sz w:val="20"/>
                <w:szCs w:val="20"/>
              </w:rPr>
            </w:pPr>
            <w:r w:rsidRPr="003572A0">
              <w:rPr>
                <w:rFonts w:cs="Cambria"/>
                <w:sz w:val="20"/>
                <w:szCs w:val="20"/>
              </w:rPr>
              <w:t xml:space="preserve">Identifikim </w:t>
            </w:r>
            <w:r w:rsidR="00680A6A" w:rsidRPr="003572A0">
              <w:rPr>
                <w:rFonts w:cs="Cambria"/>
                <w:sz w:val="20"/>
                <w:szCs w:val="20"/>
              </w:rPr>
              <w:t xml:space="preserve">i asaj </w:t>
            </w:r>
            <w:r w:rsidRPr="003572A0">
              <w:rPr>
                <w:rFonts w:cs="Cambria"/>
                <w:sz w:val="20"/>
                <w:szCs w:val="20"/>
              </w:rPr>
              <w:t>që po bëhet aktualisht në drejtim të zgjidhjes së problemeve prioritare, me kontributin e organizatave përkatëse të shoqërisë civile dhe institucioneve publike.</w:t>
            </w:r>
          </w:p>
        </w:tc>
      </w:tr>
      <w:tr w:rsidR="0060452A" w:rsidRPr="00840653" w14:paraId="3E8E3A68" w14:textId="77777777" w:rsidTr="00032FEC">
        <w:tc>
          <w:tcPr>
            <w:tcW w:w="3256" w:type="dxa"/>
          </w:tcPr>
          <w:p w14:paraId="6BEBFE8E" w14:textId="77777777" w:rsidR="00143A8C" w:rsidRDefault="00143A8C" w:rsidP="00391A21">
            <w:pPr>
              <w:rPr>
                <w:rFonts w:cstheme="minorHAnsi"/>
                <w:b/>
                <w:lang w:val="sq-AL"/>
              </w:rPr>
            </w:pPr>
            <w:r w:rsidRPr="003572A0">
              <w:rPr>
                <w:rFonts w:cstheme="minorHAnsi"/>
                <w:b/>
                <w:lang w:val="mk-MK"/>
              </w:rPr>
              <w:t xml:space="preserve">Transparenca, </w:t>
            </w:r>
            <w:r w:rsidR="00411867" w:rsidRPr="003572A0">
              <w:rPr>
                <w:rFonts w:cstheme="minorHAnsi"/>
                <w:b/>
                <w:lang w:val="sq-AL"/>
              </w:rPr>
              <w:t>llogaridhënia</w:t>
            </w:r>
            <w:r w:rsidRPr="003572A0">
              <w:rPr>
                <w:rFonts w:cstheme="minorHAnsi"/>
                <w:b/>
                <w:lang w:val="mk-MK"/>
              </w:rPr>
              <w:t xml:space="preserve">, proaktiviteti dhe </w:t>
            </w:r>
            <w:r w:rsidRPr="003572A0">
              <w:rPr>
                <w:rFonts w:cstheme="minorHAnsi"/>
                <w:b/>
                <w:lang w:val="sq-AL"/>
              </w:rPr>
              <w:t>inkluviziteti</w:t>
            </w:r>
          </w:p>
          <w:p w14:paraId="34B6473D" w14:textId="2CD7BFF6" w:rsidR="003572A0" w:rsidRPr="003572A0" w:rsidRDefault="003572A0" w:rsidP="00391A21">
            <w:pPr>
              <w:rPr>
                <w:rFonts w:eastAsia="Times New Roman" w:cstheme="minorHAnsi"/>
                <w:b/>
                <w:bdr w:val="none" w:sz="0" w:space="0" w:color="auto" w:frame="1"/>
                <w:lang w:val="mk-MK"/>
              </w:rPr>
            </w:pPr>
          </w:p>
        </w:tc>
        <w:tc>
          <w:tcPr>
            <w:tcW w:w="3543" w:type="dxa"/>
          </w:tcPr>
          <w:p w14:paraId="4FD7C3C1" w14:textId="4F4BB1C6" w:rsidR="00143A8C" w:rsidRPr="003572A0" w:rsidRDefault="00143A8C" w:rsidP="00391A21">
            <w:pPr>
              <w:rPr>
                <w:rFonts w:cstheme="minorHAnsi"/>
                <w:b/>
                <w:bCs/>
                <w:lang w:val="mk-MK"/>
              </w:rPr>
            </w:pPr>
            <w:r w:rsidRPr="003572A0">
              <w:rPr>
                <w:rFonts w:cstheme="minorHAnsi"/>
                <w:b/>
                <w:lang w:val="mk-MK"/>
              </w:rPr>
              <w:t>Parandalimi i korrupsionit dhe promovimi i qeverisjes së mirë</w:t>
            </w:r>
          </w:p>
        </w:tc>
        <w:tc>
          <w:tcPr>
            <w:tcW w:w="3119" w:type="dxa"/>
          </w:tcPr>
          <w:p w14:paraId="245BD3C3" w14:textId="77777777" w:rsidR="00EE5012" w:rsidRDefault="00EE5012" w:rsidP="00EE5012">
            <w:pPr>
              <w:rPr>
                <w:rFonts w:cstheme="minorHAnsi"/>
                <w:b/>
                <w:lang w:val="mk-MK"/>
              </w:rPr>
            </w:pPr>
            <w:r w:rsidRPr="003572A0">
              <w:rPr>
                <w:rFonts w:cstheme="minorHAnsi"/>
                <w:b/>
                <w:lang w:val="sq-AL"/>
              </w:rPr>
              <w:t xml:space="preserve">Dorëzimi </w:t>
            </w:r>
            <w:r w:rsidRPr="003572A0">
              <w:rPr>
                <w:rFonts w:cstheme="minorHAnsi"/>
                <w:b/>
                <w:lang w:val="mk-MK"/>
              </w:rPr>
              <w:t>i shërbimeve publike</w:t>
            </w:r>
          </w:p>
          <w:p w14:paraId="237D9FBA" w14:textId="21A6CD54" w:rsidR="00143A8C" w:rsidRPr="003572A0" w:rsidRDefault="00143A8C" w:rsidP="00391A21">
            <w:pPr>
              <w:rPr>
                <w:rFonts w:cstheme="minorHAnsi"/>
                <w:b/>
                <w:lang w:val="mk-MK"/>
              </w:rPr>
            </w:pPr>
          </w:p>
        </w:tc>
        <w:tc>
          <w:tcPr>
            <w:tcW w:w="3402" w:type="dxa"/>
          </w:tcPr>
          <w:p w14:paraId="25656988" w14:textId="63C58411" w:rsidR="00EE5012" w:rsidRPr="003572A0" w:rsidRDefault="00EE5012" w:rsidP="00391A21">
            <w:pPr>
              <w:rPr>
                <w:rFonts w:cstheme="minorHAnsi"/>
                <w:b/>
                <w:lang w:val="mk-MK"/>
              </w:rPr>
            </w:pPr>
            <w:r w:rsidRPr="003572A0">
              <w:rPr>
                <w:rFonts w:cstheme="minorHAnsi"/>
                <w:b/>
                <w:lang w:val="sq-AL"/>
              </w:rPr>
              <w:t>Qasje në drejtësi</w:t>
            </w:r>
          </w:p>
        </w:tc>
      </w:tr>
      <w:tr w:rsidR="0060452A" w:rsidRPr="00840653" w14:paraId="0F1BA1E3" w14:textId="77777777" w:rsidTr="00032FEC">
        <w:tc>
          <w:tcPr>
            <w:tcW w:w="3256" w:type="dxa"/>
          </w:tcPr>
          <w:p w14:paraId="2CAD80D9" w14:textId="77777777" w:rsidR="005D7D4E" w:rsidRPr="00070942" w:rsidRDefault="005D7D4E" w:rsidP="005D7D4E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070942">
              <w:rPr>
                <w:rFonts w:ascii="Calibri" w:hAnsi="Calibri" w:cs="Calibri"/>
                <w:color w:val="000000"/>
                <w:shd w:val="clear" w:color="auto" w:fill="FFFFFF"/>
              </w:rPr>
              <w:t>Data dhe ora:</w:t>
            </w:r>
          </w:p>
          <w:p w14:paraId="1734BF5B" w14:textId="77777777" w:rsidR="005D7D4E" w:rsidRPr="00070942" w:rsidRDefault="005D7D4E" w:rsidP="005D7D4E">
            <w:pP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070942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23 nëntor 2020</w:t>
            </w:r>
          </w:p>
          <w:p w14:paraId="10891E70" w14:textId="11B888EB" w:rsidR="005D7D4E" w:rsidRPr="00070942" w:rsidRDefault="005D7D4E" w:rsidP="00391A21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070942">
              <w:rPr>
                <w:rFonts w:ascii="Calibri" w:hAnsi="Calibri" w:cs="Calibri"/>
                <w:color w:val="000000"/>
                <w:shd w:val="clear" w:color="auto" w:fill="FFFFFF"/>
              </w:rPr>
              <w:t>Gjerman Fi</w:t>
            </w:r>
            <w:r w:rsidR="00411867" w:rsidRPr="00070942">
              <w:rPr>
                <w:rFonts w:ascii="Calibri" w:hAnsi="Calibri" w:cs="Calibri"/>
                <w:color w:val="000000"/>
                <w:shd w:val="clear" w:color="auto" w:fill="FFFFFF"/>
              </w:rPr>
              <w:t>l</w:t>
            </w:r>
            <w:r w:rsidRPr="00070942">
              <w:rPr>
                <w:rFonts w:ascii="Calibri" w:hAnsi="Calibri" w:cs="Calibri"/>
                <w:color w:val="000000"/>
                <w:shd w:val="clear" w:color="auto" w:fill="FFFFFF"/>
              </w:rPr>
              <w:t>lkov dhe Marija Nikolloska Arsovska</w:t>
            </w:r>
          </w:p>
        </w:tc>
        <w:tc>
          <w:tcPr>
            <w:tcW w:w="3543" w:type="dxa"/>
          </w:tcPr>
          <w:p w14:paraId="40C3BFC3" w14:textId="77777777" w:rsidR="005D7D4E" w:rsidRPr="00070942" w:rsidRDefault="005D7D4E" w:rsidP="005D7D4E">
            <w:pPr>
              <w:rPr>
                <w:lang w:val="mk-MK"/>
              </w:rPr>
            </w:pPr>
            <w:r w:rsidRPr="00070942">
              <w:rPr>
                <w:lang w:val="mk-MK"/>
              </w:rPr>
              <w:t>Data dhe ora:</w:t>
            </w:r>
          </w:p>
          <w:p w14:paraId="30A0784D" w14:textId="77777777" w:rsidR="005D7D4E" w:rsidRPr="00070942" w:rsidRDefault="005D7D4E" w:rsidP="005D7D4E">
            <w:pPr>
              <w:rPr>
                <w:b/>
                <w:bCs/>
                <w:lang w:val="mk-MK"/>
              </w:rPr>
            </w:pPr>
            <w:r w:rsidRPr="00070942">
              <w:rPr>
                <w:b/>
                <w:bCs/>
                <w:lang w:val="mk-MK"/>
              </w:rPr>
              <w:t>27 Nëntor 2020</w:t>
            </w:r>
          </w:p>
          <w:p w14:paraId="5EB99078" w14:textId="22E607A0" w:rsidR="005D7D4E" w:rsidRPr="00070942" w:rsidRDefault="005D7D4E" w:rsidP="005D7D4E">
            <w:pPr>
              <w:rPr>
                <w:lang w:val="mk-MK"/>
              </w:rPr>
            </w:pPr>
            <w:r w:rsidRPr="00070942">
              <w:rPr>
                <w:lang w:val="mk-MK"/>
              </w:rPr>
              <w:t>Mi</w:t>
            </w:r>
            <w:r w:rsidRPr="00070942">
              <w:rPr>
                <w:lang w:val="sq-AL"/>
              </w:rPr>
              <w:t>sha</w:t>
            </w:r>
            <w:r w:rsidRPr="00070942">
              <w:rPr>
                <w:lang w:val="mk-MK"/>
              </w:rPr>
              <w:t xml:space="preserve"> Popovi</w:t>
            </w:r>
            <w:r w:rsidR="00411867" w:rsidRPr="00070942">
              <w:rPr>
                <w:lang w:val="mk-MK"/>
              </w:rPr>
              <w:t>q</w:t>
            </w:r>
            <w:r w:rsidRPr="00070942">
              <w:rPr>
                <w:lang w:val="mk-MK"/>
              </w:rPr>
              <w:t xml:space="preserve"> и Sefer Selimi</w:t>
            </w:r>
          </w:p>
        </w:tc>
        <w:tc>
          <w:tcPr>
            <w:tcW w:w="3119" w:type="dxa"/>
          </w:tcPr>
          <w:p w14:paraId="15897D90" w14:textId="77777777" w:rsidR="00EB59E9" w:rsidRPr="00070942" w:rsidRDefault="00EB59E9" w:rsidP="00391A21">
            <w:pPr>
              <w:rPr>
                <w:lang w:val="sq-AL"/>
              </w:rPr>
            </w:pPr>
            <w:r w:rsidRPr="00070942">
              <w:rPr>
                <w:lang w:val="sq-AL"/>
              </w:rPr>
              <w:t>Data dhe ora:</w:t>
            </w:r>
          </w:p>
          <w:p w14:paraId="01AA3452" w14:textId="77777777" w:rsidR="00EB59E9" w:rsidRPr="00070942" w:rsidRDefault="00EB59E9" w:rsidP="00391A21">
            <w:pPr>
              <w:rPr>
                <w:b/>
                <w:bCs/>
                <w:lang w:val="sq-AL"/>
              </w:rPr>
            </w:pPr>
            <w:r w:rsidRPr="00070942">
              <w:rPr>
                <w:b/>
                <w:bCs/>
                <w:lang w:val="sq-AL"/>
              </w:rPr>
              <w:t>24 nëntor 2020</w:t>
            </w:r>
          </w:p>
          <w:p w14:paraId="50BA1973" w14:textId="5D2A4F43" w:rsidR="00EB59E9" w:rsidRPr="00070942" w:rsidRDefault="00EB59E9" w:rsidP="00391A21">
            <w:pPr>
              <w:rPr>
                <w:lang w:val="sq-AL"/>
              </w:rPr>
            </w:pPr>
            <w:r w:rsidRPr="00070942">
              <w:rPr>
                <w:lang w:val="sq-AL"/>
              </w:rPr>
              <w:t>Darko Anti</w:t>
            </w:r>
            <w:r w:rsidR="00411867" w:rsidRPr="00070942">
              <w:rPr>
                <w:lang w:val="sq-AL"/>
              </w:rPr>
              <w:t>q</w:t>
            </w:r>
            <w:r w:rsidRPr="00070942">
              <w:rPr>
                <w:lang w:val="sq-AL"/>
              </w:rPr>
              <w:t xml:space="preserve"> dhe Ivana Petkanovska</w:t>
            </w:r>
          </w:p>
        </w:tc>
        <w:tc>
          <w:tcPr>
            <w:tcW w:w="3402" w:type="dxa"/>
          </w:tcPr>
          <w:p w14:paraId="6EE811F1" w14:textId="77777777" w:rsidR="009219E8" w:rsidRPr="00070942" w:rsidRDefault="009219E8" w:rsidP="00391A21">
            <w:pPr>
              <w:rPr>
                <w:lang w:val="sq-AL"/>
              </w:rPr>
            </w:pPr>
            <w:r w:rsidRPr="00070942">
              <w:rPr>
                <w:lang w:val="sq-AL"/>
              </w:rPr>
              <w:t>Data dhe ora :</w:t>
            </w:r>
          </w:p>
          <w:p w14:paraId="368C73CA" w14:textId="77777777" w:rsidR="009219E8" w:rsidRPr="00070942" w:rsidRDefault="009219E8" w:rsidP="00391A21">
            <w:pPr>
              <w:rPr>
                <w:b/>
                <w:bCs/>
                <w:lang w:val="sq-AL"/>
              </w:rPr>
            </w:pPr>
            <w:r w:rsidRPr="00070942">
              <w:rPr>
                <w:b/>
                <w:bCs/>
                <w:lang w:val="sq-AL"/>
              </w:rPr>
              <w:t>25 nëntor 2020</w:t>
            </w:r>
          </w:p>
          <w:p w14:paraId="2D6176E9" w14:textId="1084B976" w:rsidR="009219E8" w:rsidRPr="00070942" w:rsidRDefault="009219E8" w:rsidP="00391A21">
            <w:pPr>
              <w:rPr>
                <w:lang w:val="sq-AL"/>
              </w:rPr>
            </w:pPr>
            <w:r w:rsidRPr="00070942">
              <w:rPr>
                <w:lang w:val="sq-AL"/>
              </w:rPr>
              <w:t xml:space="preserve">Ivona Stalevska dhe Vesna Shapkovski </w:t>
            </w:r>
          </w:p>
        </w:tc>
      </w:tr>
    </w:tbl>
    <w:p w14:paraId="32D3691D" w14:textId="1FAB6D4B" w:rsidR="00FA7F03" w:rsidRPr="00840653" w:rsidRDefault="00FA7F03">
      <w:pPr>
        <w:rPr>
          <w:sz w:val="24"/>
          <w:szCs w:val="24"/>
        </w:rPr>
      </w:pPr>
    </w:p>
    <w:p w14:paraId="0E8C86F4" w14:textId="6D090DCF" w:rsidR="001451D7" w:rsidRDefault="001451D7">
      <w:pPr>
        <w:rPr>
          <w:sz w:val="24"/>
          <w:szCs w:val="24"/>
        </w:rPr>
      </w:pPr>
    </w:p>
    <w:p w14:paraId="0F63B111" w14:textId="7E8C9E2E" w:rsidR="00B87A9B" w:rsidRDefault="00B87A9B">
      <w:pPr>
        <w:rPr>
          <w:sz w:val="24"/>
          <w:szCs w:val="24"/>
        </w:rPr>
      </w:pPr>
    </w:p>
    <w:p w14:paraId="739D5613" w14:textId="77777777" w:rsidR="00B87A9B" w:rsidRPr="00840653" w:rsidRDefault="00B87A9B">
      <w:pPr>
        <w:rPr>
          <w:sz w:val="24"/>
          <w:szCs w:val="24"/>
        </w:rPr>
      </w:pPr>
    </w:p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3397"/>
        <w:gridCol w:w="3686"/>
        <w:gridCol w:w="2835"/>
        <w:gridCol w:w="3118"/>
      </w:tblGrid>
      <w:tr w:rsidR="00F12E8B" w:rsidRPr="00840653" w14:paraId="5A79C666" w14:textId="77777777" w:rsidTr="00210E28">
        <w:tc>
          <w:tcPr>
            <w:tcW w:w="13036" w:type="dxa"/>
            <w:gridSpan w:val="4"/>
            <w:shd w:val="clear" w:color="auto" w:fill="FFFF00"/>
          </w:tcPr>
          <w:p w14:paraId="71D35BF8" w14:textId="5193BD90" w:rsidR="003C2729" w:rsidRPr="003663E9" w:rsidRDefault="003C2729" w:rsidP="00145E9A">
            <w:pPr>
              <w:rPr>
                <w:b/>
                <w:lang w:val="mk-MK"/>
              </w:rPr>
            </w:pPr>
            <w:r w:rsidRPr="003663E9">
              <w:rPr>
                <w:b/>
                <w:lang w:val="mk-MK"/>
              </w:rPr>
              <w:t>E-PUN</w:t>
            </w:r>
            <w:r w:rsidRPr="003663E9">
              <w:rPr>
                <w:b/>
                <w:lang w:val="sq-AL"/>
              </w:rPr>
              <w:t>ËTORI</w:t>
            </w:r>
            <w:r w:rsidR="00411867" w:rsidRPr="003663E9">
              <w:rPr>
                <w:b/>
                <w:lang w:val="sq-AL"/>
              </w:rPr>
              <w:t>A</w:t>
            </w:r>
            <w:r w:rsidRPr="003663E9">
              <w:rPr>
                <w:b/>
                <w:lang w:val="mk-MK"/>
              </w:rPr>
              <w:t xml:space="preserve"> </w:t>
            </w:r>
            <w:r w:rsidR="00411867" w:rsidRPr="003663E9">
              <w:rPr>
                <w:b/>
                <w:lang w:val="mk-MK"/>
              </w:rPr>
              <w:t>E</w:t>
            </w:r>
            <w:r w:rsidRPr="003663E9">
              <w:rPr>
                <w:b/>
                <w:lang w:val="sq-AL"/>
              </w:rPr>
              <w:t xml:space="preserve"> </w:t>
            </w:r>
            <w:r w:rsidRPr="003663E9">
              <w:rPr>
                <w:b/>
                <w:lang w:val="mk-MK"/>
              </w:rPr>
              <w:t>KAT</w:t>
            </w:r>
            <w:r w:rsidRPr="003663E9">
              <w:rPr>
                <w:b/>
                <w:lang w:val="sq-AL"/>
              </w:rPr>
              <w:t>Ë</w:t>
            </w:r>
            <w:r w:rsidRPr="003663E9">
              <w:rPr>
                <w:b/>
                <w:lang w:val="mk-MK"/>
              </w:rPr>
              <w:t>RT jav</w:t>
            </w:r>
            <w:r w:rsidRPr="003663E9">
              <w:rPr>
                <w:b/>
                <w:lang w:val="sq-AL"/>
              </w:rPr>
              <w:t>a</w:t>
            </w:r>
            <w:r w:rsidRPr="003663E9">
              <w:rPr>
                <w:b/>
                <w:lang w:val="mk-MK"/>
              </w:rPr>
              <w:t xml:space="preserve"> e parë / e dytë e dhjetorit 2020</w:t>
            </w:r>
          </w:p>
          <w:p w14:paraId="4DCD5D1B" w14:textId="7211CA72" w:rsidR="00696C17" w:rsidRPr="003663E9" w:rsidRDefault="00411867" w:rsidP="00F12E8B">
            <w:r w:rsidRPr="003663E9">
              <w:t>Përcaktimi</w:t>
            </w:r>
            <w:r w:rsidR="003C2729" w:rsidRPr="003663E9">
              <w:t xml:space="preserve"> </w:t>
            </w:r>
            <w:r w:rsidR="00750A11" w:rsidRPr="003663E9">
              <w:t>i</w:t>
            </w:r>
            <w:r w:rsidR="00696C17" w:rsidRPr="003663E9">
              <w:t xml:space="preserve"> </w:t>
            </w:r>
            <w:r w:rsidR="003C2729" w:rsidRPr="003663E9">
              <w:t>mënyra</w:t>
            </w:r>
            <w:r w:rsidR="00696C17" w:rsidRPr="003663E9">
              <w:t>ve</w:t>
            </w:r>
            <w:r w:rsidR="003C2729" w:rsidRPr="003663E9">
              <w:t xml:space="preserve"> për </w:t>
            </w:r>
            <w:r w:rsidR="00750A11" w:rsidRPr="003663E9">
              <w:t>zgjidhje</w:t>
            </w:r>
            <w:r w:rsidRPr="003663E9">
              <w:t>n</w:t>
            </w:r>
            <w:r w:rsidR="00750A11" w:rsidRPr="003663E9">
              <w:t xml:space="preserve"> e</w:t>
            </w:r>
            <w:r w:rsidR="003C2729" w:rsidRPr="003663E9">
              <w:t xml:space="preserve"> probleme</w:t>
            </w:r>
            <w:r w:rsidR="00750A11" w:rsidRPr="003663E9">
              <w:t>ve</w:t>
            </w:r>
            <w:r w:rsidR="003C2729" w:rsidRPr="003663E9">
              <w:t xml:space="preserve"> prioritare, të cilat do të inkurajojnë përfshirjen e komuniteteve të margjinalizuara dhe lokale (zgjidhjet janë ekuivalente me masat / aktivitetet). </w:t>
            </w:r>
            <w:r w:rsidR="006F3415" w:rsidRPr="003663E9">
              <w:t>Prioriteti i</w:t>
            </w:r>
            <w:r w:rsidR="003C2729" w:rsidRPr="003663E9">
              <w:t xml:space="preserve"> mënyrave të identifikuara për të zgjidhur problemet prioritare.</w:t>
            </w:r>
          </w:p>
        </w:tc>
      </w:tr>
      <w:tr w:rsidR="00F11970" w:rsidRPr="00840653" w14:paraId="7DB96606" w14:textId="77777777" w:rsidTr="00391A21">
        <w:tc>
          <w:tcPr>
            <w:tcW w:w="3397" w:type="dxa"/>
          </w:tcPr>
          <w:p w14:paraId="0CBD1EFC" w14:textId="6ED276A3" w:rsidR="007E6BDA" w:rsidRPr="003663E9" w:rsidRDefault="007E6BDA" w:rsidP="00391A21">
            <w:pPr>
              <w:rPr>
                <w:rFonts w:eastAsia="Times New Roman" w:cstheme="minorHAnsi"/>
                <w:b/>
                <w:bdr w:val="none" w:sz="0" w:space="0" w:color="auto" w:frame="1"/>
                <w:lang w:val="mk-MK"/>
              </w:rPr>
            </w:pPr>
            <w:r w:rsidRPr="003663E9">
              <w:rPr>
                <w:rFonts w:cstheme="minorHAnsi"/>
                <w:b/>
                <w:lang w:val="mk-MK"/>
              </w:rPr>
              <w:t xml:space="preserve">Transparenca, </w:t>
            </w:r>
            <w:r w:rsidR="00640B87" w:rsidRPr="003663E9">
              <w:rPr>
                <w:rFonts w:cstheme="minorHAnsi"/>
                <w:b/>
                <w:lang w:val="sq-AL"/>
              </w:rPr>
              <w:t>llogaridhënia</w:t>
            </w:r>
            <w:r w:rsidRPr="003663E9">
              <w:rPr>
                <w:rFonts w:cstheme="minorHAnsi"/>
                <w:b/>
                <w:lang w:val="mk-MK"/>
              </w:rPr>
              <w:t xml:space="preserve">, proaktiviteti dhe </w:t>
            </w:r>
            <w:r w:rsidRPr="003663E9">
              <w:rPr>
                <w:rFonts w:cstheme="minorHAnsi"/>
                <w:b/>
                <w:lang w:val="sq-AL"/>
              </w:rPr>
              <w:t>inkluviziteti</w:t>
            </w:r>
          </w:p>
        </w:tc>
        <w:tc>
          <w:tcPr>
            <w:tcW w:w="3686" w:type="dxa"/>
          </w:tcPr>
          <w:p w14:paraId="4E5A5A8D" w14:textId="6C052590" w:rsidR="00F11970" w:rsidRPr="003663E9" w:rsidRDefault="007E6BDA" w:rsidP="00391A21">
            <w:pPr>
              <w:rPr>
                <w:rFonts w:cstheme="minorHAnsi"/>
                <w:b/>
                <w:lang w:val="mk-MK"/>
              </w:rPr>
            </w:pPr>
            <w:r w:rsidRPr="003663E9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Parandalimi i korrupsionit dhe promovimi i qeverisjes së mirë</w:t>
            </w:r>
          </w:p>
        </w:tc>
        <w:tc>
          <w:tcPr>
            <w:tcW w:w="2835" w:type="dxa"/>
          </w:tcPr>
          <w:p w14:paraId="7B50A51E" w14:textId="5AF9BD08" w:rsidR="00F11970" w:rsidRPr="003663E9" w:rsidRDefault="00F11970" w:rsidP="00391A21">
            <w:pPr>
              <w:rPr>
                <w:rFonts w:cstheme="minorHAnsi"/>
                <w:b/>
                <w:lang w:val="mk-MK"/>
              </w:rPr>
            </w:pPr>
            <w:r w:rsidRPr="003663E9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 </w:t>
            </w:r>
            <w:r w:rsidR="008E6BD2" w:rsidRPr="003663E9">
              <w:rPr>
                <w:rFonts w:cstheme="minorHAnsi"/>
                <w:b/>
                <w:lang w:val="sq-AL"/>
              </w:rPr>
              <w:t xml:space="preserve">Dorëzimi </w:t>
            </w:r>
            <w:r w:rsidR="008E6BD2" w:rsidRPr="003663E9">
              <w:rPr>
                <w:rFonts w:cstheme="minorHAnsi"/>
                <w:b/>
                <w:lang w:val="mk-MK"/>
              </w:rPr>
              <w:t>i shërbimeve publike</w:t>
            </w:r>
          </w:p>
        </w:tc>
        <w:tc>
          <w:tcPr>
            <w:tcW w:w="3118" w:type="dxa"/>
          </w:tcPr>
          <w:p w14:paraId="5FDB5E31" w14:textId="3C866982" w:rsidR="007E6BDA" w:rsidRPr="003663E9" w:rsidRDefault="008E6BD2" w:rsidP="00391A21">
            <w:pPr>
              <w:rPr>
                <w:rFonts w:cstheme="minorHAnsi"/>
                <w:b/>
                <w:lang w:val="mk-MK"/>
              </w:rPr>
            </w:pPr>
            <w:r w:rsidRPr="003572A0">
              <w:rPr>
                <w:rFonts w:cstheme="minorHAnsi"/>
                <w:b/>
                <w:lang w:val="sq-AL"/>
              </w:rPr>
              <w:t>Qasje në drejtësi</w:t>
            </w:r>
          </w:p>
        </w:tc>
      </w:tr>
      <w:tr w:rsidR="00F11970" w:rsidRPr="00840653" w14:paraId="362AA9CE" w14:textId="77777777" w:rsidTr="00391A21">
        <w:tc>
          <w:tcPr>
            <w:tcW w:w="3397" w:type="dxa"/>
          </w:tcPr>
          <w:p w14:paraId="08484309" w14:textId="2D0D57A8" w:rsidR="007E6BDA" w:rsidRDefault="007E6BDA" w:rsidP="00391A21">
            <w:pPr>
              <w:rPr>
                <w:rFonts w:ascii="Calibri" w:hAnsi="Calibri" w:cs="Calibri"/>
                <w:color w:val="000000"/>
                <w:shd w:val="clear" w:color="auto" w:fill="FFFFFF"/>
                <w:lang w:val="sq-AL"/>
              </w:rPr>
            </w:pPr>
            <w:r w:rsidRPr="003663E9">
              <w:rPr>
                <w:rFonts w:ascii="Calibri" w:hAnsi="Calibri" w:cs="Calibri"/>
                <w:color w:val="000000"/>
                <w:shd w:val="clear" w:color="auto" w:fill="FFFFFF"/>
              </w:rPr>
              <w:t xml:space="preserve">Data </w:t>
            </w:r>
            <w:r w:rsidRPr="003663E9">
              <w:rPr>
                <w:rFonts w:ascii="Calibri" w:hAnsi="Calibri" w:cs="Calibri"/>
                <w:color w:val="000000"/>
                <w:shd w:val="clear" w:color="auto" w:fill="FFFFFF"/>
                <w:lang w:val="sq-AL"/>
              </w:rPr>
              <w:t>dhe ora:</w:t>
            </w:r>
          </w:p>
          <w:p w14:paraId="73E88B2A" w14:textId="77777777" w:rsidR="008E6BD2" w:rsidRPr="003663E9" w:rsidRDefault="008E6BD2" w:rsidP="00391A21">
            <w:pPr>
              <w:rPr>
                <w:rFonts w:ascii="Calibri" w:hAnsi="Calibri" w:cs="Calibri"/>
                <w:color w:val="000000"/>
                <w:shd w:val="clear" w:color="auto" w:fill="FFFFFF"/>
                <w:lang w:val="sq-AL"/>
              </w:rPr>
            </w:pPr>
          </w:p>
          <w:p w14:paraId="7CB1F879" w14:textId="68A5C64F" w:rsidR="007E6BDA" w:rsidRPr="003663E9" w:rsidRDefault="007E6BDA" w:rsidP="00391A21">
            <w:pPr>
              <w:rPr>
                <w:rFonts w:ascii="Calibri" w:hAnsi="Calibri" w:cs="Calibri"/>
                <w:color w:val="000000"/>
                <w:shd w:val="clear" w:color="auto" w:fill="FFFFFF"/>
                <w:lang w:val="sq-AL"/>
              </w:rPr>
            </w:pPr>
            <w:r w:rsidRPr="003663E9">
              <w:rPr>
                <w:rFonts w:ascii="Calibri" w:hAnsi="Calibri" w:cs="Calibri"/>
                <w:color w:val="000000"/>
                <w:shd w:val="clear" w:color="auto" w:fill="FFFFFF"/>
                <w:lang w:val="sq-AL"/>
              </w:rPr>
              <w:t>Gjerman Fil</w:t>
            </w:r>
            <w:r w:rsidR="00640B87" w:rsidRPr="003663E9">
              <w:rPr>
                <w:rFonts w:ascii="Calibri" w:hAnsi="Calibri" w:cs="Calibri"/>
                <w:color w:val="000000"/>
                <w:shd w:val="clear" w:color="auto" w:fill="FFFFFF"/>
                <w:lang w:val="sq-AL"/>
              </w:rPr>
              <w:t>l</w:t>
            </w:r>
            <w:r w:rsidRPr="003663E9">
              <w:rPr>
                <w:rFonts w:ascii="Calibri" w:hAnsi="Calibri" w:cs="Calibri"/>
                <w:color w:val="000000"/>
                <w:shd w:val="clear" w:color="auto" w:fill="FFFFFF"/>
                <w:lang w:val="sq-AL"/>
              </w:rPr>
              <w:t>kov dhe Marija Nikolloska Arsovska</w:t>
            </w:r>
          </w:p>
        </w:tc>
        <w:tc>
          <w:tcPr>
            <w:tcW w:w="3686" w:type="dxa"/>
          </w:tcPr>
          <w:p w14:paraId="39EB6A95" w14:textId="3B2FC0DF" w:rsidR="007E6BDA" w:rsidRDefault="007E6BDA" w:rsidP="00D422BC">
            <w:pPr>
              <w:rPr>
                <w:lang w:val="sq-AL"/>
              </w:rPr>
            </w:pPr>
            <w:r w:rsidRPr="003663E9">
              <w:rPr>
                <w:lang w:val="sq-AL"/>
              </w:rPr>
              <w:t>Data dhe ora :</w:t>
            </w:r>
          </w:p>
          <w:p w14:paraId="3206F32B" w14:textId="77777777" w:rsidR="008E6BD2" w:rsidRPr="003663E9" w:rsidRDefault="008E6BD2" w:rsidP="00D422BC">
            <w:pPr>
              <w:rPr>
                <w:lang w:val="sq-AL"/>
              </w:rPr>
            </w:pPr>
          </w:p>
          <w:p w14:paraId="1F2A8387" w14:textId="4CE56FF9" w:rsidR="007E6BDA" w:rsidRPr="003663E9" w:rsidRDefault="007E6BDA" w:rsidP="00D422BC">
            <w:pPr>
              <w:rPr>
                <w:lang w:val="sq-AL"/>
              </w:rPr>
            </w:pPr>
            <w:r w:rsidRPr="003663E9">
              <w:rPr>
                <w:lang w:val="mk-MK"/>
              </w:rPr>
              <w:t>Mi</w:t>
            </w:r>
            <w:r w:rsidRPr="003663E9">
              <w:rPr>
                <w:lang w:val="sq-AL"/>
              </w:rPr>
              <w:t>sha</w:t>
            </w:r>
            <w:r w:rsidRPr="003663E9">
              <w:rPr>
                <w:lang w:val="mk-MK"/>
              </w:rPr>
              <w:t xml:space="preserve"> Popovi</w:t>
            </w:r>
            <w:r w:rsidR="00640B87" w:rsidRPr="003663E9">
              <w:rPr>
                <w:lang w:val="mk-MK"/>
              </w:rPr>
              <w:t>q</w:t>
            </w:r>
            <w:r w:rsidRPr="003663E9">
              <w:rPr>
                <w:lang w:val="mk-MK"/>
              </w:rPr>
              <w:t xml:space="preserve"> и Sefer Selimi</w:t>
            </w:r>
          </w:p>
        </w:tc>
        <w:tc>
          <w:tcPr>
            <w:tcW w:w="2835" w:type="dxa"/>
          </w:tcPr>
          <w:p w14:paraId="720E23DC" w14:textId="4FAB8F63" w:rsidR="00C97669" w:rsidRDefault="00C97669" w:rsidP="00D422BC">
            <w:pPr>
              <w:rPr>
                <w:lang w:val="sq-AL"/>
              </w:rPr>
            </w:pPr>
            <w:r w:rsidRPr="003663E9">
              <w:rPr>
                <w:lang w:val="sq-AL"/>
              </w:rPr>
              <w:t>Data dhe ora :</w:t>
            </w:r>
          </w:p>
          <w:p w14:paraId="03A8AFD8" w14:textId="77777777" w:rsidR="008E6BD2" w:rsidRPr="003663E9" w:rsidRDefault="008E6BD2" w:rsidP="00D422BC">
            <w:pPr>
              <w:rPr>
                <w:lang w:val="sq-AL"/>
              </w:rPr>
            </w:pPr>
          </w:p>
          <w:p w14:paraId="224D0C40" w14:textId="4D72E03A" w:rsidR="00C97669" w:rsidRPr="003663E9" w:rsidRDefault="00C97669" w:rsidP="00D422BC">
            <w:pPr>
              <w:rPr>
                <w:lang w:val="sq-AL"/>
              </w:rPr>
            </w:pPr>
            <w:r w:rsidRPr="003663E9">
              <w:rPr>
                <w:lang w:val="sq-AL"/>
              </w:rPr>
              <w:t>Darko Anti</w:t>
            </w:r>
            <w:r w:rsidR="00640B87" w:rsidRPr="003663E9">
              <w:rPr>
                <w:lang w:val="sq-AL"/>
              </w:rPr>
              <w:t>q</w:t>
            </w:r>
            <w:r w:rsidRPr="003663E9">
              <w:rPr>
                <w:lang w:val="sq-AL"/>
              </w:rPr>
              <w:t xml:space="preserve"> dhe Ivana Petkanovska</w:t>
            </w:r>
          </w:p>
        </w:tc>
        <w:tc>
          <w:tcPr>
            <w:tcW w:w="3118" w:type="dxa"/>
          </w:tcPr>
          <w:p w14:paraId="0F75DB32" w14:textId="796EB400" w:rsidR="00C97669" w:rsidRDefault="00C97669" w:rsidP="00C97669">
            <w:pPr>
              <w:rPr>
                <w:lang w:val="sq-AL"/>
              </w:rPr>
            </w:pPr>
            <w:r w:rsidRPr="003663E9">
              <w:rPr>
                <w:lang w:val="sq-AL"/>
              </w:rPr>
              <w:t>Data dhe ora :</w:t>
            </w:r>
          </w:p>
          <w:p w14:paraId="26FC6F98" w14:textId="77777777" w:rsidR="008E6BD2" w:rsidRPr="003663E9" w:rsidRDefault="008E6BD2" w:rsidP="00C97669">
            <w:pPr>
              <w:rPr>
                <w:lang w:val="sq-AL"/>
              </w:rPr>
            </w:pPr>
          </w:p>
          <w:p w14:paraId="71B7E074" w14:textId="7F1B212A" w:rsidR="00C97669" w:rsidRPr="003663E9" w:rsidRDefault="00C97669" w:rsidP="00C97669">
            <w:pPr>
              <w:rPr>
                <w:lang w:val="mk-MK"/>
              </w:rPr>
            </w:pPr>
            <w:r w:rsidRPr="003663E9">
              <w:rPr>
                <w:lang w:val="sq-AL"/>
              </w:rPr>
              <w:t>Ivona Stalevska dhe Vesna Shapkovski</w:t>
            </w:r>
          </w:p>
        </w:tc>
      </w:tr>
      <w:tr w:rsidR="00FD0B42" w:rsidRPr="00840653" w14:paraId="5A6261DB" w14:textId="77777777" w:rsidTr="00210E28">
        <w:tc>
          <w:tcPr>
            <w:tcW w:w="13036" w:type="dxa"/>
            <w:gridSpan w:val="4"/>
            <w:shd w:val="clear" w:color="auto" w:fill="D0CECE" w:themeFill="background2" w:themeFillShade="E6"/>
          </w:tcPr>
          <w:p w14:paraId="032DA9CB" w14:textId="62542BD3" w:rsidR="00B804ED" w:rsidRPr="003663E9" w:rsidRDefault="00B804ED" w:rsidP="00FA6A21">
            <w:pPr>
              <w:rPr>
                <w:b/>
                <w:sz w:val="20"/>
                <w:szCs w:val="20"/>
                <w:lang w:val="mk-MK"/>
              </w:rPr>
            </w:pPr>
            <w:r w:rsidRPr="003663E9">
              <w:rPr>
                <w:b/>
                <w:sz w:val="20"/>
                <w:szCs w:val="20"/>
                <w:lang w:val="mk-MK"/>
              </w:rPr>
              <w:t xml:space="preserve">Takimi i Këshillit të </w:t>
            </w:r>
            <w:r w:rsidRPr="003663E9">
              <w:rPr>
                <w:b/>
                <w:sz w:val="20"/>
                <w:szCs w:val="20"/>
                <w:lang w:val="sq-AL"/>
              </w:rPr>
              <w:t>PQH</w:t>
            </w:r>
            <w:r w:rsidR="009D7F46" w:rsidRPr="003663E9">
              <w:rPr>
                <w:b/>
                <w:sz w:val="20"/>
                <w:szCs w:val="20"/>
                <w:lang w:val="sq-AL"/>
              </w:rPr>
              <w:t>-së</w:t>
            </w:r>
            <w:r w:rsidRPr="003663E9">
              <w:rPr>
                <w:b/>
                <w:sz w:val="20"/>
                <w:szCs w:val="20"/>
                <w:lang w:val="mk-MK"/>
              </w:rPr>
              <w:t xml:space="preserve"> jav</w:t>
            </w:r>
            <w:r w:rsidRPr="003663E9">
              <w:rPr>
                <w:b/>
                <w:sz w:val="20"/>
                <w:szCs w:val="20"/>
                <w:lang w:val="sq-AL"/>
              </w:rPr>
              <w:t>a</w:t>
            </w:r>
            <w:r w:rsidRPr="003663E9">
              <w:rPr>
                <w:b/>
                <w:sz w:val="20"/>
                <w:szCs w:val="20"/>
                <w:lang w:val="mk-MK"/>
              </w:rPr>
              <w:t xml:space="preserve"> e katërt </w:t>
            </w:r>
            <w:r w:rsidR="009D7F46" w:rsidRPr="003663E9">
              <w:rPr>
                <w:b/>
                <w:sz w:val="20"/>
                <w:szCs w:val="20"/>
                <w:lang w:val="sq-AL"/>
              </w:rPr>
              <w:t xml:space="preserve">e </w:t>
            </w:r>
            <w:r w:rsidRPr="003663E9">
              <w:rPr>
                <w:b/>
                <w:sz w:val="20"/>
                <w:szCs w:val="20"/>
                <w:lang w:val="sq-AL"/>
              </w:rPr>
              <w:t>d</w:t>
            </w:r>
            <w:r w:rsidRPr="003663E9">
              <w:rPr>
                <w:b/>
                <w:sz w:val="20"/>
                <w:szCs w:val="20"/>
                <w:lang w:val="mk-MK"/>
              </w:rPr>
              <w:t>hjetorit 2020</w:t>
            </w:r>
          </w:p>
          <w:p w14:paraId="137714B7" w14:textId="00AE70F3" w:rsidR="00B804ED" w:rsidRPr="003663E9" w:rsidRDefault="00B804ED" w:rsidP="000D05A5">
            <w:pPr>
              <w:rPr>
                <w:iCs/>
                <w:sz w:val="20"/>
                <w:szCs w:val="20"/>
              </w:rPr>
            </w:pPr>
            <w:r w:rsidRPr="003663E9">
              <w:rPr>
                <w:iCs/>
                <w:sz w:val="20"/>
                <w:szCs w:val="20"/>
              </w:rPr>
              <w:t>Para</w:t>
            </w:r>
            <w:r w:rsidR="009D7F46" w:rsidRPr="003663E9">
              <w:rPr>
                <w:iCs/>
                <w:sz w:val="20"/>
                <w:szCs w:val="20"/>
              </w:rPr>
              <w:t xml:space="preserve"> mbajtjes të </w:t>
            </w:r>
            <w:r w:rsidRPr="003663E9">
              <w:rPr>
                <w:iCs/>
                <w:sz w:val="20"/>
                <w:szCs w:val="20"/>
              </w:rPr>
              <w:t xml:space="preserve">takimit të pestë, është e nevojshme që Këshilli të rishikojë produktet e përgatitura </w:t>
            </w:r>
            <w:r w:rsidR="009D7F46" w:rsidRPr="003663E9">
              <w:rPr>
                <w:iCs/>
                <w:sz w:val="20"/>
                <w:szCs w:val="20"/>
              </w:rPr>
              <w:t>në kuadër të</w:t>
            </w:r>
            <w:r w:rsidRPr="003663E9">
              <w:rPr>
                <w:iCs/>
                <w:sz w:val="20"/>
                <w:szCs w:val="20"/>
              </w:rPr>
              <w:t xml:space="preserve"> katër takimeve dhe në bazë të a</w:t>
            </w:r>
            <w:r w:rsidR="009D7F46" w:rsidRPr="003663E9">
              <w:rPr>
                <w:iCs/>
                <w:sz w:val="20"/>
                <w:szCs w:val="20"/>
              </w:rPr>
              <w:t xml:space="preserve">tyre </w:t>
            </w:r>
            <w:r w:rsidRPr="003663E9">
              <w:rPr>
                <w:iCs/>
                <w:sz w:val="20"/>
                <w:szCs w:val="20"/>
              </w:rPr>
              <w:t xml:space="preserve">të </w:t>
            </w:r>
            <w:r w:rsidR="009D7F46" w:rsidRPr="003663E9">
              <w:rPr>
                <w:iCs/>
                <w:sz w:val="20"/>
                <w:szCs w:val="20"/>
              </w:rPr>
              <w:t xml:space="preserve">realizojë </w:t>
            </w:r>
            <w:r w:rsidRPr="003663E9">
              <w:rPr>
                <w:iCs/>
                <w:sz w:val="20"/>
                <w:szCs w:val="20"/>
              </w:rPr>
              <w:t xml:space="preserve">përparësitë </w:t>
            </w:r>
            <w:r w:rsidRPr="00005504">
              <w:rPr>
                <w:iCs/>
                <w:sz w:val="20"/>
                <w:szCs w:val="20"/>
              </w:rPr>
              <w:t xml:space="preserve">e </w:t>
            </w:r>
            <w:r w:rsidR="009D7F46" w:rsidRPr="00005504">
              <w:rPr>
                <w:iCs/>
                <w:sz w:val="20"/>
                <w:szCs w:val="20"/>
              </w:rPr>
              <w:t>përpjekjeve dhe</w:t>
            </w:r>
            <w:r w:rsidRPr="003663E9">
              <w:rPr>
                <w:iCs/>
                <w:sz w:val="20"/>
                <w:szCs w:val="20"/>
              </w:rPr>
              <w:t xml:space="preserve"> shpërnda</w:t>
            </w:r>
            <w:r w:rsidR="009D7F46" w:rsidRPr="003663E9">
              <w:rPr>
                <w:iCs/>
                <w:sz w:val="20"/>
                <w:szCs w:val="20"/>
              </w:rPr>
              <w:t>rjen e tyre</w:t>
            </w:r>
            <w:r w:rsidRPr="003663E9">
              <w:rPr>
                <w:iCs/>
                <w:sz w:val="20"/>
                <w:szCs w:val="20"/>
              </w:rPr>
              <w:t xml:space="preserve"> në fushat e përshtatshme në bazë të kritere</w:t>
            </w:r>
            <w:r w:rsidR="009D7F46" w:rsidRPr="003663E9">
              <w:rPr>
                <w:iCs/>
                <w:sz w:val="20"/>
                <w:szCs w:val="20"/>
              </w:rPr>
              <w:t>ve</w:t>
            </w:r>
            <w:r w:rsidRPr="003663E9">
              <w:rPr>
                <w:iCs/>
                <w:sz w:val="20"/>
                <w:szCs w:val="20"/>
              </w:rPr>
              <w:t xml:space="preserve"> </w:t>
            </w:r>
            <w:r w:rsidR="009D7F46" w:rsidRPr="003663E9">
              <w:rPr>
                <w:iCs/>
                <w:sz w:val="20"/>
                <w:szCs w:val="20"/>
              </w:rPr>
              <w:t>më parë</w:t>
            </w:r>
            <w:r w:rsidRPr="003663E9">
              <w:rPr>
                <w:iCs/>
                <w:sz w:val="20"/>
                <w:szCs w:val="20"/>
              </w:rPr>
              <w:t xml:space="preserve"> të zhvilluara</w:t>
            </w:r>
            <w:r w:rsidR="009D7F46" w:rsidRPr="003663E9">
              <w:rPr>
                <w:iCs/>
                <w:sz w:val="20"/>
                <w:szCs w:val="20"/>
              </w:rPr>
              <w:t xml:space="preserve"> për selektim të shpjeguara më lart</w:t>
            </w:r>
            <w:r w:rsidRPr="003663E9">
              <w:rPr>
                <w:iCs/>
                <w:sz w:val="20"/>
                <w:szCs w:val="20"/>
              </w:rPr>
              <w:t>.</w:t>
            </w:r>
          </w:p>
        </w:tc>
      </w:tr>
      <w:tr w:rsidR="009F6B7D" w:rsidRPr="00840653" w14:paraId="7AC6D1B4" w14:textId="77777777" w:rsidTr="00210E28">
        <w:tc>
          <w:tcPr>
            <w:tcW w:w="13036" w:type="dxa"/>
            <w:gridSpan w:val="4"/>
            <w:shd w:val="clear" w:color="auto" w:fill="00FFFF"/>
          </w:tcPr>
          <w:p w14:paraId="44853216" w14:textId="091E5642" w:rsidR="00C058F1" w:rsidRPr="003663E9" w:rsidRDefault="00C058F1" w:rsidP="00145E9A">
            <w:pPr>
              <w:rPr>
                <w:b/>
                <w:sz w:val="20"/>
                <w:szCs w:val="20"/>
                <w:lang w:val="mk-MK"/>
              </w:rPr>
            </w:pPr>
            <w:r w:rsidRPr="003663E9">
              <w:rPr>
                <w:b/>
                <w:sz w:val="20"/>
                <w:szCs w:val="20"/>
                <w:lang w:val="mk-MK"/>
              </w:rPr>
              <w:t>TAKIMI I PEST</w:t>
            </w:r>
            <w:r w:rsidRPr="003663E9">
              <w:rPr>
                <w:b/>
                <w:sz w:val="20"/>
                <w:szCs w:val="20"/>
                <w:lang w:val="sq-AL"/>
              </w:rPr>
              <w:t>Ë</w:t>
            </w:r>
            <w:r w:rsidRPr="003663E9">
              <w:rPr>
                <w:b/>
                <w:sz w:val="20"/>
                <w:szCs w:val="20"/>
                <w:lang w:val="mk-MK"/>
              </w:rPr>
              <w:t xml:space="preserve"> jav</w:t>
            </w:r>
            <w:r w:rsidRPr="003663E9">
              <w:rPr>
                <w:b/>
                <w:sz w:val="20"/>
                <w:szCs w:val="20"/>
                <w:lang w:val="sq-AL"/>
              </w:rPr>
              <w:t>a</w:t>
            </w:r>
            <w:r w:rsidRPr="003663E9">
              <w:rPr>
                <w:b/>
                <w:sz w:val="20"/>
                <w:szCs w:val="20"/>
                <w:lang w:val="mk-MK"/>
              </w:rPr>
              <w:t xml:space="preserve"> e</w:t>
            </w:r>
            <w:r w:rsidR="002D3FB3" w:rsidRPr="003663E9">
              <w:rPr>
                <w:b/>
                <w:sz w:val="20"/>
                <w:szCs w:val="20"/>
                <w:lang w:val="mk-MK"/>
              </w:rPr>
              <w:t xml:space="preserve"> </w:t>
            </w:r>
            <w:r w:rsidRPr="003663E9">
              <w:rPr>
                <w:b/>
                <w:sz w:val="20"/>
                <w:szCs w:val="20"/>
                <w:lang w:val="mk-MK"/>
              </w:rPr>
              <w:t xml:space="preserve">dytë </w:t>
            </w:r>
            <w:r w:rsidR="002D3FB3" w:rsidRPr="003663E9">
              <w:rPr>
                <w:b/>
                <w:sz w:val="20"/>
                <w:szCs w:val="20"/>
                <w:lang w:val="sq-AL"/>
              </w:rPr>
              <w:t>a</w:t>
            </w:r>
            <w:r w:rsidRPr="003663E9">
              <w:rPr>
                <w:b/>
                <w:sz w:val="20"/>
                <w:szCs w:val="20"/>
                <w:lang w:val="mk-MK"/>
              </w:rPr>
              <w:t xml:space="preserve"> janarit</w:t>
            </w:r>
          </w:p>
          <w:p w14:paraId="3DF8544D" w14:textId="5526F1E4" w:rsidR="00782EF0" w:rsidRPr="003663E9" w:rsidRDefault="00C058F1" w:rsidP="00145E9A">
            <w:pPr>
              <w:rPr>
                <w:sz w:val="20"/>
                <w:szCs w:val="20"/>
                <w:lang w:val="sq-AL"/>
              </w:rPr>
            </w:pPr>
            <w:r w:rsidRPr="003663E9">
              <w:rPr>
                <w:sz w:val="20"/>
                <w:szCs w:val="20"/>
              </w:rPr>
              <w:t xml:space="preserve">Takimet midis organizatave të shoqërisë civile dhe institucioneve publike të njohura si përgjegjëse për </w:t>
            </w:r>
            <w:r w:rsidRPr="00005504">
              <w:rPr>
                <w:sz w:val="20"/>
                <w:szCs w:val="20"/>
              </w:rPr>
              <w:t xml:space="preserve">zbatimin e </w:t>
            </w:r>
            <w:r w:rsidR="00507AAC" w:rsidRPr="00005504">
              <w:rPr>
                <w:sz w:val="20"/>
                <w:szCs w:val="20"/>
              </w:rPr>
              <w:t>përpjekjeve me qëllim</w:t>
            </w:r>
            <w:r w:rsidRPr="00005504">
              <w:rPr>
                <w:sz w:val="20"/>
                <w:szCs w:val="20"/>
              </w:rPr>
              <w:t xml:space="preserve"> </w:t>
            </w:r>
            <w:r w:rsidR="00507AAC" w:rsidRPr="00005504">
              <w:rPr>
                <w:sz w:val="20"/>
                <w:szCs w:val="20"/>
              </w:rPr>
              <w:t>të</w:t>
            </w:r>
            <w:r w:rsidRPr="00005504">
              <w:rPr>
                <w:sz w:val="20"/>
                <w:szCs w:val="20"/>
              </w:rPr>
              <w:t xml:space="preserve"> zhvill</w:t>
            </w:r>
            <w:r w:rsidR="00507AAC" w:rsidRPr="00005504">
              <w:rPr>
                <w:sz w:val="20"/>
                <w:szCs w:val="20"/>
              </w:rPr>
              <w:t>imit</w:t>
            </w:r>
            <w:r w:rsidR="00E702DE" w:rsidRPr="00005504">
              <w:rPr>
                <w:sz w:val="20"/>
                <w:szCs w:val="20"/>
              </w:rPr>
              <w:t xml:space="preserve"> të tyre</w:t>
            </w:r>
            <w:r w:rsidRPr="00005504">
              <w:rPr>
                <w:sz w:val="20"/>
                <w:szCs w:val="20"/>
              </w:rPr>
              <w:t xml:space="preserve"> në formatin e rekomanduar nga PQH</w:t>
            </w:r>
            <w:r w:rsidR="00E702DE" w:rsidRPr="00005504">
              <w:rPr>
                <w:sz w:val="20"/>
                <w:szCs w:val="20"/>
              </w:rPr>
              <w:t>-të</w:t>
            </w:r>
            <w:r w:rsidRPr="00005504">
              <w:rPr>
                <w:sz w:val="20"/>
                <w:szCs w:val="20"/>
              </w:rPr>
              <w:t xml:space="preserve"> dhe për të zhvilluar tregues të saktë për matjen e ndikimit të </w:t>
            </w:r>
            <w:r w:rsidR="005B5CBE" w:rsidRPr="00005504">
              <w:rPr>
                <w:sz w:val="20"/>
                <w:szCs w:val="20"/>
              </w:rPr>
              <w:t>përpjekjeve</w:t>
            </w:r>
            <w:r w:rsidRPr="00005504">
              <w:rPr>
                <w:sz w:val="20"/>
                <w:szCs w:val="20"/>
              </w:rPr>
              <w:t xml:space="preserve"> </w:t>
            </w:r>
            <w:r w:rsidR="005B5CBE" w:rsidRPr="00005504">
              <w:rPr>
                <w:sz w:val="20"/>
                <w:szCs w:val="20"/>
              </w:rPr>
              <w:t>ndaj</w:t>
            </w:r>
            <w:r w:rsidRPr="003663E9">
              <w:rPr>
                <w:sz w:val="20"/>
                <w:szCs w:val="20"/>
              </w:rPr>
              <w:t xml:space="preserve"> qytetarë</w:t>
            </w:r>
            <w:r w:rsidR="005B5CBE" w:rsidRPr="003663E9">
              <w:rPr>
                <w:sz w:val="20"/>
                <w:szCs w:val="20"/>
              </w:rPr>
              <w:t>ve</w:t>
            </w:r>
            <w:r w:rsidRPr="003663E9">
              <w:rPr>
                <w:sz w:val="20"/>
                <w:szCs w:val="20"/>
              </w:rPr>
              <w:t xml:space="preserve">. </w:t>
            </w:r>
            <w:r w:rsidR="00761659">
              <w:rPr>
                <w:sz w:val="20"/>
                <w:szCs w:val="20"/>
              </w:rPr>
              <w:t xml:space="preserve">Gjatë </w:t>
            </w:r>
            <w:r w:rsidRPr="003663E9">
              <w:rPr>
                <w:sz w:val="20"/>
                <w:szCs w:val="20"/>
              </w:rPr>
              <w:t>zhvillimi</w:t>
            </w:r>
            <w:r w:rsidR="00761659">
              <w:rPr>
                <w:sz w:val="20"/>
                <w:szCs w:val="20"/>
              </w:rPr>
              <w:t>t</w:t>
            </w:r>
            <w:r w:rsidRPr="003663E9">
              <w:rPr>
                <w:sz w:val="20"/>
                <w:szCs w:val="20"/>
              </w:rPr>
              <w:t xml:space="preserve"> </w:t>
            </w:r>
            <w:r w:rsidR="00761659">
              <w:rPr>
                <w:sz w:val="20"/>
                <w:szCs w:val="20"/>
              </w:rPr>
              <w:t>të</w:t>
            </w:r>
            <w:r w:rsidRPr="003663E9">
              <w:rPr>
                <w:sz w:val="20"/>
                <w:szCs w:val="20"/>
              </w:rPr>
              <w:t xml:space="preserve"> </w:t>
            </w:r>
            <w:r w:rsidR="00A2438C">
              <w:rPr>
                <w:sz w:val="20"/>
                <w:szCs w:val="20"/>
                <w:lang w:val="sq-AL"/>
              </w:rPr>
              <w:t>përpjekjeve</w:t>
            </w:r>
            <w:r w:rsidR="005B5CBE" w:rsidRPr="003663E9">
              <w:rPr>
                <w:sz w:val="20"/>
                <w:szCs w:val="20"/>
              </w:rPr>
              <w:t xml:space="preserve"> </w:t>
            </w:r>
            <w:r w:rsidRPr="003663E9">
              <w:rPr>
                <w:sz w:val="20"/>
                <w:szCs w:val="20"/>
              </w:rPr>
              <w:t xml:space="preserve">do të </w:t>
            </w:r>
            <w:r w:rsidRPr="00761659">
              <w:rPr>
                <w:sz w:val="20"/>
                <w:szCs w:val="20"/>
              </w:rPr>
              <w:t>bashkëpunohet me</w:t>
            </w:r>
            <w:r w:rsidR="00321309" w:rsidRPr="00761659">
              <w:rPr>
                <w:sz w:val="20"/>
                <w:szCs w:val="20"/>
              </w:rPr>
              <w:t xml:space="preserve"> Mekani</w:t>
            </w:r>
            <w:r w:rsidR="00321309" w:rsidRPr="00761659">
              <w:rPr>
                <w:sz w:val="20"/>
                <w:szCs w:val="20"/>
                <w:lang w:val="sq-AL"/>
              </w:rPr>
              <w:t>zmi</w:t>
            </w:r>
            <w:r w:rsidR="0084531E" w:rsidRPr="00761659">
              <w:rPr>
                <w:sz w:val="20"/>
                <w:szCs w:val="20"/>
                <w:lang w:val="sq-AL"/>
              </w:rPr>
              <w:t>n</w:t>
            </w:r>
            <w:r w:rsidR="00321309" w:rsidRPr="00761659">
              <w:rPr>
                <w:sz w:val="20"/>
                <w:szCs w:val="20"/>
                <w:lang w:val="sq-AL"/>
              </w:rPr>
              <w:t xml:space="preserve"> </w:t>
            </w:r>
            <w:r w:rsidR="0084531E" w:rsidRPr="00761659">
              <w:rPr>
                <w:sz w:val="20"/>
                <w:szCs w:val="20"/>
                <w:lang w:val="sq-AL"/>
              </w:rPr>
              <w:t>e</w:t>
            </w:r>
            <w:r w:rsidR="00321309" w:rsidRPr="00761659">
              <w:rPr>
                <w:sz w:val="20"/>
                <w:szCs w:val="20"/>
                <w:lang w:val="sq-AL"/>
              </w:rPr>
              <w:t xml:space="preserve"> pavarur </w:t>
            </w:r>
            <w:r w:rsidR="00761659" w:rsidRPr="00761659">
              <w:rPr>
                <w:sz w:val="20"/>
                <w:szCs w:val="20"/>
                <w:lang w:val="sq-AL"/>
              </w:rPr>
              <w:t>për informim (MPI)</w:t>
            </w:r>
            <w:r w:rsidRPr="00761659">
              <w:rPr>
                <w:sz w:val="20"/>
                <w:szCs w:val="20"/>
              </w:rPr>
              <w:t xml:space="preserve"> </w:t>
            </w:r>
            <w:r w:rsidR="00761659" w:rsidRPr="00761659">
              <w:rPr>
                <w:sz w:val="20"/>
                <w:szCs w:val="20"/>
              </w:rPr>
              <w:t>.</w:t>
            </w:r>
          </w:p>
        </w:tc>
      </w:tr>
      <w:tr w:rsidR="00A23E84" w:rsidRPr="00840653" w14:paraId="0E928760" w14:textId="77777777" w:rsidTr="00391A21">
        <w:tc>
          <w:tcPr>
            <w:tcW w:w="3397" w:type="dxa"/>
          </w:tcPr>
          <w:p w14:paraId="3867EE63" w14:textId="633F7CB7" w:rsidR="0035074C" w:rsidRPr="004F6337" w:rsidRDefault="0035074C" w:rsidP="00391A21">
            <w:pPr>
              <w:rPr>
                <w:rFonts w:eastAsia="Times New Roman" w:cstheme="minorHAnsi"/>
                <w:b/>
                <w:bdr w:val="none" w:sz="0" w:space="0" w:color="auto" w:frame="1"/>
                <w:lang w:val="mk-MK"/>
              </w:rPr>
            </w:pPr>
            <w:r w:rsidRPr="004F6337">
              <w:rPr>
                <w:rFonts w:cstheme="minorHAnsi"/>
                <w:b/>
                <w:lang w:val="mk-MK"/>
              </w:rPr>
              <w:t xml:space="preserve">Transparenca, </w:t>
            </w:r>
            <w:r w:rsidRPr="004F6337">
              <w:rPr>
                <w:rFonts w:cstheme="minorHAnsi"/>
                <w:b/>
                <w:lang w:val="sq-AL"/>
              </w:rPr>
              <w:t>llogaridhënia</w:t>
            </w:r>
            <w:r w:rsidRPr="004F6337">
              <w:rPr>
                <w:rFonts w:cstheme="minorHAnsi"/>
                <w:b/>
                <w:lang w:val="mk-MK"/>
              </w:rPr>
              <w:t xml:space="preserve">, proaktiviteti dhe </w:t>
            </w:r>
            <w:r w:rsidRPr="004F6337">
              <w:rPr>
                <w:rFonts w:cstheme="minorHAnsi"/>
                <w:b/>
                <w:lang w:val="sq-AL"/>
              </w:rPr>
              <w:t>inkluviziteti</w:t>
            </w:r>
          </w:p>
        </w:tc>
        <w:tc>
          <w:tcPr>
            <w:tcW w:w="3686" w:type="dxa"/>
          </w:tcPr>
          <w:p w14:paraId="06311985" w14:textId="65AAC474" w:rsidR="00782EF0" w:rsidRPr="004F6337" w:rsidRDefault="00A23E84" w:rsidP="00391A21">
            <w:pPr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</w:pPr>
            <w:r w:rsidRPr="004F6337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 </w:t>
            </w:r>
            <w:r w:rsidR="00782EF0" w:rsidRPr="004F6337">
              <w:rPr>
                <w:rFonts w:eastAsia="Times New Roman" w:cstheme="minorHAnsi"/>
                <w:b/>
                <w:bCs/>
                <w:bdr w:val="none" w:sz="0" w:space="0" w:color="auto" w:frame="1"/>
                <w:lang w:val="mk-MK"/>
              </w:rPr>
              <w:t>Parandalimi i korrupsionit dhe promovimi i qeverisjes së mirë</w:t>
            </w:r>
          </w:p>
        </w:tc>
        <w:tc>
          <w:tcPr>
            <w:tcW w:w="2835" w:type="dxa"/>
          </w:tcPr>
          <w:p w14:paraId="24ACB6B8" w14:textId="598203F2" w:rsidR="00782EF0" w:rsidRPr="004F6337" w:rsidRDefault="00782EF0" w:rsidP="00391A21">
            <w:pPr>
              <w:rPr>
                <w:rFonts w:cstheme="minorHAnsi"/>
                <w:b/>
                <w:lang w:val="mk-MK"/>
              </w:rPr>
            </w:pPr>
            <w:r w:rsidRPr="004F6337">
              <w:rPr>
                <w:rFonts w:cstheme="minorHAnsi"/>
                <w:b/>
                <w:lang w:val="sq-AL"/>
              </w:rPr>
              <w:t xml:space="preserve">Dorëzimi </w:t>
            </w:r>
            <w:r w:rsidRPr="004F6337">
              <w:rPr>
                <w:rFonts w:cstheme="minorHAnsi"/>
                <w:b/>
                <w:lang w:val="mk-MK"/>
              </w:rPr>
              <w:t>i shërbimeve publike</w:t>
            </w:r>
          </w:p>
        </w:tc>
        <w:tc>
          <w:tcPr>
            <w:tcW w:w="3118" w:type="dxa"/>
          </w:tcPr>
          <w:p w14:paraId="2476FF4A" w14:textId="77777777" w:rsidR="00782EF0" w:rsidRPr="004F6337" w:rsidRDefault="00782EF0" w:rsidP="00782EF0">
            <w:pPr>
              <w:rPr>
                <w:rFonts w:cstheme="minorHAnsi"/>
                <w:b/>
                <w:lang w:val="sq-AL"/>
              </w:rPr>
            </w:pPr>
            <w:r w:rsidRPr="004F6337">
              <w:rPr>
                <w:rFonts w:cstheme="minorHAnsi"/>
                <w:b/>
                <w:lang w:val="sq-AL"/>
              </w:rPr>
              <w:t>Qasje në drejtësi</w:t>
            </w:r>
          </w:p>
          <w:p w14:paraId="10EA7B8D" w14:textId="001C793F" w:rsidR="00782EF0" w:rsidRPr="004F6337" w:rsidRDefault="00782EF0" w:rsidP="00391A21">
            <w:pPr>
              <w:rPr>
                <w:rFonts w:cstheme="minorHAnsi"/>
                <w:b/>
                <w:lang w:val="mk-MK"/>
              </w:rPr>
            </w:pPr>
          </w:p>
        </w:tc>
      </w:tr>
      <w:tr w:rsidR="00A23E84" w:rsidRPr="00840653" w14:paraId="6A2DE6AB" w14:textId="77777777" w:rsidTr="00391A21">
        <w:tc>
          <w:tcPr>
            <w:tcW w:w="3397" w:type="dxa"/>
          </w:tcPr>
          <w:p w14:paraId="0C4F87A9" w14:textId="5BEB3F34" w:rsidR="0043612D" w:rsidRPr="004F6337" w:rsidRDefault="0043612D" w:rsidP="00391A21">
            <w:pPr>
              <w:rPr>
                <w:rFonts w:ascii="Calibri" w:hAnsi="Calibri" w:cs="Calibri"/>
                <w:color w:val="000000"/>
                <w:shd w:val="clear" w:color="auto" w:fill="FFFFFF"/>
              </w:rPr>
            </w:pPr>
            <w:r w:rsidRPr="004F6337">
              <w:rPr>
                <w:rFonts w:ascii="Calibri" w:hAnsi="Calibri" w:cs="Calibri"/>
                <w:color w:val="000000"/>
                <w:shd w:val="clear" w:color="auto" w:fill="FFFFFF"/>
              </w:rPr>
              <w:t>Data dhe ora :</w:t>
            </w:r>
          </w:p>
          <w:p w14:paraId="28120009" w14:textId="15A06BDF" w:rsidR="00782EF0" w:rsidRPr="004F6337" w:rsidRDefault="0043612D" w:rsidP="00391A21">
            <w:pPr>
              <w:rPr>
                <w:rFonts w:ascii="Calibri" w:hAnsi="Calibri" w:cs="Calibri"/>
                <w:color w:val="000000"/>
                <w:shd w:val="clear" w:color="auto" w:fill="FFFFFF"/>
                <w:lang w:val="sq-AL"/>
              </w:rPr>
            </w:pPr>
            <w:r w:rsidRPr="004F6337">
              <w:rPr>
                <w:rFonts w:ascii="Calibri" w:hAnsi="Calibri" w:cs="Calibri"/>
                <w:color w:val="000000"/>
                <w:shd w:val="clear" w:color="auto" w:fill="FFFFFF"/>
                <w:lang w:val="sq-AL"/>
              </w:rPr>
              <w:t>Gjerman Fillkov dhe Marija Nikolloska Arsovska</w:t>
            </w:r>
          </w:p>
        </w:tc>
        <w:tc>
          <w:tcPr>
            <w:tcW w:w="3686" w:type="dxa"/>
          </w:tcPr>
          <w:p w14:paraId="0339C15B" w14:textId="77777777" w:rsidR="00782EF0" w:rsidRPr="004F6337" w:rsidRDefault="00782EF0" w:rsidP="00782EF0">
            <w:pPr>
              <w:rPr>
                <w:lang w:val="sq-AL"/>
              </w:rPr>
            </w:pPr>
            <w:r w:rsidRPr="004F6337">
              <w:rPr>
                <w:lang w:val="sq-AL"/>
              </w:rPr>
              <w:t>Data dhe ora :</w:t>
            </w:r>
          </w:p>
          <w:p w14:paraId="421B1C4B" w14:textId="5C57812E" w:rsidR="00782EF0" w:rsidRPr="004F6337" w:rsidRDefault="00782EF0" w:rsidP="00782EF0">
            <w:pPr>
              <w:rPr>
                <w:lang w:val="mk-MK"/>
              </w:rPr>
            </w:pPr>
            <w:r w:rsidRPr="004F6337">
              <w:rPr>
                <w:lang w:val="mk-MK"/>
              </w:rPr>
              <w:t>Mi</w:t>
            </w:r>
            <w:r w:rsidRPr="004F6337">
              <w:rPr>
                <w:lang w:val="sq-AL"/>
              </w:rPr>
              <w:t>sha</w:t>
            </w:r>
            <w:r w:rsidRPr="004F6337">
              <w:rPr>
                <w:lang w:val="mk-MK"/>
              </w:rPr>
              <w:t xml:space="preserve"> Popovi</w:t>
            </w:r>
            <w:r w:rsidR="0043612D" w:rsidRPr="004F6337">
              <w:rPr>
                <w:lang w:val="mk-MK"/>
              </w:rPr>
              <w:t>q</w:t>
            </w:r>
            <w:r w:rsidRPr="004F6337">
              <w:rPr>
                <w:lang w:val="mk-MK"/>
              </w:rPr>
              <w:t xml:space="preserve"> и Sefer Selimi</w:t>
            </w:r>
          </w:p>
        </w:tc>
        <w:tc>
          <w:tcPr>
            <w:tcW w:w="2835" w:type="dxa"/>
          </w:tcPr>
          <w:p w14:paraId="4B3A9C5F" w14:textId="77777777" w:rsidR="0043612D" w:rsidRPr="004F6337" w:rsidRDefault="0043612D" w:rsidP="00391A21">
            <w:pPr>
              <w:rPr>
                <w:lang w:val="sq-AL"/>
              </w:rPr>
            </w:pPr>
            <w:r w:rsidRPr="004F6337">
              <w:rPr>
                <w:lang w:val="sq-AL"/>
              </w:rPr>
              <w:t>Data dhe ora :</w:t>
            </w:r>
          </w:p>
          <w:p w14:paraId="310A2387" w14:textId="77777777" w:rsidR="0043612D" w:rsidRPr="004F6337" w:rsidRDefault="0043612D" w:rsidP="0043612D">
            <w:pPr>
              <w:rPr>
                <w:lang w:val="sq-AL"/>
              </w:rPr>
            </w:pPr>
            <w:r w:rsidRPr="004F6337">
              <w:rPr>
                <w:lang w:val="sq-AL"/>
              </w:rPr>
              <w:t>Darko Antiq dhe Ivana Petkanovska</w:t>
            </w:r>
          </w:p>
          <w:p w14:paraId="70DE0E5F" w14:textId="4EB685DF" w:rsidR="0043612D" w:rsidRPr="004F6337" w:rsidRDefault="0043612D" w:rsidP="00391A21">
            <w:pPr>
              <w:rPr>
                <w:lang w:val="sq-AL"/>
              </w:rPr>
            </w:pPr>
          </w:p>
        </w:tc>
        <w:tc>
          <w:tcPr>
            <w:tcW w:w="3118" w:type="dxa"/>
          </w:tcPr>
          <w:p w14:paraId="3E3299A6" w14:textId="77777777" w:rsidR="0043612D" w:rsidRPr="004F6337" w:rsidRDefault="0043612D" w:rsidP="00391A21">
            <w:pPr>
              <w:rPr>
                <w:lang w:val="sq-AL"/>
              </w:rPr>
            </w:pPr>
            <w:r w:rsidRPr="004F6337">
              <w:rPr>
                <w:lang w:val="sq-AL"/>
              </w:rPr>
              <w:t>Data dhe ora :</w:t>
            </w:r>
          </w:p>
          <w:p w14:paraId="2DE2A057" w14:textId="661292A4" w:rsidR="0043612D" w:rsidRPr="004F6337" w:rsidRDefault="0043612D" w:rsidP="00391A21">
            <w:pPr>
              <w:rPr>
                <w:lang w:val="sq-AL"/>
              </w:rPr>
            </w:pPr>
            <w:r w:rsidRPr="004F6337">
              <w:rPr>
                <w:lang w:val="sq-AL"/>
              </w:rPr>
              <w:t>Ivona Stalevska dhe Vesna Shapkovski</w:t>
            </w:r>
          </w:p>
        </w:tc>
      </w:tr>
    </w:tbl>
    <w:p w14:paraId="790046FD" w14:textId="77777777" w:rsidR="004F6337" w:rsidRPr="00840653" w:rsidRDefault="004F6337">
      <w:pPr>
        <w:rPr>
          <w:sz w:val="24"/>
          <w:szCs w:val="24"/>
        </w:rPr>
      </w:pPr>
    </w:p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13036"/>
      </w:tblGrid>
      <w:tr w:rsidR="00836451" w:rsidRPr="00840653" w14:paraId="0EEF955F" w14:textId="77777777" w:rsidTr="00384A00">
        <w:tc>
          <w:tcPr>
            <w:tcW w:w="13036" w:type="dxa"/>
            <w:shd w:val="clear" w:color="auto" w:fill="92D050"/>
          </w:tcPr>
          <w:p w14:paraId="7DF72FBE" w14:textId="47EA4F05" w:rsidR="00A06E58" w:rsidRPr="00840653" w:rsidRDefault="00A06E58" w:rsidP="00835D02">
            <w:pPr>
              <w:rPr>
                <w:b/>
                <w:sz w:val="24"/>
                <w:szCs w:val="24"/>
                <w:lang w:val="sq-AL"/>
              </w:rPr>
            </w:pPr>
            <w:r w:rsidRPr="00840653">
              <w:rPr>
                <w:b/>
                <w:sz w:val="24"/>
                <w:szCs w:val="24"/>
                <w:lang w:val="mk-MK"/>
              </w:rPr>
              <w:lastRenderedPageBreak/>
              <w:t>DORËZI</w:t>
            </w:r>
            <w:r w:rsidRPr="00840653">
              <w:rPr>
                <w:b/>
                <w:sz w:val="24"/>
                <w:szCs w:val="24"/>
                <w:lang w:val="sq-AL"/>
              </w:rPr>
              <w:t>MI</w:t>
            </w:r>
            <w:r w:rsidRPr="00840653">
              <w:rPr>
                <w:b/>
                <w:sz w:val="24"/>
                <w:szCs w:val="24"/>
                <w:lang w:val="mk-MK"/>
              </w:rPr>
              <w:t xml:space="preserve"> </w:t>
            </w:r>
            <w:r w:rsidR="008A08CA" w:rsidRPr="00840653">
              <w:rPr>
                <w:b/>
                <w:sz w:val="24"/>
                <w:szCs w:val="24"/>
                <w:lang w:val="sq-AL"/>
              </w:rPr>
              <w:t xml:space="preserve">I </w:t>
            </w:r>
            <w:r w:rsidRPr="00840653">
              <w:rPr>
                <w:b/>
                <w:sz w:val="24"/>
                <w:szCs w:val="24"/>
                <w:lang w:val="mk-MK"/>
              </w:rPr>
              <w:t>PROPOZIM-</w:t>
            </w:r>
            <w:r w:rsidR="008700D1">
              <w:rPr>
                <w:b/>
                <w:sz w:val="24"/>
                <w:szCs w:val="24"/>
                <w:lang w:val="sq-AL"/>
              </w:rPr>
              <w:t>PËRPJEKJEVE</w:t>
            </w:r>
          </w:p>
        </w:tc>
      </w:tr>
      <w:tr w:rsidR="000C5AD4" w:rsidRPr="00840653" w14:paraId="12DAEB5D" w14:textId="77777777" w:rsidTr="00384A00">
        <w:tc>
          <w:tcPr>
            <w:tcW w:w="13036" w:type="dxa"/>
          </w:tcPr>
          <w:p w14:paraId="2A67AD3A" w14:textId="4FCF43C1" w:rsidR="00A06E58" w:rsidRPr="00333C47" w:rsidRDefault="00A06E58" w:rsidP="000C5AD4">
            <w:pPr>
              <w:rPr>
                <w:b/>
                <w:bCs/>
              </w:rPr>
            </w:pPr>
            <w:r w:rsidRPr="00333C47">
              <w:rPr>
                <w:b/>
                <w:bCs/>
              </w:rPr>
              <w:t>Java e katërt</w:t>
            </w:r>
            <w:r w:rsidR="00B4237A" w:rsidRPr="00333C47">
              <w:rPr>
                <w:b/>
                <w:bCs/>
              </w:rPr>
              <w:t xml:space="preserve"> e</w:t>
            </w:r>
            <w:r w:rsidR="00116901" w:rsidRPr="00333C47">
              <w:rPr>
                <w:b/>
                <w:bCs/>
              </w:rPr>
              <w:t xml:space="preserve"> </w:t>
            </w:r>
            <w:r w:rsidRPr="00333C47">
              <w:rPr>
                <w:b/>
                <w:bCs/>
              </w:rPr>
              <w:t>janarit 2021 (25 - 29 janar 2021)</w:t>
            </w:r>
          </w:p>
          <w:p w14:paraId="3947CEF2" w14:textId="2A4F066A" w:rsidR="00116901" w:rsidRPr="00333C47" w:rsidRDefault="00FF59F1" w:rsidP="00645083">
            <w:pPr>
              <w:pStyle w:val="ListParagraph"/>
              <w:numPr>
                <w:ilvl w:val="0"/>
                <w:numId w:val="9"/>
              </w:numPr>
            </w:pPr>
            <w:r w:rsidRPr="00333C47">
              <w:t>Dorëzimi i propozim</w:t>
            </w:r>
            <w:r w:rsidR="00B4237A" w:rsidRPr="00333C47">
              <w:t xml:space="preserve"> </w:t>
            </w:r>
            <w:r w:rsidR="008700D1">
              <w:t>përpjekjeve</w:t>
            </w:r>
            <w:r w:rsidRPr="00333C47">
              <w:t xml:space="preserve"> këshilli</w:t>
            </w:r>
            <w:r w:rsidR="00B4237A" w:rsidRPr="00333C47">
              <w:t xml:space="preserve">t për </w:t>
            </w:r>
            <w:r w:rsidRPr="00333C47">
              <w:t>PQH-</w:t>
            </w:r>
            <w:r w:rsidR="00037451" w:rsidRPr="00333C47">
              <w:t>t</w:t>
            </w:r>
            <w:r w:rsidRPr="00333C47">
              <w:t>ë</w:t>
            </w:r>
          </w:p>
        </w:tc>
      </w:tr>
      <w:tr w:rsidR="000C5AD4" w:rsidRPr="00840653" w14:paraId="4592AFBC" w14:textId="77777777" w:rsidTr="00384A00">
        <w:tc>
          <w:tcPr>
            <w:tcW w:w="13036" w:type="dxa"/>
          </w:tcPr>
          <w:p w14:paraId="0BDC7BC1" w14:textId="32148AC1" w:rsidR="00A76D7C" w:rsidRPr="00333C47" w:rsidRDefault="00A76D7C" w:rsidP="000C5AD4">
            <w:pPr>
              <w:rPr>
                <w:b/>
                <w:bCs/>
                <w:lang w:val="mk-MK"/>
              </w:rPr>
            </w:pPr>
            <w:r w:rsidRPr="00333C47">
              <w:rPr>
                <w:b/>
                <w:bCs/>
                <w:lang w:val="mk-MK"/>
              </w:rPr>
              <w:t>Java e parë e shkurtit 2021 (1 - 5 shkurt 2021)</w:t>
            </w:r>
          </w:p>
          <w:p w14:paraId="2CE418A8" w14:textId="1EBDFF0B" w:rsidR="00A76D7C" w:rsidRPr="00333C47" w:rsidRDefault="00E973E4" w:rsidP="00B84583">
            <w:pPr>
              <w:pStyle w:val="ListParagraph"/>
              <w:numPr>
                <w:ilvl w:val="0"/>
                <w:numId w:val="9"/>
              </w:numPr>
            </w:pPr>
            <w:r w:rsidRPr="00333C47">
              <w:t>Përcaktimi</w:t>
            </w:r>
            <w:r w:rsidR="00A76D7C" w:rsidRPr="00333C47">
              <w:t xml:space="preserve"> i draftit të PQH </w:t>
            </w:r>
            <w:r w:rsidR="00A40707" w:rsidRPr="00333C47">
              <w:t xml:space="preserve">-së </w:t>
            </w:r>
            <w:r w:rsidR="00A76D7C" w:rsidRPr="00333C47">
              <w:t>n</w:t>
            </w:r>
            <w:r w:rsidR="001F667A" w:rsidRPr="00333C47">
              <w:t xml:space="preserve">ga </w:t>
            </w:r>
            <w:r w:rsidR="00A76D7C" w:rsidRPr="00333C47">
              <w:t>ana e  Këshillit të PQH-së</w:t>
            </w:r>
          </w:p>
        </w:tc>
      </w:tr>
      <w:tr w:rsidR="000C5AD4" w:rsidRPr="00840653" w14:paraId="4443A25B" w14:textId="77777777" w:rsidTr="00384A00">
        <w:tc>
          <w:tcPr>
            <w:tcW w:w="13036" w:type="dxa"/>
          </w:tcPr>
          <w:p w14:paraId="0A6F22D2" w14:textId="5131CD25" w:rsidR="00A76D7C" w:rsidRPr="00333C47" w:rsidRDefault="00A76D7C" w:rsidP="000C5AD4">
            <w:pPr>
              <w:rPr>
                <w:b/>
                <w:bCs/>
              </w:rPr>
            </w:pPr>
            <w:bookmarkStart w:id="0" w:name="_Hlk56116930"/>
            <w:r w:rsidRPr="00333C47">
              <w:rPr>
                <w:b/>
                <w:bCs/>
              </w:rPr>
              <w:t>Java e parë e shkurtit 2021 (1 - 5 shkurt 2021)</w:t>
            </w:r>
          </w:p>
          <w:p w14:paraId="4C52261B" w14:textId="26412C58" w:rsidR="00A76D7C" w:rsidRPr="00333C47" w:rsidRDefault="00A76D7C" w:rsidP="007557DB">
            <w:pPr>
              <w:pStyle w:val="ListParagraph"/>
              <w:numPr>
                <w:ilvl w:val="0"/>
                <w:numId w:val="4"/>
              </w:numPr>
            </w:pPr>
            <w:r w:rsidRPr="00333C47">
              <w:t xml:space="preserve">E-konsultimi </w:t>
            </w:r>
            <w:r w:rsidR="00623385" w:rsidRPr="00333C47">
              <w:t>i</w:t>
            </w:r>
            <w:r w:rsidRPr="00333C47">
              <w:t xml:space="preserve"> draftit të PA</w:t>
            </w:r>
            <w:r w:rsidR="00623385" w:rsidRPr="00333C47">
              <w:t>-ve</w:t>
            </w:r>
            <w:r w:rsidRPr="00333C47">
              <w:t xml:space="preserve"> për PQH</w:t>
            </w:r>
          </w:p>
          <w:p w14:paraId="31CA5E39" w14:textId="13B69C42" w:rsidR="007574B8" w:rsidRPr="00333C47" w:rsidRDefault="007574B8" w:rsidP="000C5AD4">
            <w:pPr>
              <w:rPr>
                <w:b/>
                <w:bCs/>
                <w:lang w:val="mk-MK"/>
              </w:rPr>
            </w:pPr>
            <w:r w:rsidRPr="00333C47">
              <w:rPr>
                <w:b/>
                <w:bCs/>
                <w:lang w:val="mk-MK"/>
              </w:rPr>
              <w:t>Java e dytë e</w:t>
            </w:r>
            <w:r w:rsidR="006127E9" w:rsidRPr="00333C47">
              <w:rPr>
                <w:b/>
                <w:bCs/>
                <w:lang w:val="mk-MK"/>
              </w:rPr>
              <w:t xml:space="preserve"> </w:t>
            </w:r>
            <w:r w:rsidRPr="00333C47">
              <w:rPr>
                <w:b/>
                <w:bCs/>
                <w:lang w:val="mk-MK"/>
              </w:rPr>
              <w:t>shkurtit 2021 (8 - 12 shkurt 2021)</w:t>
            </w:r>
          </w:p>
          <w:p w14:paraId="7063EB37" w14:textId="38A99B29" w:rsidR="007574B8" w:rsidRPr="00333C47" w:rsidRDefault="007574B8" w:rsidP="002315EA">
            <w:pPr>
              <w:numPr>
                <w:ilvl w:val="0"/>
                <w:numId w:val="4"/>
              </w:numPr>
            </w:pPr>
            <w:r w:rsidRPr="00333C47">
              <w:t>E -Ngjarje publike</w:t>
            </w:r>
            <w:bookmarkEnd w:id="0"/>
          </w:p>
        </w:tc>
      </w:tr>
      <w:tr w:rsidR="000C5AD4" w:rsidRPr="00840653" w14:paraId="505209FC" w14:textId="77777777" w:rsidTr="00384A00">
        <w:tc>
          <w:tcPr>
            <w:tcW w:w="13036" w:type="dxa"/>
          </w:tcPr>
          <w:p w14:paraId="15C57935" w14:textId="73649C7E" w:rsidR="00F80F6E" w:rsidRPr="00333C47" w:rsidRDefault="00E973E4" w:rsidP="000C5AD4">
            <w:pPr>
              <w:rPr>
                <w:b/>
                <w:bCs/>
                <w:lang w:val="mk-MK"/>
              </w:rPr>
            </w:pPr>
            <w:bookmarkStart w:id="1" w:name="_Hlk56116951"/>
            <w:r w:rsidRPr="00333C47">
              <w:rPr>
                <w:b/>
                <w:bCs/>
                <w:lang w:val="mk-MK"/>
              </w:rPr>
              <w:t>Java e katërt e Shkurtit 2021 (22 - 26 Shkurt 2021)</w:t>
            </w:r>
          </w:p>
          <w:p w14:paraId="47778C66" w14:textId="2F0CB373" w:rsidR="00E973E4" w:rsidRPr="00333C47" w:rsidRDefault="00E973E4" w:rsidP="0067095A">
            <w:pPr>
              <w:pStyle w:val="ListParagraph"/>
              <w:numPr>
                <w:ilvl w:val="0"/>
                <w:numId w:val="9"/>
              </w:numPr>
              <w:rPr>
                <w:bCs/>
              </w:rPr>
            </w:pPr>
            <w:r w:rsidRPr="00333C47">
              <w:rPr>
                <w:bCs/>
              </w:rPr>
              <w:t>Përcaktimi i PA</w:t>
            </w:r>
            <w:r w:rsidR="006127E9" w:rsidRPr="00333C47">
              <w:rPr>
                <w:bCs/>
              </w:rPr>
              <w:t>-ve</w:t>
            </w:r>
            <w:r w:rsidRPr="00333C47">
              <w:rPr>
                <w:bCs/>
              </w:rPr>
              <w:t xml:space="preserve"> FINAL</w:t>
            </w:r>
            <w:r w:rsidR="006127E9" w:rsidRPr="00333C47">
              <w:rPr>
                <w:bCs/>
              </w:rPr>
              <w:t>E</w:t>
            </w:r>
            <w:r w:rsidRPr="00333C47">
              <w:rPr>
                <w:bCs/>
              </w:rPr>
              <w:t xml:space="preserve"> për PQH</w:t>
            </w:r>
            <w:r w:rsidR="006127E9" w:rsidRPr="00333C47">
              <w:rPr>
                <w:bCs/>
              </w:rPr>
              <w:t>-në</w:t>
            </w:r>
            <w:r w:rsidRPr="00333C47">
              <w:rPr>
                <w:bCs/>
              </w:rPr>
              <w:t xml:space="preserve"> n</w:t>
            </w:r>
            <w:r w:rsidR="00575871" w:rsidRPr="00333C47">
              <w:rPr>
                <w:bCs/>
              </w:rPr>
              <w:t xml:space="preserve">ga </w:t>
            </w:r>
            <w:r w:rsidRPr="00333C47">
              <w:rPr>
                <w:bCs/>
              </w:rPr>
              <w:t xml:space="preserve">ana e Këshillit </w:t>
            </w:r>
            <w:r w:rsidR="00575871" w:rsidRPr="00333C47">
              <w:rPr>
                <w:bCs/>
              </w:rPr>
              <w:t>të</w:t>
            </w:r>
            <w:r w:rsidRPr="00333C47">
              <w:rPr>
                <w:bCs/>
              </w:rPr>
              <w:t xml:space="preserve"> PQH-së</w:t>
            </w:r>
            <w:bookmarkEnd w:id="1"/>
          </w:p>
        </w:tc>
      </w:tr>
      <w:tr w:rsidR="000C5AD4" w:rsidRPr="00840653" w14:paraId="31C77C29" w14:textId="77777777" w:rsidTr="00384A00">
        <w:tc>
          <w:tcPr>
            <w:tcW w:w="13036" w:type="dxa"/>
          </w:tcPr>
          <w:p w14:paraId="05AB4ED1" w14:textId="114DF18D" w:rsidR="006D2F10" w:rsidRPr="00333C47" w:rsidRDefault="006D2F10" w:rsidP="000C5AD4">
            <w:pPr>
              <w:rPr>
                <w:b/>
                <w:bCs/>
              </w:rPr>
            </w:pPr>
            <w:bookmarkStart w:id="2" w:name="_Hlk56116984"/>
            <w:r w:rsidRPr="00333C47">
              <w:rPr>
                <w:b/>
                <w:bCs/>
              </w:rPr>
              <w:t>Mars - Qershor 2021</w:t>
            </w:r>
          </w:p>
          <w:p w14:paraId="543499B9" w14:textId="16FC838E" w:rsidR="006D2F10" w:rsidRPr="00333C47" w:rsidRDefault="006D2F10" w:rsidP="00BA72EA">
            <w:pPr>
              <w:pStyle w:val="ListParagraph"/>
              <w:numPr>
                <w:ilvl w:val="0"/>
                <w:numId w:val="9"/>
              </w:numPr>
              <w:rPr>
                <w:bCs/>
              </w:rPr>
            </w:pPr>
            <w:r w:rsidRPr="00333C47">
              <w:rPr>
                <w:bCs/>
              </w:rPr>
              <w:t>Miratimi i PA</w:t>
            </w:r>
            <w:r w:rsidR="00E33B4C" w:rsidRPr="00333C47">
              <w:rPr>
                <w:bCs/>
              </w:rPr>
              <w:t>-së</w:t>
            </w:r>
            <w:r w:rsidRPr="00333C47">
              <w:rPr>
                <w:bCs/>
              </w:rPr>
              <w:t xml:space="preserve"> për PQH</w:t>
            </w:r>
            <w:r w:rsidR="00E33B4C" w:rsidRPr="00333C47">
              <w:rPr>
                <w:bCs/>
              </w:rPr>
              <w:t>-në</w:t>
            </w:r>
            <w:r w:rsidRPr="00333C47">
              <w:rPr>
                <w:bCs/>
              </w:rPr>
              <w:t xml:space="preserve"> 2021-2023 nga ana e Qeveris</w:t>
            </w:r>
            <w:r w:rsidR="00E33B4C" w:rsidRPr="00333C47">
              <w:rPr>
                <w:bCs/>
              </w:rPr>
              <w:t>ë</w:t>
            </w:r>
            <w:r w:rsidRPr="00333C47">
              <w:rPr>
                <w:bCs/>
              </w:rPr>
              <w:t xml:space="preserve"> së RMV-së</w:t>
            </w:r>
          </w:p>
          <w:bookmarkEnd w:id="2"/>
          <w:p w14:paraId="55F4F77E" w14:textId="76386AD6" w:rsidR="006D2F10" w:rsidRPr="00333C47" w:rsidRDefault="006D2F10" w:rsidP="006D2F10">
            <w:pPr>
              <w:pStyle w:val="ListParagraph"/>
              <w:rPr>
                <w:bCs/>
              </w:rPr>
            </w:pPr>
          </w:p>
        </w:tc>
      </w:tr>
    </w:tbl>
    <w:p w14:paraId="7100CBD7" w14:textId="77777777" w:rsidR="00F31E0B" w:rsidRPr="00840653" w:rsidRDefault="00F31E0B" w:rsidP="00F31E0B">
      <w:pPr>
        <w:pStyle w:val="NoSpacing"/>
        <w:rPr>
          <w:sz w:val="24"/>
          <w:szCs w:val="24"/>
          <w:lang w:val="mk-MK"/>
        </w:rPr>
      </w:pPr>
    </w:p>
    <w:p w14:paraId="51489BBE" w14:textId="77777777" w:rsidR="00CF2A3B" w:rsidRPr="00840653" w:rsidRDefault="00CF2A3B" w:rsidP="000C7BFA">
      <w:pPr>
        <w:spacing w:after="0"/>
        <w:rPr>
          <w:sz w:val="24"/>
          <w:szCs w:val="24"/>
        </w:rPr>
      </w:pPr>
      <w:bookmarkStart w:id="3" w:name="_Hlk56117359"/>
    </w:p>
    <w:p w14:paraId="4CF2ED23" w14:textId="77777777" w:rsidR="000C5AD4" w:rsidRPr="00840653" w:rsidRDefault="000C5AD4" w:rsidP="00884E8F">
      <w:pPr>
        <w:rPr>
          <w:sz w:val="24"/>
          <w:szCs w:val="24"/>
          <w:lang w:val="mk-MK"/>
        </w:rPr>
      </w:pPr>
      <w:bookmarkStart w:id="4" w:name="_GoBack"/>
      <w:bookmarkEnd w:id="3"/>
    </w:p>
    <w:bookmarkEnd w:id="4"/>
    <w:p w14:paraId="29233BD4" w14:textId="77777777" w:rsidR="00890E3F" w:rsidRPr="00840653" w:rsidRDefault="00890E3F" w:rsidP="00186DED">
      <w:pPr>
        <w:pStyle w:val="NoSpacing"/>
        <w:rPr>
          <w:sz w:val="24"/>
          <w:szCs w:val="24"/>
          <w:lang w:val="mk-MK"/>
        </w:rPr>
      </w:pPr>
    </w:p>
    <w:p w14:paraId="1AA87D53" w14:textId="77777777" w:rsidR="00890E3F" w:rsidRPr="00840653" w:rsidRDefault="00890E3F" w:rsidP="00186DED">
      <w:pPr>
        <w:pStyle w:val="NoSpacing"/>
        <w:rPr>
          <w:sz w:val="24"/>
          <w:szCs w:val="24"/>
          <w:lang w:val="mk-MK"/>
        </w:rPr>
      </w:pPr>
    </w:p>
    <w:p w14:paraId="323FF290" w14:textId="77777777" w:rsidR="00890E3F" w:rsidRPr="00840653" w:rsidRDefault="00890E3F" w:rsidP="00186DED">
      <w:pPr>
        <w:pStyle w:val="NoSpacing"/>
        <w:rPr>
          <w:sz w:val="24"/>
          <w:szCs w:val="24"/>
          <w:lang w:val="mk-MK"/>
        </w:rPr>
      </w:pPr>
    </w:p>
    <w:p w14:paraId="7CCC4133" w14:textId="77777777" w:rsidR="00890E3F" w:rsidRPr="00840653" w:rsidRDefault="00890E3F" w:rsidP="00186DED">
      <w:pPr>
        <w:pStyle w:val="NoSpacing"/>
        <w:rPr>
          <w:sz w:val="24"/>
          <w:szCs w:val="24"/>
          <w:lang w:val="mk-MK"/>
        </w:rPr>
      </w:pPr>
    </w:p>
    <w:p w14:paraId="5EFE3AC9" w14:textId="77777777" w:rsidR="00890E3F" w:rsidRPr="00840653" w:rsidRDefault="00890E3F" w:rsidP="00186DED">
      <w:pPr>
        <w:pStyle w:val="NoSpacing"/>
        <w:rPr>
          <w:sz w:val="24"/>
          <w:szCs w:val="24"/>
          <w:lang w:val="mk-MK"/>
        </w:rPr>
      </w:pPr>
    </w:p>
    <w:p w14:paraId="6CB46C7B" w14:textId="77777777" w:rsidR="00890E3F" w:rsidRPr="00840653" w:rsidRDefault="00890E3F" w:rsidP="00186DED">
      <w:pPr>
        <w:pStyle w:val="NoSpacing"/>
        <w:rPr>
          <w:sz w:val="24"/>
          <w:szCs w:val="24"/>
          <w:lang w:val="mk-MK"/>
        </w:rPr>
      </w:pPr>
    </w:p>
    <w:p w14:paraId="4061ED0F" w14:textId="77777777" w:rsidR="00890E3F" w:rsidRPr="00840653" w:rsidRDefault="00890E3F" w:rsidP="00186DED">
      <w:pPr>
        <w:pStyle w:val="NoSpacing"/>
        <w:rPr>
          <w:sz w:val="24"/>
          <w:szCs w:val="24"/>
          <w:lang w:val="mk-MK"/>
        </w:rPr>
      </w:pPr>
    </w:p>
    <w:p w14:paraId="62A6611C" w14:textId="77777777" w:rsidR="00890E3F" w:rsidRPr="00840653" w:rsidRDefault="00890E3F" w:rsidP="00186DED">
      <w:pPr>
        <w:pStyle w:val="NoSpacing"/>
        <w:rPr>
          <w:sz w:val="24"/>
          <w:szCs w:val="24"/>
        </w:rPr>
      </w:pPr>
    </w:p>
    <w:p w14:paraId="4C84ADBE" w14:textId="77777777" w:rsidR="00890E3F" w:rsidRPr="00840653" w:rsidRDefault="00890E3F" w:rsidP="00186DED">
      <w:pPr>
        <w:pStyle w:val="NoSpacing"/>
        <w:rPr>
          <w:sz w:val="24"/>
          <w:szCs w:val="24"/>
          <w:lang w:val="mk-MK"/>
        </w:rPr>
      </w:pPr>
    </w:p>
    <w:p w14:paraId="1E80330E" w14:textId="3C03F998" w:rsidR="009F6B7D" w:rsidRPr="00840653" w:rsidRDefault="00890E3F" w:rsidP="00890E3F">
      <w:pPr>
        <w:jc w:val="center"/>
        <w:rPr>
          <w:sz w:val="24"/>
          <w:szCs w:val="24"/>
          <w:lang w:val="mk-MK"/>
        </w:rPr>
      </w:pPr>
      <w:r w:rsidRPr="00840653">
        <w:rPr>
          <w:sz w:val="24"/>
          <w:szCs w:val="24"/>
          <w:lang w:val="mk-MK"/>
        </w:rPr>
        <w:t xml:space="preserve">    </w:t>
      </w:r>
    </w:p>
    <w:sectPr w:rsidR="009F6B7D" w:rsidRPr="00840653" w:rsidSect="001B02F9">
      <w:headerReference w:type="default" r:id="rId8"/>
      <w:footerReference w:type="default" r:id="rId9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96D99" w14:textId="77777777" w:rsidR="00972872" w:rsidRDefault="00972872" w:rsidP="00B26C09">
      <w:pPr>
        <w:spacing w:after="0" w:line="240" w:lineRule="auto"/>
      </w:pPr>
      <w:r>
        <w:separator/>
      </w:r>
    </w:p>
  </w:endnote>
  <w:endnote w:type="continuationSeparator" w:id="0">
    <w:p w14:paraId="7FBACD52" w14:textId="77777777" w:rsidR="00972872" w:rsidRDefault="00972872" w:rsidP="00B26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F083B3" w14:textId="77777777" w:rsidR="00CF2A3B" w:rsidRPr="00CF2A3B" w:rsidRDefault="00CF2A3B" w:rsidP="00CF2A3B">
    <w:pPr>
      <w:pStyle w:val="xmsonormal"/>
      <w:shd w:val="clear" w:color="auto" w:fill="FFFFFF"/>
      <w:spacing w:before="0" w:beforeAutospacing="0" w:after="0" w:afterAutospacing="0" w:line="225" w:lineRule="atLeast"/>
      <w:rPr>
        <w:rFonts w:asciiTheme="minorHAnsi" w:hAnsiTheme="minorHAnsi" w:cstheme="minorHAnsi"/>
        <w:color w:val="000000"/>
        <w:sz w:val="20"/>
        <w:szCs w:val="20"/>
      </w:rPr>
    </w:pPr>
    <w:bookmarkStart w:id="5" w:name="x__Hlk56117359"/>
    <w:r w:rsidRPr="00CF2A3B">
      <w:rPr>
        <w:rFonts w:asciiTheme="minorHAnsi" w:hAnsiTheme="minorHAnsi" w:cstheme="minorHAnsi"/>
        <w:color w:val="000000"/>
        <w:sz w:val="20"/>
        <w:szCs w:val="20"/>
        <w:bdr w:val="none" w:sz="0" w:space="0" w:color="auto" w:frame="1"/>
      </w:rPr>
      <w:t>Procesi i bashkë-krijimit të PQH-në PNA5 është mbështetur nga Sekretariati i PQH-së si pjesë e projektit:</w:t>
    </w:r>
    <w:bookmarkEnd w:id="5"/>
  </w:p>
  <w:p w14:paraId="08F933FC" w14:textId="77777777" w:rsidR="00CF2A3B" w:rsidRPr="00CF2A3B" w:rsidRDefault="00CF2A3B" w:rsidP="00CF2A3B">
    <w:pPr>
      <w:pStyle w:val="xmsonormal"/>
      <w:shd w:val="clear" w:color="auto" w:fill="FFFFFF"/>
      <w:spacing w:before="0" w:beforeAutospacing="0" w:after="0" w:afterAutospacing="0" w:line="225" w:lineRule="atLeast"/>
      <w:rPr>
        <w:rFonts w:asciiTheme="minorHAnsi" w:hAnsiTheme="minorHAnsi" w:cstheme="minorHAnsi"/>
        <w:color w:val="000000"/>
        <w:sz w:val="20"/>
        <w:szCs w:val="20"/>
      </w:rPr>
    </w:pPr>
    <w:r w:rsidRPr="00CF2A3B">
      <w:rPr>
        <w:rFonts w:asciiTheme="minorHAnsi" w:hAnsiTheme="minorHAnsi" w:cstheme="minorHAnsi"/>
        <w:color w:val="000000"/>
        <w:sz w:val="20"/>
        <w:szCs w:val="20"/>
        <w:bdr w:val="none" w:sz="0" w:space="0" w:color="auto" w:frame="1"/>
      </w:rPr>
      <w:t>Mbështetja e procesit të bashkë-krijimit të Planit Nacional Aksional për Partneritet të Qeverisjes së Hapur 2021-2023</w:t>
    </w:r>
  </w:p>
  <w:p w14:paraId="6FD1AEF8" w14:textId="77777777" w:rsidR="00890E3F" w:rsidRPr="001B02F9" w:rsidRDefault="00890E3F" w:rsidP="00890E3F">
    <w:pPr>
      <w:jc w:val="center"/>
      <w:rPr>
        <w:lang w:val="mk-MK"/>
      </w:rPr>
    </w:pPr>
    <w:r>
      <w:rPr>
        <w:noProof/>
      </w:rPr>
      <w:drawing>
        <wp:inline distT="0" distB="0" distL="0" distR="0" wp14:anchorId="5A324E63" wp14:editId="56F61430">
          <wp:extent cx="2212975" cy="735052"/>
          <wp:effectExtent l="0" t="0" r="0" b="8255"/>
          <wp:docPr id="1" name="Picture 14" descr="header_mioa_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header_mioa_small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6455" cy="7494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FF5504">
      <w:rPr>
        <w:noProof/>
      </w:rPr>
      <w:drawing>
        <wp:inline distT="0" distB="0" distL="0" distR="0" wp14:anchorId="397168AE" wp14:editId="4EC99C9F">
          <wp:extent cx="2761077" cy="487528"/>
          <wp:effectExtent l="0" t="0" r="1270" b="8255"/>
          <wp:docPr id="3" name="Picture 13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3" descr="logo.png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9821" cy="508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val="mk-MK"/>
      </w:rPr>
      <w:t xml:space="preserve">    </w:t>
    </w:r>
    <w:r w:rsidRPr="00FF5504">
      <w:rPr>
        <w:noProof/>
      </w:rPr>
      <w:drawing>
        <wp:inline distT="0" distB="0" distL="0" distR="0" wp14:anchorId="278A6F8E" wp14:editId="04E674BB">
          <wp:extent cx="656794" cy="807961"/>
          <wp:effectExtent l="0" t="0" r="0" b="0"/>
          <wp:docPr id="4" name="Picture 11" descr="20160729092039_logo_Logo_ES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20160729092039_logo_Logo_ESE.jpg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794" cy="807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FF5504">
      <w:rPr>
        <w:noProof/>
      </w:rPr>
      <w:drawing>
        <wp:inline distT="0" distB="0" distL="0" distR="0" wp14:anchorId="1818CAC1" wp14:editId="0A271706">
          <wp:extent cx="2438400" cy="914400"/>
          <wp:effectExtent l="0" t="0" r="0" b="0"/>
          <wp:docPr id="5" name="Picture 10" descr="fosm-logo-2018-origin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 descr="fosm-logo-2018-original.png"/>
                  <pic:cNvPicPr>
                    <a:picLocks noChangeAspect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8400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6E8D085" w14:textId="675E632D" w:rsidR="00B26C09" w:rsidRDefault="00B26C09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F950F1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0C945C34" w14:textId="77777777" w:rsidR="00B26C09" w:rsidRDefault="00B26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CE5EF6" w14:textId="77777777" w:rsidR="00972872" w:rsidRDefault="00972872" w:rsidP="00B26C09">
      <w:pPr>
        <w:spacing w:after="0" w:line="240" w:lineRule="auto"/>
      </w:pPr>
      <w:r>
        <w:separator/>
      </w:r>
    </w:p>
  </w:footnote>
  <w:footnote w:type="continuationSeparator" w:id="0">
    <w:p w14:paraId="62D5683B" w14:textId="77777777" w:rsidR="00972872" w:rsidRDefault="00972872" w:rsidP="00B26C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2FC5E8" w14:textId="466D18FE" w:rsidR="006B4C21" w:rsidRDefault="006B4C21" w:rsidP="000349F8">
    <w:pPr>
      <w:pStyle w:val="Header"/>
    </w:pPr>
    <w:r w:rsidRPr="0037258C">
      <w:rPr>
        <w:b/>
        <w:noProof/>
        <w:sz w:val="24"/>
        <w:szCs w:val="24"/>
      </w:rPr>
      <w:drawing>
        <wp:inline distT="0" distB="0" distL="0" distR="0" wp14:anchorId="62649719" wp14:editId="6CE51A5D">
          <wp:extent cx="749300" cy="749300"/>
          <wp:effectExtent l="0" t="0" r="0" b="0"/>
          <wp:docPr id="6" name="Picture 1" descr="og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ogp.jp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9505" cy="7495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C1644"/>
    <w:multiLevelType w:val="hybridMultilevel"/>
    <w:tmpl w:val="A5DE9E9A"/>
    <w:lvl w:ilvl="0" w:tplc="10504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E1040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A32C9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D1AD5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30426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6A67E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0C73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29E4A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DC5D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E4F1B56"/>
    <w:multiLevelType w:val="hybridMultilevel"/>
    <w:tmpl w:val="9E8281F2"/>
    <w:lvl w:ilvl="0" w:tplc="EA9859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65017"/>
    <w:multiLevelType w:val="hybridMultilevel"/>
    <w:tmpl w:val="A1C8EA2E"/>
    <w:lvl w:ilvl="0" w:tplc="5A5AC2B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623B1"/>
    <w:multiLevelType w:val="hybridMultilevel"/>
    <w:tmpl w:val="D5C2156A"/>
    <w:lvl w:ilvl="0" w:tplc="FFE46C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534FC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94225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D04D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9238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FFEB1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E809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A069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7A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4D557B0"/>
    <w:multiLevelType w:val="hybridMultilevel"/>
    <w:tmpl w:val="AA38D8B4"/>
    <w:lvl w:ilvl="0" w:tplc="17709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3A462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4222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C47F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B286D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4061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022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30A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87E7A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9F30492"/>
    <w:multiLevelType w:val="hybridMultilevel"/>
    <w:tmpl w:val="21728496"/>
    <w:lvl w:ilvl="0" w:tplc="0810C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C366E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5603A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0FCAA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960AA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280B8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DC52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42E90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F2E25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DD57133"/>
    <w:multiLevelType w:val="hybridMultilevel"/>
    <w:tmpl w:val="2176F4AC"/>
    <w:lvl w:ilvl="0" w:tplc="1D62A9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94B1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496C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BB827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DDA17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51E8D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F859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E0D6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2E74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7BF02D6"/>
    <w:multiLevelType w:val="hybridMultilevel"/>
    <w:tmpl w:val="AFA01816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24DD6"/>
    <w:multiLevelType w:val="hybridMultilevel"/>
    <w:tmpl w:val="7B701A4E"/>
    <w:lvl w:ilvl="0" w:tplc="AAEE10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A32A0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DD419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0948C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80C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CCE0D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7382E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E21E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CD269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"/>
  </w:num>
  <w:num w:numId="5">
    <w:abstractNumId w:val="3"/>
  </w:num>
  <w:num w:numId="6">
    <w:abstractNumId w:val="4"/>
  </w:num>
  <w:num w:numId="7">
    <w:abstractNumId w:val="0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SzsDAxMTMGkko6SsGpxcWZ+XkgBYa1ALlVVU4sAAAA"/>
  </w:docVars>
  <w:rsids>
    <w:rsidRoot w:val="000975BF"/>
    <w:rsid w:val="00000FC7"/>
    <w:rsid w:val="00005504"/>
    <w:rsid w:val="000150A5"/>
    <w:rsid w:val="000160E1"/>
    <w:rsid w:val="0002046D"/>
    <w:rsid w:val="00021A31"/>
    <w:rsid w:val="00030DD3"/>
    <w:rsid w:val="00030F46"/>
    <w:rsid w:val="00032FEC"/>
    <w:rsid w:val="000349F8"/>
    <w:rsid w:val="00037451"/>
    <w:rsid w:val="00057E79"/>
    <w:rsid w:val="00066F05"/>
    <w:rsid w:val="00070942"/>
    <w:rsid w:val="00080378"/>
    <w:rsid w:val="000862D0"/>
    <w:rsid w:val="000909EE"/>
    <w:rsid w:val="00093132"/>
    <w:rsid w:val="00097202"/>
    <w:rsid w:val="000975BF"/>
    <w:rsid w:val="000A79E2"/>
    <w:rsid w:val="000B458E"/>
    <w:rsid w:val="000C23BF"/>
    <w:rsid w:val="000C4344"/>
    <w:rsid w:val="000C5AD4"/>
    <w:rsid w:val="000C7BD9"/>
    <w:rsid w:val="000C7BFA"/>
    <w:rsid w:val="000D06F2"/>
    <w:rsid w:val="000D230F"/>
    <w:rsid w:val="000D5F80"/>
    <w:rsid w:val="000D6739"/>
    <w:rsid w:val="000E78F9"/>
    <w:rsid w:val="000F32E3"/>
    <w:rsid w:val="000F634C"/>
    <w:rsid w:val="001031A5"/>
    <w:rsid w:val="0010609A"/>
    <w:rsid w:val="00111555"/>
    <w:rsid w:val="00114647"/>
    <w:rsid w:val="00116901"/>
    <w:rsid w:val="001206C4"/>
    <w:rsid w:val="00122ACE"/>
    <w:rsid w:val="00140425"/>
    <w:rsid w:val="00143A8C"/>
    <w:rsid w:val="001445DC"/>
    <w:rsid w:val="001451D7"/>
    <w:rsid w:val="001552C3"/>
    <w:rsid w:val="00157196"/>
    <w:rsid w:val="00162EF4"/>
    <w:rsid w:val="00167F58"/>
    <w:rsid w:val="00174D1B"/>
    <w:rsid w:val="00175975"/>
    <w:rsid w:val="00183A6B"/>
    <w:rsid w:val="00186DED"/>
    <w:rsid w:val="00186FC2"/>
    <w:rsid w:val="001922CB"/>
    <w:rsid w:val="00193E60"/>
    <w:rsid w:val="0019760A"/>
    <w:rsid w:val="001A19DE"/>
    <w:rsid w:val="001B02F9"/>
    <w:rsid w:val="001C1394"/>
    <w:rsid w:val="001C6B0C"/>
    <w:rsid w:val="001C753F"/>
    <w:rsid w:val="001F2DEE"/>
    <w:rsid w:val="001F580C"/>
    <w:rsid w:val="001F667A"/>
    <w:rsid w:val="001F742A"/>
    <w:rsid w:val="00210E28"/>
    <w:rsid w:val="002224B0"/>
    <w:rsid w:val="002228D8"/>
    <w:rsid w:val="00226598"/>
    <w:rsid w:val="002315EA"/>
    <w:rsid w:val="00244D06"/>
    <w:rsid w:val="00251A1D"/>
    <w:rsid w:val="002625E8"/>
    <w:rsid w:val="00262E50"/>
    <w:rsid w:val="00273D5F"/>
    <w:rsid w:val="00273F50"/>
    <w:rsid w:val="002776B6"/>
    <w:rsid w:val="002814C0"/>
    <w:rsid w:val="002B22F8"/>
    <w:rsid w:val="002C13C7"/>
    <w:rsid w:val="002D141B"/>
    <w:rsid w:val="002D3FB3"/>
    <w:rsid w:val="002D44DF"/>
    <w:rsid w:val="00321309"/>
    <w:rsid w:val="0032411A"/>
    <w:rsid w:val="00333C47"/>
    <w:rsid w:val="00337507"/>
    <w:rsid w:val="00337A48"/>
    <w:rsid w:val="00337B2F"/>
    <w:rsid w:val="00345059"/>
    <w:rsid w:val="00347173"/>
    <w:rsid w:val="0035074C"/>
    <w:rsid w:val="0035077B"/>
    <w:rsid w:val="003566F9"/>
    <w:rsid w:val="003571F5"/>
    <w:rsid w:val="003572A0"/>
    <w:rsid w:val="00361CDC"/>
    <w:rsid w:val="003663E9"/>
    <w:rsid w:val="00366A1E"/>
    <w:rsid w:val="00371111"/>
    <w:rsid w:val="00371E86"/>
    <w:rsid w:val="0037258C"/>
    <w:rsid w:val="0038037E"/>
    <w:rsid w:val="00384A00"/>
    <w:rsid w:val="003933E5"/>
    <w:rsid w:val="00394B3E"/>
    <w:rsid w:val="003A2717"/>
    <w:rsid w:val="003A73CD"/>
    <w:rsid w:val="003B38EF"/>
    <w:rsid w:val="003C2729"/>
    <w:rsid w:val="003D0F89"/>
    <w:rsid w:val="003D182D"/>
    <w:rsid w:val="003E41B4"/>
    <w:rsid w:val="003E57E1"/>
    <w:rsid w:val="00400C5E"/>
    <w:rsid w:val="00402DD2"/>
    <w:rsid w:val="004049E5"/>
    <w:rsid w:val="00411867"/>
    <w:rsid w:val="00412615"/>
    <w:rsid w:val="00414671"/>
    <w:rsid w:val="0043612D"/>
    <w:rsid w:val="004368D6"/>
    <w:rsid w:val="00445361"/>
    <w:rsid w:val="004549F4"/>
    <w:rsid w:val="004569A6"/>
    <w:rsid w:val="00460FFC"/>
    <w:rsid w:val="0046240F"/>
    <w:rsid w:val="004737AD"/>
    <w:rsid w:val="004A11F4"/>
    <w:rsid w:val="004A4819"/>
    <w:rsid w:val="004B09C8"/>
    <w:rsid w:val="004C752D"/>
    <w:rsid w:val="004D15D0"/>
    <w:rsid w:val="004D3CCD"/>
    <w:rsid w:val="004D79A0"/>
    <w:rsid w:val="004E0C3F"/>
    <w:rsid w:val="004F0F8F"/>
    <w:rsid w:val="004F3AD3"/>
    <w:rsid w:val="004F6337"/>
    <w:rsid w:val="00501268"/>
    <w:rsid w:val="00507AAC"/>
    <w:rsid w:val="00534A7E"/>
    <w:rsid w:val="00546495"/>
    <w:rsid w:val="00571D77"/>
    <w:rsid w:val="00573314"/>
    <w:rsid w:val="00574101"/>
    <w:rsid w:val="00575871"/>
    <w:rsid w:val="00580AC7"/>
    <w:rsid w:val="00583D8D"/>
    <w:rsid w:val="005B4854"/>
    <w:rsid w:val="005B5CBE"/>
    <w:rsid w:val="005C6207"/>
    <w:rsid w:val="005D7D4E"/>
    <w:rsid w:val="005E751E"/>
    <w:rsid w:val="005F1438"/>
    <w:rsid w:val="005F17A8"/>
    <w:rsid w:val="005F29E7"/>
    <w:rsid w:val="005F2CDA"/>
    <w:rsid w:val="0060000B"/>
    <w:rsid w:val="006004BF"/>
    <w:rsid w:val="0060452A"/>
    <w:rsid w:val="00606F9B"/>
    <w:rsid w:val="006127E9"/>
    <w:rsid w:val="006206A7"/>
    <w:rsid w:val="006217DC"/>
    <w:rsid w:val="00623385"/>
    <w:rsid w:val="0062454E"/>
    <w:rsid w:val="006348C6"/>
    <w:rsid w:val="00640B87"/>
    <w:rsid w:val="00644B31"/>
    <w:rsid w:val="00645083"/>
    <w:rsid w:val="00646558"/>
    <w:rsid w:val="00646E2C"/>
    <w:rsid w:val="006533FF"/>
    <w:rsid w:val="006546C2"/>
    <w:rsid w:val="00654895"/>
    <w:rsid w:val="00662311"/>
    <w:rsid w:val="00666E35"/>
    <w:rsid w:val="0067095A"/>
    <w:rsid w:val="00673003"/>
    <w:rsid w:val="00674822"/>
    <w:rsid w:val="0068074E"/>
    <w:rsid w:val="00680A6A"/>
    <w:rsid w:val="006962D2"/>
    <w:rsid w:val="006968AA"/>
    <w:rsid w:val="00696C17"/>
    <w:rsid w:val="00697552"/>
    <w:rsid w:val="006A2BEE"/>
    <w:rsid w:val="006B2DA8"/>
    <w:rsid w:val="006B3F83"/>
    <w:rsid w:val="006B4C21"/>
    <w:rsid w:val="006B516D"/>
    <w:rsid w:val="006B52EF"/>
    <w:rsid w:val="006D2F10"/>
    <w:rsid w:val="006D78EF"/>
    <w:rsid w:val="006F0C65"/>
    <w:rsid w:val="006F3415"/>
    <w:rsid w:val="00710DE9"/>
    <w:rsid w:val="00712F01"/>
    <w:rsid w:val="00714F28"/>
    <w:rsid w:val="00726C1F"/>
    <w:rsid w:val="00736059"/>
    <w:rsid w:val="007474BE"/>
    <w:rsid w:val="00750A11"/>
    <w:rsid w:val="00754FF4"/>
    <w:rsid w:val="0075530C"/>
    <w:rsid w:val="007574B8"/>
    <w:rsid w:val="00761659"/>
    <w:rsid w:val="00761A7C"/>
    <w:rsid w:val="00774D6E"/>
    <w:rsid w:val="00782EF0"/>
    <w:rsid w:val="00794BB4"/>
    <w:rsid w:val="00795A82"/>
    <w:rsid w:val="007B6FD8"/>
    <w:rsid w:val="007B7CFF"/>
    <w:rsid w:val="007C25B1"/>
    <w:rsid w:val="007C6577"/>
    <w:rsid w:val="007E4FC4"/>
    <w:rsid w:val="007E6BDA"/>
    <w:rsid w:val="007F5F0C"/>
    <w:rsid w:val="007F6F11"/>
    <w:rsid w:val="008010A5"/>
    <w:rsid w:val="00801FF8"/>
    <w:rsid w:val="008167D4"/>
    <w:rsid w:val="00827FED"/>
    <w:rsid w:val="00830B81"/>
    <w:rsid w:val="00835D02"/>
    <w:rsid w:val="00836451"/>
    <w:rsid w:val="00840653"/>
    <w:rsid w:val="0084531E"/>
    <w:rsid w:val="00845C30"/>
    <w:rsid w:val="00847809"/>
    <w:rsid w:val="008512CD"/>
    <w:rsid w:val="008554C2"/>
    <w:rsid w:val="00863B29"/>
    <w:rsid w:val="00867F52"/>
    <w:rsid w:val="008700D1"/>
    <w:rsid w:val="00876ACF"/>
    <w:rsid w:val="00882A65"/>
    <w:rsid w:val="00884E8F"/>
    <w:rsid w:val="00890E3F"/>
    <w:rsid w:val="008A08CA"/>
    <w:rsid w:val="008A2219"/>
    <w:rsid w:val="008B052E"/>
    <w:rsid w:val="008E6BD2"/>
    <w:rsid w:val="00906927"/>
    <w:rsid w:val="00907C8D"/>
    <w:rsid w:val="00912C7B"/>
    <w:rsid w:val="00920684"/>
    <w:rsid w:val="009206FB"/>
    <w:rsid w:val="00920A4F"/>
    <w:rsid w:val="009219E8"/>
    <w:rsid w:val="009262A6"/>
    <w:rsid w:val="00931A32"/>
    <w:rsid w:val="009335C4"/>
    <w:rsid w:val="00960077"/>
    <w:rsid w:val="00965121"/>
    <w:rsid w:val="00966F3C"/>
    <w:rsid w:val="00972872"/>
    <w:rsid w:val="009861A9"/>
    <w:rsid w:val="0099353C"/>
    <w:rsid w:val="0099520E"/>
    <w:rsid w:val="00997AA9"/>
    <w:rsid w:val="009A5561"/>
    <w:rsid w:val="009A705A"/>
    <w:rsid w:val="009A71C0"/>
    <w:rsid w:val="009B42C7"/>
    <w:rsid w:val="009B7B22"/>
    <w:rsid w:val="009C12D9"/>
    <w:rsid w:val="009D547D"/>
    <w:rsid w:val="009D60F4"/>
    <w:rsid w:val="009D7F46"/>
    <w:rsid w:val="009E5C5E"/>
    <w:rsid w:val="009F0541"/>
    <w:rsid w:val="009F44B7"/>
    <w:rsid w:val="009F6B7D"/>
    <w:rsid w:val="00A06E58"/>
    <w:rsid w:val="00A23E84"/>
    <w:rsid w:val="00A2438C"/>
    <w:rsid w:val="00A249C5"/>
    <w:rsid w:val="00A319D5"/>
    <w:rsid w:val="00A331E9"/>
    <w:rsid w:val="00A40707"/>
    <w:rsid w:val="00A6172F"/>
    <w:rsid w:val="00A66B52"/>
    <w:rsid w:val="00A67B64"/>
    <w:rsid w:val="00A76D7C"/>
    <w:rsid w:val="00A80237"/>
    <w:rsid w:val="00A84792"/>
    <w:rsid w:val="00A851EA"/>
    <w:rsid w:val="00A85D8B"/>
    <w:rsid w:val="00A922B8"/>
    <w:rsid w:val="00A93782"/>
    <w:rsid w:val="00A96E9D"/>
    <w:rsid w:val="00AA0D83"/>
    <w:rsid w:val="00AA16A1"/>
    <w:rsid w:val="00AA3430"/>
    <w:rsid w:val="00AA4C1E"/>
    <w:rsid w:val="00AA7679"/>
    <w:rsid w:val="00AB1FDE"/>
    <w:rsid w:val="00AB5B65"/>
    <w:rsid w:val="00AB7893"/>
    <w:rsid w:val="00AC1780"/>
    <w:rsid w:val="00AE5384"/>
    <w:rsid w:val="00AE7E8C"/>
    <w:rsid w:val="00AF3812"/>
    <w:rsid w:val="00B00202"/>
    <w:rsid w:val="00B0091E"/>
    <w:rsid w:val="00B14447"/>
    <w:rsid w:val="00B26767"/>
    <w:rsid w:val="00B26B1A"/>
    <w:rsid w:val="00B26C09"/>
    <w:rsid w:val="00B30438"/>
    <w:rsid w:val="00B30A7C"/>
    <w:rsid w:val="00B3260A"/>
    <w:rsid w:val="00B36D2A"/>
    <w:rsid w:val="00B37E1C"/>
    <w:rsid w:val="00B4237A"/>
    <w:rsid w:val="00B4754F"/>
    <w:rsid w:val="00B52D47"/>
    <w:rsid w:val="00B70493"/>
    <w:rsid w:val="00B760CF"/>
    <w:rsid w:val="00B804ED"/>
    <w:rsid w:val="00B83A28"/>
    <w:rsid w:val="00B84583"/>
    <w:rsid w:val="00B87A9B"/>
    <w:rsid w:val="00B91F49"/>
    <w:rsid w:val="00B9444C"/>
    <w:rsid w:val="00B97527"/>
    <w:rsid w:val="00BA10FC"/>
    <w:rsid w:val="00BA222F"/>
    <w:rsid w:val="00BA6335"/>
    <w:rsid w:val="00BA72EA"/>
    <w:rsid w:val="00BB3EBC"/>
    <w:rsid w:val="00BB7ED8"/>
    <w:rsid w:val="00BC07DD"/>
    <w:rsid w:val="00BD6D9F"/>
    <w:rsid w:val="00BE0610"/>
    <w:rsid w:val="00BE245F"/>
    <w:rsid w:val="00C00E6F"/>
    <w:rsid w:val="00C058F1"/>
    <w:rsid w:val="00C05E4B"/>
    <w:rsid w:val="00C06B52"/>
    <w:rsid w:val="00C153CD"/>
    <w:rsid w:val="00C2406E"/>
    <w:rsid w:val="00C52D66"/>
    <w:rsid w:val="00C66AF5"/>
    <w:rsid w:val="00C701D6"/>
    <w:rsid w:val="00C827C1"/>
    <w:rsid w:val="00C86816"/>
    <w:rsid w:val="00C9021A"/>
    <w:rsid w:val="00C97669"/>
    <w:rsid w:val="00CA4CD3"/>
    <w:rsid w:val="00CA609A"/>
    <w:rsid w:val="00CA7AD4"/>
    <w:rsid w:val="00CB0220"/>
    <w:rsid w:val="00CB3F63"/>
    <w:rsid w:val="00CC6A00"/>
    <w:rsid w:val="00CD4D3A"/>
    <w:rsid w:val="00CE10E7"/>
    <w:rsid w:val="00CE6321"/>
    <w:rsid w:val="00CF2A3B"/>
    <w:rsid w:val="00D04B5D"/>
    <w:rsid w:val="00D11D55"/>
    <w:rsid w:val="00D3201E"/>
    <w:rsid w:val="00D40D82"/>
    <w:rsid w:val="00D422BC"/>
    <w:rsid w:val="00D43E75"/>
    <w:rsid w:val="00D45E68"/>
    <w:rsid w:val="00D52845"/>
    <w:rsid w:val="00D53588"/>
    <w:rsid w:val="00D87904"/>
    <w:rsid w:val="00D92A58"/>
    <w:rsid w:val="00DA5359"/>
    <w:rsid w:val="00DA6D64"/>
    <w:rsid w:val="00DB6AD5"/>
    <w:rsid w:val="00DB6BDF"/>
    <w:rsid w:val="00DD38B7"/>
    <w:rsid w:val="00DD51D1"/>
    <w:rsid w:val="00DD53BA"/>
    <w:rsid w:val="00DF48C4"/>
    <w:rsid w:val="00E07142"/>
    <w:rsid w:val="00E1010B"/>
    <w:rsid w:val="00E15E24"/>
    <w:rsid w:val="00E1684F"/>
    <w:rsid w:val="00E247B8"/>
    <w:rsid w:val="00E33B4C"/>
    <w:rsid w:val="00E467C7"/>
    <w:rsid w:val="00E5312D"/>
    <w:rsid w:val="00E61358"/>
    <w:rsid w:val="00E61603"/>
    <w:rsid w:val="00E635D9"/>
    <w:rsid w:val="00E702DE"/>
    <w:rsid w:val="00E72A5D"/>
    <w:rsid w:val="00E74105"/>
    <w:rsid w:val="00E74EC4"/>
    <w:rsid w:val="00E91104"/>
    <w:rsid w:val="00E973E4"/>
    <w:rsid w:val="00EB59E9"/>
    <w:rsid w:val="00EC65B1"/>
    <w:rsid w:val="00EC7B75"/>
    <w:rsid w:val="00ED1CEF"/>
    <w:rsid w:val="00ED5A0D"/>
    <w:rsid w:val="00EE5012"/>
    <w:rsid w:val="00EE6FBA"/>
    <w:rsid w:val="00EF7A9F"/>
    <w:rsid w:val="00F0140F"/>
    <w:rsid w:val="00F03EB4"/>
    <w:rsid w:val="00F101F8"/>
    <w:rsid w:val="00F11970"/>
    <w:rsid w:val="00F12E8B"/>
    <w:rsid w:val="00F20F59"/>
    <w:rsid w:val="00F269CB"/>
    <w:rsid w:val="00F31E0B"/>
    <w:rsid w:val="00F375C8"/>
    <w:rsid w:val="00F51FD0"/>
    <w:rsid w:val="00F53F71"/>
    <w:rsid w:val="00F572EA"/>
    <w:rsid w:val="00F57BAA"/>
    <w:rsid w:val="00F6142A"/>
    <w:rsid w:val="00F62DC7"/>
    <w:rsid w:val="00F62F46"/>
    <w:rsid w:val="00F80F6E"/>
    <w:rsid w:val="00F851A7"/>
    <w:rsid w:val="00F8785C"/>
    <w:rsid w:val="00F91CFD"/>
    <w:rsid w:val="00F950F1"/>
    <w:rsid w:val="00FA5FBC"/>
    <w:rsid w:val="00FA6A21"/>
    <w:rsid w:val="00FA7F03"/>
    <w:rsid w:val="00FB0371"/>
    <w:rsid w:val="00FB2D7A"/>
    <w:rsid w:val="00FB589A"/>
    <w:rsid w:val="00FC1C37"/>
    <w:rsid w:val="00FD0B42"/>
    <w:rsid w:val="00FE0208"/>
    <w:rsid w:val="00FE3F39"/>
    <w:rsid w:val="00FE6F80"/>
    <w:rsid w:val="00FF5504"/>
    <w:rsid w:val="00FF5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D5CD47"/>
  <w15:chartTrackingRefBased/>
  <w15:docId w15:val="{242C504B-682E-49FD-8247-75216A3DC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50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A633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D15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5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5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5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5D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5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5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A22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6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C09"/>
  </w:style>
  <w:style w:type="paragraph" w:styleId="Footer">
    <w:name w:val="footer"/>
    <w:basedOn w:val="Normal"/>
    <w:link w:val="FooterChar"/>
    <w:uiPriority w:val="99"/>
    <w:unhideWhenUsed/>
    <w:rsid w:val="00B26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C09"/>
  </w:style>
  <w:style w:type="paragraph" w:customStyle="1" w:styleId="xmsonormal">
    <w:name w:val="x_msonormal"/>
    <w:basedOn w:val="Normal"/>
    <w:rsid w:val="00CF2A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6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85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8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3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569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4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6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8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77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32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96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624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7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0371D-5013-403B-84A7-D458EF6C7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20</Words>
  <Characters>524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1</dc:creator>
  <cp:keywords/>
  <dc:description/>
  <cp:lastModifiedBy>PH1</cp:lastModifiedBy>
  <cp:revision>2</cp:revision>
  <dcterms:created xsi:type="dcterms:W3CDTF">2020-11-17T14:33:00Z</dcterms:created>
  <dcterms:modified xsi:type="dcterms:W3CDTF">2020-11-17T14:33:00Z</dcterms:modified>
</cp:coreProperties>
</file>